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2D7C4" w14:textId="3A97AF3A" w:rsidR="00187821" w:rsidRPr="00C620EA" w:rsidRDefault="004134B4" w:rsidP="002E2DBD">
      <w:pPr>
        <w:spacing w:line="340" w:lineRule="exact"/>
        <w:jc w:val="center"/>
        <w:rPr>
          <w:rFonts w:eastAsia="標楷體"/>
          <w:b/>
          <w:color w:val="FF0000"/>
          <w:sz w:val="32"/>
          <w:szCs w:val="32"/>
          <w:u w:val="single"/>
        </w:rPr>
      </w:pPr>
      <w:r w:rsidRPr="00C620EA">
        <w:rPr>
          <w:rFonts w:eastAsia="標楷體" w:cs="Arial" w:hint="eastAsia"/>
          <w:b/>
          <w:color w:val="000000" w:themeColor="text1"/>
          <w:sz w:val="32"/>
        </w:rPr>
        <w:t>L</w:t>
      </w:r>
      <w:r w:rsidRPr="00C620EA">
        <w:rPr>
          <w:rFonts w:eastAsia="標楷體" w:cs="新細明體" w:hint="eastAsia"/>
          <w:b/>
          <w:color w:val="000000" w:themeColor="text1"/>
          <w:sz w:val="32"/>
        </w:rPr>
        <w:t>e</w:t>
      </w:r>
      <w:r w:rsidRPr="00C620EA">
        <w:rPr>
          <w:rFonts w:eastAsia="標楷體" w:cs="新細明體"/>
          <w:b/>
          <w:color w:val="000000" w:themeColor="text1"/>
          <w:sz w:val="32"/>
        </w:rPr>
        <w:t>ave Regulations for Faculty and Staff</w:t>
      </w:r>
    </w:p>
    <w:p w14:paraId="718C30F9" w14:textId="77777777" w:rsidR="00187821" w:rsidRPr="00C620EA" w:rsidRDefault="00187821">
      <w:pPr>
        <w:tabs>
          <w:tab w:val="left" w:pos="6379"/>
        </w:tabs>
        <w:spacing w:line="240" w:lineRule="exact"/>
        <w:ind w:firstLineChars="3071" w:firstLine="5528"/>
        <w:rPr>
          <w:rFonts w:eastAsia="標楷體"/>
          <w:color w:val="000000"/>
          <w:sz w:val="18"/>
          <w:szCs w:val="18"/>
        </w:rPr>
      </w:pPr>
    </w:p>
    <w:p w14:paraId="2A3FB832" w14:textId="3C50AFE6" w:rsidR="00187821" w:rsidRPr="00C620EA" w:rsidRDefault="00853445">
      <w:pPr>
        <w:spacing w:line="160" w:lineRule="exact"/>
        <w:jc w:val="right"/>
        <w:rPr>
          <w:rFonts w:eastAsia="標楷體"/>
          <w:color w:val="000000"/>
          <w:sz w:val="16"/>
          <w:szCs w:val="16"/>
        </w:rPr>
      </w:pPr>
      <w:r w:rsidRPr="00C620EA">
        <w:rPr>
          <w:rFonts w:eastAsia="標楷體" w:cs="Arial"/>
          <w:color w:val="000000"/>
          <w:sz w:val="16"/>
          <w:szCs w:val="16"/>
        </w:rPr>
        <w:t>2019.06.27 Passed in the 4th University Council of t</w:t>
      </w:r>
      <w:r w:rsidRPr="00C620EA">
        <w:rPr>
          <w:rFonts w:eastAsia="標楷體" w:hint="eastAsia"/>
          <w:color w:val="000000"/>
          <w:sz w:val="16"/>
          <w:szCs w:val="16"/>
        </w:rPr>
        <w:t>he 107th academic year</w:t>
      </w:r>
    </w:p>
    <w:p w14:paraId="698A13D4" w14:textId="16AB84A6"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19.07.12 Announced in the GaoYiRenZi No. 1081102358 Letter</w:t>
      </w:r>
    </w:p>
    <w:p w14:paraId="712798A9" w14:textId="59AA4E18"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20.03.26 Passed in the 3rd University Council of the 108th academic year</w:t>
      </w:r>
    </w:p>
    <w:p w14:paraId="171873C6" w14:textId="570CB560"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20.04.10 Announced in the GaoYiRenZi No. 1091100958 Letter</w:t>
      </w:r>
    </w:p>
    <w:p w14:paraId="201E2775" w14:textId="02940F8B"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21.03.18 Reviewed in the 3rd University Council of the 109th academic year</w:t>
      </w:r>
    </w:p>
    <w:p w14:paraId="3FDC73A5" w14:textId="157EA7F8"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21.03.18 Passed in the 3rd University Council of the 109th academic year</w:t>
      </w:r>
    </w:p>
    <w:p w14:paraId="074D4701" w14:textId="50EAB2F3"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21.03.29 Announced in the GaoYiRenZi No. 1101100994 Letter</w:t>
      </w:r>
    </w:p>
    <w:p w14:paraId="3AA99E79" w14:textId="6CF2D2CA" w:rsidR="00187821" w:rsidRPr="00C620EA" w:rsidRDefault="00853445">
      <w:pPr>
        <w:spacing w:line="160" w:lineRule="exact"/>
        <w:jc w:val="right"/>
        <w:rPr>
          <w:rFonts w:eastAsia="標楷體"/>
          <w:color w:val="000000"/>
          <w:sz w:val="16"/>
          <w:szCs w:val="16"/>
        </w:rPr>
      </w:pPr>
      <w:r w:rsidRPr="00C620EA">
        <w:rPr>
          <w:rFonts w:eastAsia="標楷體" w:hint="eastAsia"/>
          <w:color w:val="000000"/>
          <w:sz w:val="16"/>
          <w:szCs w:val="16"/>
        </w:rPr>
        <w:t>2022.03.24 Passed in the 3rd University Council of the 110th academic year</w:t>
      </w:r>
    </w:p>
    <w:p w14:paraId="183148C6" w14:textId="6BB4EE0A" w:rsidR="00187821" w:rsidRPr="00C620EA" w:rsidRDefault="00641589" w:rsidP="00641589">
      <w:pPr>
        <w:spacing w:line="160" w:lineRule="exact"/>
        <w:ind w:right="160"/>
        <w:jc w:val="right"/>
        <w:rPr>
          <w:rFonts w:eastAsia="標楷體"/>
          <w:color w:val="000000"/>
          <w:sz w:val="16"/>
          <w:szCs w:val="16"/>
        </w:rPr>
      </w:pPr>
      <w:r>
        <w:rPr>
          <w:rFonts w:eastAsia="標楷體" w:hint="eastAsia"/>
          <w:color w:val="000000"/>
          <w:sz w:val="16"/>
          <w:szCs w:val="16"/>
        </w:rPr>
        <w:t xml:space="preserve">   </w:t>
      </w:r>
      <w:r w:rsidR="00853445" w:rsidRPr="00C620EA">
        <w:rPr>
          <w:rFonts w:eastAsia="標楷體" w:hint="eastAsia"/>
          <w:color w:val="000000"/>
          <w:sz w:val="16"/>
          <w:szCs w:val="16"/>
        </w:rPr>
        <w:t>2022.04.06 Announced in the GaoYiRenZi No. 1111101176 Letter</w:t>
      </w:r>
    </w:p>
    <w:p w14:paraId="35C18BFA" w14:textId="77777777" w:rsidR="00187821" w:rsidRPr="00C620EA" w:rsidRDefault="00187821">
      <w:pPr>
        <w:widowControl/>
        <w:rPr>
          <w:rFonts w:eastAsia="標楷體"/>
          <w:color w:val="000000"/>
        </w:rPr>
      </w:pPr>
    </w:p>
    <w:tbl>
      <w:tblPr>
        <w:tblW w:w="9628" w:type="dxa"/>
        <w:tblLook w:val="04A0" w:firstRow="1" w:lastRow="0" w:firstColumn="1" w:lastColumn="0" w:noHBand="0" w:noVBand="1"/>
      </w:tblPr>
      <w:tblGrid>
        <w:gridCol w:w="1176"/>
        <w:gridCol w:w="8452"/>
      </w:tblGrid>
      <w:tr w:rsidR="00A77692" w:rsidRPr="00C620EA" w14:paraId="58A53D00" w14:textId="77777777" w:rsidTr="00084597">
        <w:tc>
          <w:tcPr>
            <w:tcW w:w="1176" w:type="dxa"/>
            <w:shd w:val="clear" w:color="auto" w:fill="auto"/>
          </w:tcPr>
          <w:p w14:paraId="5D23CA90" w14:textId="61608CC2" w:rsidR="00187821" w:rsidRPr="00C620EA" w:rsidRDefault="00853445">
            <w:pPr>
              <w:rPr>
                <w:rFonts w:eastAsia="標楷體"/>
                <w:color w:val="000000"/>
              </w:rPr>
            </w:pPr>
            <w:r w:rsidRPr="00C620EA">
              <w:rPr>
                <w:rFonts w:eastAsia="標楷體" w:cs="Arial"/>
                <w:color w:val="000000"/>
              </w:rPr>
              <w:t>Article 1</w:t>
            </w:r>
          </w:p>
        </w:tc>
        <w:tc>
          <w:tcPr>
            <w:tcW w:w="8452" w:type="dxa"/>
            <w:shd w:val="clear" w:color="auto" w:fill="auto"/>
          </w:tcPr>
          <w:p w14:paraId="411EE0DC" w14:textId="7755E726" w:rsidR="00187821" w:rsidRPr="00C620EA" w:rsidRDefault="00853445" w:rsidP="00084597">
            <w:pPr>
              <w:jc w:val="both"/>
              <w:rPr>
                <w:rFonts w:eastAsia="標楷體"/>
                <w:color w:val="000000"/>
              </w:rPr>
            </w:pPr>
            <w:r w:rsidRPr="00C620EA">
              <w:rPr>
                <w:rFonts w:eastAsia="標楷體" w:cs="Arial"/>
              </w:rPr>
              <w:t xml:space="preserve">KMU has established the </w:t>
            </w:r>
            <w:r w:rsidR="00C620EA">
              <w:rPr>
                <w:rFonts w:eastAsia="標楷體" w:cs="Arial"/>
              </w:rPr>
              <w:t xml:space="preserve">Leave </w:t>
            </w:r>
            <w:r w:rsidRPr="00C620EA">
              <w:rPr>
                <w:rFonts w:eastAsia="標楷體" w:cs="Arial"/>
              </w:rPr>
              <w:t>Regulations</w:t>
            </w:r>
            <w:r w:rsidR="00C620EA">
              <w:rPr>
                <w:rFonts w:eastAsia="標楷體" w:cs="Arial" w:hint="eastAsia"/>
              </w:rPr>
              <w:t xml:space="preserve"> f</w:t>
            </w:r>
            <w:r w:rsidR="00C620EA">
              <w:rPr>
                <w:rFonts w:eastAsia="標楷體" w:cs="Arial"/>
              </w:rPr>
              <w:t>or Faculty and Staff</w:t>
            </w:r>
            <w:r w:rsidRPr="00C620EA">
              <w:rPr>
                <w:rFonts w:eastAsia="標楷體" w:cs="Arial"/>
              </w:rPr>
              <w:t xml:space="preserve"> (hereinafter referred to as "the Regulations") to provide a basis for </w:t>
            </w:r>
            <w:r w:rsidR="00C620EA" w:rsidRPr="00C620EA">
              <w:rPr>
                <w:rFonts w:eastAsia="標楷體" w:cs="Arial"/>
              </w:rPr>
              <w:t>faculty and staff</w:t>
            </w:r>
            <w:r w:rsidRPr="00C620EA">
              <w:rPr>
                <w:rFonts w:eastAsia="標楷體" w:cs="Arial"/>
              </w:rPr>
              <w:t xml:space="preserve"> to take leave.</w:t>
            </w:r>
          </w:p>
        </w:tc>
      </w:tr>
      <w:tr w:rsidR="00A77692" w:rsidRPr="00C620EA" w14:paraId="00512E3E" w14:textId="77777777" w:rsidTr="00084597">
        <w:tc>
          <w:tcPr>
            <w:tcW w:w="1176" w:type="dxa"/>
            <w:shd w:val="clear" w:color="auto" w:fill="auto"/>
          </w:tcPr>
          <w:p w14:paraId="5622041D" w14:textId="08488648" w:rsidR="00187821" w:rsidRPr="00C620EA" w:rsidRDefault="00853445" w:rsidP="00084597">
            <w:pPr>
              <w:pStyle w:val="af5"/>
              <w:ind w:leftChars="0" w:left="0"/>
              <w:rPr>
                <w:rFonts w:eastAsia="標楷體"/>
                <w:color w:val="000000"/>
              </w:rPr>
            </w:pPr>
            <w:r w:rsidRPr="00C620EA">
              <w:rPr>
                <w:rFonts w:eastAsia="標楷體" w:cs="Arial"/>
                <w:color w:val="000000"/>
              </w:rPr>
              <w:t>Article 2</w:t>
            </w:r>
          </w:p>
        </w:tc>
        <w:tc>
          <w:tcPr>
            <w:tcW w:w="8452" w:type="dxa"/>
            <w:shd w:val="clear" w:color="auto" w:fill="auto"/>
          </w:tcPr>
          <w:p w14:paraId="7204A193" w14:textId="00640E5D" w:rsidR="00187821" w:rsidRPr="00C620EA" w:rsidRDefault="00853445" w:rsidP="00084597">
            <w:pPr>
              <w:jc w:val="both"/>
              <w:rPr>
                <w:rFonts w:eastAsia="標楷體"/>
                <w:color w:val="000000"/>
              </w:rPr>
            </w:pPr>
            <w:r w:rsidRPr="00C620EA">
              <w:rPr>
                <w:rFonts w:eastAsia="標楷體" w:cs="Arial"/>
                <w:color w:val="000000"/>
              </w:rPr>
              <w:t xml:space="preserve">Unless otherwise provided by laws and regulations, leave requests from full-time </w:t>
            </w:r>
            <w:r w:rsidR="00C620EA">
              <w:rPr>
                <w:rFonts w:eastAsia="標楷體" w:cs="Arial"/>
                <w:color w:val="000000"/>
              </w:rPr>
              <w:t xml:space="preserve">faculty and staff </w:t>
            </w:r>
            <w:r w:rsidR="00C620EA" w:rsidRPr="00C620EA">
              <w:t>employed within the establishment staffing of KMU</w:t>
            </w:r>
            <w:r w:rsidRPr="00C620EA">
              <w:rPr>
                <w:rFonts w:eastAsia="標楷體" w:cs="Arial"/>
                <w:color w:val="000000"/>
              </w:rPr>
              <w:t>, project teachers, military training instructors, contract employees, technic</w:t>
            </w:r>
            <w:r w:rsidR="00C620EA">
              <w:rPr>
                <w:rFonts w:eastAsia="標楷體" w:cs="Arial"/>
                <w:color w:val="000000"/>
              </w:rPr>
              <w:t>al workers</w:t>
            </w:r>
            <w:r w:rsidRPr="00C620EA">
              <w:rPr>
                <w:rFonts w:eastAsia="標楷體" w:cs="Arial"/>
                <w:color w:val="000000"/>
              </w:rPr>
              <w:t xml:space="preserve">, </w:t>
            </w:r>
            <w:r w:rsidR="00C620EA">
              <w:rPr>
                <w:rFonts w:eastAsia="標楷體" w:cs="Arial"/>
                <w:color w:val="000000"/>
              </w:rPr>
              <w:t>janitors</w:t>
            </w:r>
            <w:r w:rsidRPr="00C620EA">
              <w:rPr>
                <w:rFonts w:eastAsia="標楷體" w:cs="Arial"/>
                <w:color w:val="000000"/>
              </w:rPr>
              <w:t xml:space="preserve">, </w:t>
            </w:r>
            <w:r w:rsidR="00C620EA">
              <w:rPr>
                <w:rFonts w:eastAsia="標楷體" w:cs="Arial"/>
                <w:color w:val="000000"/>
              </w:rPr>
              <w:t xml:space="preserve">security </w:t>
            </w:r>
            <w:r w:rsidRPr="00C620EA">
              <w:rPr>
                <w:rFonts w:eastAsia="標楷體" w:cs="Arial"/>
                <w:color w:val="000000"/>
              </w:rPr>
              <w:t>guards, and drivers shall be handled in accordance with the provisions of the Regulations.</w:t>
            </w:r>
          </w:p>
          <w:p w14:paraId="3A559566" w14:textId="77777777" w:rsidR="00187821" w:rsidRPr="00C620EA" w:rsidRDefault="00853445" w:rsidP="00084597">
            <w:pPr>
              <w:pStyle w:val="af5"/>
              <w:ind w:leftChars="-3" w:left="0" w:hanging="7"/>
              <w:jc w:val="both"/>
              <w:rPr>
                <w:rFonts w:eastAsia="標楷體"/>
                <w:color w:val="000000"/>
              </w:rPr>
            </w:pPr>
            <w:r w:rsidRPr="00C620EA">
              <w:rPr>
                <w:rFonts w:eastAsia="標楷體" w:cs="Arial"/>
                <w:color w:val="000000"/>
              </w:rPr>
              <w:t>The rules for leave requests from personnel hired by KMU who are not</w:t>
            </w:r>
            <w:r w:rsidR="00045D4C" w:rsidRPr="00C620EA">
              <w:rPr>
                <w:rFonts w:eastAsia="標楷體" w:cs="Arial" w:hint="eastAsia"/>
                <w:color w:val="000000"/>
              </w:rPr>
              <w:t xml:space="preserve"> </w:t>
            </w:r>
            <w:r w:rsidRPr="00C620EA">
              <w:rPr>
                <w:rFonts w:eastAsia="標楷體" w:cs="Arial"/>
                <w:color w:val="000000"/>
              </w:rPr>
              <w:t>referred to in the preceding paragraph shall be separately formulated.</w:t>
            </w:r>
          </w:p>
        </w:tc>
      </w:tr>
      <w:tr w:rsidR="00A77692" w:rsidRPr="00C620EA" w14:paraId="218F9368" w14:textId="77777777" w:rsidTr="00084597">
        <w:tc>
          <w:tcPr>
            <w:tcW w:w="1176" w:type="dxa"/>
            <w:shd w:val="clear" w:color="auto" w:fill="auto"/>
          </w:tcPr>
          <w:p w14:paraId="4567BF3D" w14:textId="6085BBB5" w:rsidR="00187821" w:rsidRPr="00C620EA" w:rsidRDefault="00853445" w:rsidP="00084597">
            <w:pPr>
              <w:pStyle w:val="af5"/>
              <w:ind w:leftChars="0" w:left="0"/>
              <w:rPr>
                <w:rFonts w:eastAsia="標楷體"/>
                <w:color w:val="000000"/>
              </w:rPr>
            </w:pPr>
            <w:r w:rsidRPr="00C620EA">
              <w:rPr>
                <w:rFonts w:eastAsia="標楷體" w:cs="Arial"/>
                <w:color w:val="000000"/>
              </w:rPr>
              <w:t>Article 3</w:t>
            </w:r>
          </w:p>
        </w:tc>
        <w:tc>
          <w:tcPr>
            <w:tcW w:w="8452" w:type="dxa"/>
            <w:shd w:val="clear" w:color="auto" w:fill="auto"/>
          </w:tcPr>
          <w:p w14:paraId="38206246" w14:textId="2F5D03EA" w:rsidR="00187821" w:rsidRPr="00C620EA" w:rsidRDefault="00853445">
            <w:pPr>
              <w:rPr>
                <w:rFonts w:eastAsia="標楷體"/>
                <w:color w:val="000000"/>
              </w:rPr>
            </w:pPr>
            <w:r w:rsidRPr="00C620EA">
              <w:rPr>
                <w:rFonts w:eastAsia="標楷體" w:cs="Arial"/>
                <w:color w:val="000000"/>
              </w:rPr>
              <w:t xml:space="preserve">Leave requests from </w:t>
            </w:r>
            <w:r w:rsidR="00C620EA" w:rsidRPr="00C620EA">
              <w:rPr>
                <w:rFonts w:eastAsia="標楷體" w:cs="Arial"/>
                <w:color w:val="000000"/>
              </w:rPr>
              <w:t>faculty and staff</w:t>
            </w:r>
            <w:r w:rsidRPr="00C620EA">
              <w:rPr>
                <w:rFonts w:eastAsia="標楷體" w:cs="Arial"/>
                <w:color w:val="000000"/>
              </w:rPr>
              <w:t xml:space="preserve"> shall be handled in accordance with the following provisions:</w:t>
            </w:r>
          </w:p>
          <w:p w14:paraId="02B2A530" w14:textId="478C0D69" w:rsidR="00187821" w:rsidRPr="00C620EA" w:rsidRDefault="00853445" w:rsidP="00084597">
            <w:pPr>
              <w:pStyle w:val="af5"/>
              <w:ind w:leftChars="0" w:hangingChars="200" w:hanging="480"/>
              <w:rPr>
                <w:rFonts w:eastAsia="標楷體"/>
                <w:color w:val="000000"/>
              </w:rPr>
            </w:pPr>
            <w:r w:rsidRPr="00C620EA">
              <w:rPr>
                <w:rFonts w:eastAsia="標楷體" w:cs="Arial"/>
                <w:color w:val="000000"/>
              </w:rPr>
              <w:t xml:space="preserve">1. </w:t>
            </w:r>
            <w:r w:rsidR="00EB6B31" w:rsidRPr="00C620EA">
              <w:rPr>
                <w:rFonts w:eastAsia="標楷體" w:cs="Arial"/>
                <w:color w:val="000000"/>
              </w:rPr>
              <w:t>Personal leave</w:t>
            </w:r>
            <w:r w:rsidRPr="00C620EA">
              <w:rPr>
                <w:rFonts w:eastAsia="標楷體" w:cs="Arial"/>
                <w:color w:val="000000"/>
              </w:rPr>
              <w:t xml:space="preserve">(including the </w:t>
            </w:r>
            <w:r w:rsidR="007671C0">
              <w:rPr>
                <w:rFonts w:eastAsia="標楷體" w:cs="Arial"/>
                <w:color w:val="000000"/>
              </w:rPr>
              <w:t>Family Care L</w:t>
            </w:r>
            <w:r w:rsidRPr="00C620EA">
              <w:rPr>
                <w:rFonts w:eastAsia="標楷體" w:cs="Arial"/>
                <w:color w:val="000000"/>
              </w:rPr>
              <w:t>eave)</w:t>
            </w:r>
          </w:p>
          <w:p w14:paraId="1A77DF0F" w14:textId="231C8463" w:rsidR="00187821" w:rsidRPr="00C620EA" w:rsidRDefault="00853445" w:rsidP="00084597">
            <w:pPr>
              <w:pStyle w:val="af5"/>
              <w:ind w:leftChars="190" w:left="456"/>
              <w:rPr>
                <w:rFonts w:eastAsia="標楷體" w:cs="Arial"/>
                <w:color w:val="000000"/>
              </w:rPr>
            </w:pPr>
            <w:r w:rsidRPr="00C620EA">
              <w:rPr>
                <w:rFonts w:eastAsia="標楷體" w:cs="Arial"/>
                <w:color w:val="000000"/>
              </w:rPr>
              <w:t>Those who have to deal with personal affairs may ask for leave for personal affairs. A total of 14 days for the leave for personal affairs is given per academic year.</w:t>
            </w:r>
            <w:r w:rsidRPr="00C620EA">
              <w:rPr>
                <w:rFonts w:eastAsia="標楷體" w:cs="Arial"/>
              </w:rPr>
              <w:t xml:space="preserve"> </w:t>
            </w:r>
            <w:r w:rsidRPr="00C620EA">
              <w:rPr>
                <w:rFonts w:eastAsia="標楷體" w:cs="Arial"/>
                <w:color w:val="000000"/>
              </w:rPr>
              <w:t xml:space="preserve">Those who are approved to engage in further study or research shall be exempted from this limitation. </w:t>
            </w:r>
            <w:r w:rsidR="00045D4C" w:rsidRPr="00C620EA">
              <w:rPr>
                <w:rFonts w:eastAsia="標楷體" w:cs="Arial" w:hint="eastAsia"/>
                <w:color w:val="000000"/>
              </w:rPr>
              <w:t>H</w:t>
            </w:r>
            <w:r w:rsidR="00045D4C" w:rsidRPr="00C620EA">
              <w:rPr>
                <w:rFonts w:eastAsia="標楷體" w:cs="Arial"/>
                <w:color w:val="000000"/>
              </w:rPr>
              <w:t>owever, t</w:t>
            </w:r>
            <w:r w:rsidRPr="00C620EA">
              <w:rPr>
                <w:rFonts w:eastAsia="標楷體" w:cs="Arial"/>
                <w:color w:val="000000"/>
              </w:rPr>
              <w:t>he days of regular holidays will not be deducted from the extended days of the leave for personal affairs.</w:t>
            </w:r>
          </w:p>
          <w:p w14:paraId="03B4F3E9" w14:textId="084847DF" w:rsidR="00187821" w:rsidRPr="00C620EA" w:rsidRDefault="00853445" w:rsidP="00084597">
            <w:pPr>
              <w:pStyle w:val="af5"/>
              <w:ind w:leftChars="190" w:left="456"/>
              <w:jc w:val="both"/>
              <w:rPr>
                <w:rFonts w:eastAsia="標楷體"/>
                <w:color w:val="000000"/>
              </w:rPr>
            </w:pPr>
            <w:r w:rsidRPr="00C620EA">
              <w:rPr>
                <w:rFonts w:eastAsia="標楷體" w:cs="Arial"/>
                <w:color w:val="000000"/>
              </w:rPr>
              <w:t xml:space="preserve">When family members need to be taken care of due to vaccination, serious illness, or other major accidents, </w:t>
            </w:r>
            <w:r w:rsidR="007671C0" w:rsidRPr="007671C0">
              <w:rPr>
                <w:rFonts w:eastAsia="標楷體" w:cs="Arial"/>
                <w:color w:val="000000"/>
              </w:rPr>
              <w:t>faculty and staff</w:t>
            </w:r>
            <w:r w:rsidRPr="00C620EA">
              <w:rPr>
                <w:rFonts w:eastAsia="標楷體" w:cs="Arial"/>
                <w:color w:val="000000"/>
              </w:rPr>
              <w:t xml:space="preserve"> may apply for </w:t>
            </w:r>
            <w:r w:rsidR="007671C0">
              <w:rPr>
                <w:rFonts w:eastAsia="標楷體" w:cs="Arial"/>
                <w:color w:val="000000"/>
              </w:rPr>
              <w:t xml:space="preserve">family care </w:t>
            </w:r>
            <w:r w:rsidRPr="00C620EA">
              <w:rPr>
                <w:rFonts w:eastAsia="標楷體" w:cs="Arial"/>
                <w:color w:val="000000"/>
              </w:rPr>
              <w:t>leave, which is granted 7 days per academic year. The number of days taken is included in the calculation of the leave for personal affairs.</w:t>
            </w:r>
          </w:p>
          <w:p w14:paraId="5751EA34" w14:textId="251DAFB6" w:rsidR="00187821" w:rsidRPr="00C620EA" w:rsidRDefault="00853445" w:rsidP="00084597">
            <w:pPr>
              <w:widowControl/>
              <w:ind w:leftChars="190" w:left="456"/>
              <w:jc w:val="both"/>
              <w:rPr>
                <w:rFonts w:eastAsia="標楷體" w:cs="Arial"/>
                <w:color w:val="000000"/>
              </w:rPr>
            </w:pPr>
            <w:r w:rsidRPr="00C620EA">
              <w:rPr>
                <w:rFonts w:eastAsia="標楷體" w:cs="Arial"/>
                <w:color w:val="000000"/>
              </w:rPr>
              <w:t xml:space="preserve">If the total number of days of leave for personal affairs and the leave for family care exceeds 7 days, the full salary will be deducted </w:t>
            </w:r>
            <w:r w:rsidR="00E603C4" w:rsidRPr="00C620EA">
              <w:rPr>
                <w:rFonts w:eastAsia="標楷體" w:cs="Arial"/>
                <w:color w:val="000000"/>
              </w:rPr>
              <w:t>daily</w:t>
            </w:r>
            <w:r w:rsidRPr="00C620EA">
              <w:rPr>
                <w:rFonts w:eastAsia="標楷體" w:cs="Arial"/>
                <w:color w:val="000000"/>
              </w:rPr>
              <w:t xml:space="preserve"> starting from the eighth day.</w:t>
            </w:r>
            <w:r w:rsidRPr="00C620EA">
              <w:rPr>
                <w:rFonts w:eastAsia="標楷體" w:cs="Arial"/>
              </w:rPr>
              <w:t xml:space="preserve"> </w:t>
            </w:r>
            <w:r w:rsidR="00045D4C" w:rsidRPr="00C620EA">
              <w:rPr>
                <w:rFonts w:eastAsia="標楷體" w:cs="Arial"/>
                <w:color w:val="000000"/>
              </w:rPr>
              <w:t>Contract e</w:t>
            </w:r>
            <w:r w:rsidRPr="00C620EA">
              <w:rPr>
                <w:rFonts w:eastAsia="標楷體" w:cs="Arial"/>
                <w:color w:val="000000"/>
              </w:rPr>
              <w:t xml:space="preserve">mployees who take leave for personal affairs will have their salaries deducted </w:t>
            </w:r>
            <w:r w:rsidR="00E603C4" w:rsidRPr="00C620EA">
              <w:rPr>
                <w:rFonts w:eastAsia="標楷體" w:cs="Arial"/>
                <w:color w:val="000000"/>
              </w:rPr>
              <w:t>daily</w:t>
            </w:r>
            <w:r w:rsidRPr="00C620EA">
              <w:rPr>
                <w:rFonts w:eastAsia="標楷體" w:cs="Arial"/>
                <w:color w:val="000000"/>
              </w:rPr>
              <w:t>.</w:t>
            </w:r>
            <w:r w:rsidRPr="00C620EA">
              <w:rPr>
                <w:rFonts w:eastAsia="標楷體" w:cs="Arial"/>
              </w:rPr>
              <w:t xml:space="preserve"> </w:t>
            </w:r>
            <w:r w:rsidRPr="00C620EA">
              <w:rPr>
                <w:rFonts w:eastAsia="標楷體" w:cs="Arial"/>
                <w:color w:val="000000"/>
              </w:rPr>
              <w:t>I</w:t>
            </w:r>
            <w:r w:rsidR="00045D4C" w:rsidRPr="00C620EA">
              <w:rPr>
                <w:rFonts w:eastAsia="標楷體" w:cs="Arial"/>
                <w:color w:val="000000"/>
              </w:rPr>
              <w:t>t may be required to provide proof</w:t>
            </w:r>
            <w:r w:rsidRPr="00C620EA">
              <w:rPr>
                <w:rFonts w:eastAsia="標楷體" w:cs="Arial"/>
                <w:color w:val="000000"/>
              </w:rPr>
              <w:t xml:space="preserve"> </w:t>
            </w:r>
            <w:r w:rsidR="00045D4C" w:rsidRPr="00C620EA">
              <w:rPr>
                <w:rFonts w:eastAsia="標楷體" w:cs="Arial"/>
                <w:color w:val="000000"/>
              </w:rPr>
              <w:t>o</w:t>
            </w:r>
            <w:r w:rsidR="004251BA" w:rsidRPr="00C620EA">
              <w:rPr>
                <w:rFonts w:eastAsia="標楷體" w:cs="Arial"/>
                <w:color w:val="000000"/>
              </w:rPr>
              <w:t>f</w:t>
            </w:r>
            <w:r w:rsidR="00045D4C" w:rsidRPr="00C620EA">
              <w:rPr>
                <w:rFonts w:eastAsia="標楷體" w:cs="Arial"/>
                <w:color w:val="000000"/>
              </w:rPr>
              <w:t xml:space="preserve"> the reason </w:t>
            </w:r>
            <w:r w:rsidR="004251BA" w:rsidRPr="00C620EA">
              <w:rPr>
                <w:rFonts w:eastAsia="標楷體" w:cs="Arial"/>
                <w:color w:val="000000"/>
              </w:rPr>
              <w:t>for</w:t>
            </w:r>
            <w:r w:rsidR="00045D4C" w:rsidRPr="00C620EA">
              <w:rPr>
                <w:rFonts w:eastAsia="標楷體" w:cs="Arial"/>
                <w:color w:val="000000"/>
              </w:rPr>
              <w:t xml:space="preserve"> the leave</w:t>
            </w:r>
            <w:r w:rsidRPr="00C620EA">
              <w:rPr>
                <w:rFonts w:eastAsia="標楷體" w:cs="Arial"/>
                <w:color w:val="000000"/>
              </w:rPr>
              <w:t xml:space="preserve"> </w:t>
            </w:r>
            <w:r w:rsidR="00045D4C" w:rsidRPr="00C620EA">
              <w:rPr>
                <w:rFonts w:eastAsia="標楷體" w:cs="Arial"/>
                <w:color w:val="000000"/>
              </w:rPr>
              <w:t xml:space="preserve">if the supervisor deems it necessary, and it may be </w:t>
            </w:r>
            <w:r w:rsidRPr="00C620EA">
              <w:rPr>
                <w:rFonts w:eastAsia="標楷體" w:cs="Arial"/>
                <w:color w:val="000000"/>
              </w:rPr>
              <w:t xml:space="preserve">corrected as </w:t>
            </w:r>
            <w:r w:rsidR="00045D4C" w:rsidRPr="00C620EA">
              <w:rPr>
                <w:rFonts w:eastAsia="標楷體" w:cs="Arial" w:hint="eastAsia"/>
                <w:color w:val="000000"/>
              </w:rPr>
              <w:t>t</w:t>
            </w:r>
            <w:r w:rsidR="00045D4C" w:rsidRPr="00C620EA">
              <w:rPr>
                <w:rFonts w:eastAsia="標楷體" w:cs="Arial"/>
                <w:color w:val="000000"/>
              </w:rPr>
              <w:t>aking annual leave</w:t>
            </w:r>
            <w:r w:rsidRPr="00C620EA">
              <w:rPr>
                <w:rFonts w:eastAsia="標楷體" w:cs="Arial"/>
                <w:color w:val="000000"/>
              </w:rPr>
              <w:t>.</w:t>
            </w:r>
          </w:p>
          <w:p w14:paraId="23B0E779" w14:textId="77777777" w:rsidR="00187821" w:rsidRPr="00C620EA" w:rsidRDefault="00853445" w:rsidP="00084597">
            <w:pPr>
              <w:pStyle w:val="af5"/>
              <w:ind w:leftChars="0" w:hangingChars="200" w:hanging="480"/>
              <w:rPr>
                <w:rFonts w:eastAsia="標楷體"/>
                <w:color w:val="000000"/>
              </w:rPr>
            </w:pPr>
            <w:r w:rsidRPr="00C620EA">
              <w:rPr>
                <w:rFonts w:eastAsia="標楷體" w:cs="Arial"/>
                <w:color w:val="000000"/>
              </w:rPr>
              <w:t>2. Sick leave (including menstrual leave):</w:t>
            </w:r>
          </w:p>
          <w:p w14:paraId="54ACE54C" w14:textId="149896B8" w:rsidR="00187821" w:rsidRPr="00C620EA" w:rsidRDefault="00853445" w:rsidP="00084597">
            <w:pPr>
              <w:pStyle w:val="af5"/>
              <w:ind w:leftChars="190" w:left="456"/>
              <w:rPr>
                <w:rFonts w:eastAsia="標楷體"/>
                <w:color w:val="000000"/>
              </w:rPr>
            </w:pPr>
            <w:r w:rsidRPr="00C620EA">
              <w:rPr>
                <w:rFonts w:eastAsia="標楷體" w:cs="Arial"/>
                <w:color w:val="000000"/>
              </w:rPr>
              <w:t>Those who need to rest and recuperate due to illness or medical diagnosis may take sick leave during the treatment or rest period, with 30 days allowed per academic year.</w:t>
            </w:r>
          </w:p>
          <w:p w14:paraId="07E5745F" w14:textId="7E310001" w:rsidR="00187821" w:rsidRPr="00C620EA" w:rsidRDefault="00853445" w:rsidP="00084597">
            <w:pPr>
              <w:pStyle w:val="af5"/>
              <w:ind w:leftChars="190" w:left="456"/>
              <w:rPr>
                <w:rFonts w:eastAsia="標楷體"/>
                <w:color w:val="000000"/>
              </w:rPr>
            </w:pPr>
            <w:r w:rsidRPr="00C620EA">
              <w:rPr>
                <w:rFonts w:eastAsia="標楷體" w:cs="Arial"/>
                <w:color w:val="000000"/>
              </w:rPr>
              <w:t xml:space="preserve">Female </w:t>
            </w:r>
            <w:r w:rsidR="00DB0FA8" w:rsidRPr="00DB0FA8">
              <w:rPr>
                <w:rFonts w:eastAsia="標楷體" w:cs="Arial"/>
                <w:color w:val="000000"/>
              </w:rPr>
              <w:t>faculty and staff member</w:t>
            </w:r>
            <w:r w:rsidRPr="00C620EA">
              <w:rPr>
                <w:rFonts w:eastAsia="標楷體" w:cs="Arial"/>
                <w:color w:val="000000"/>
              </w:rPr>
              <w:t xml:space="preserve"> who encounter difficulties in their work due to </w:t>
            </w:r>
            <w:r w:rsidR="00A15F5D" w:rsidRPr="00C620EA">
              <w:rPr>
                <w:rFonts w:eastAsia="標楷體" w:cs="Arial" w:hint="eastAsia"/>
                <w:color w:val="000000"/>
                <w:lang w:eastAsia="zh-CN"/>
              </w:rPr>
              <w:t>the</w:t>
            </w:r>
            <w:r w:rsidR="00A15F5D" w:rsidRPr="00C620EA">
              <w:rPr>
                <w:rFonts w:eastAsia="標楷體" w:cs="Arial"/>
                <w:color w:val="000000"/>
              </w:rPr>
              <w:t xml:space="preserve"> </w:t>
            </w:r>
            <w:r w:rsidRPr="00C620EA">
              <w:rPr>
                <w:rFonts w:eastAsia="標楷體" w:cs="Arial"/>
                <w:color w:val="000000"/>
              </w:rPr>
              <w:t>menstrual period may take one day of menstrual leave per month. If the number of days taken during the entire academic year does not exceed three, it will not be counted as sick leave. From the fourth day onwards, it will be included in the calculation of sick leave.</w:t>
            </w:r>
            <w:r w:rsidRPr="00C620EA">
              <w:rPr>
                <w:rFonts w:eastAsia="標楷體" w:cs="Arial"/>
              </w:rPr>
              <w:t xml:space="preserve"> </w:t>
            </w:r>
            <w:r w:rsidRPr="00C620EA">
              <w:rPr>
                <w:rFonts w:eastAsia="標楷體" w:cs="Arial"/>
                <w:color w:val="000000"/>
              </w:rPr>
              <w:t>If it exceeds the prescribed number of days, it shall be offset by the leave for personal affairs.</w:t>
            </w:r>
          </w:p>
          <w:p w14:paraId="09EE68AC" w14:textId="7A220540" w:rsidR="009217BD" w:rsidRDefault="009217BD" w:rsidP="00084597">
            <w:pPr>
              <w:pStyle w:val="af5"/>
              <w:ind w:leftChars="190" w:left="456"/>
              <w:rPr>
                <w:rFonts w:eastAsia="標楷體" w:cs="Arial"/>
                <w:color w:val="000000"/>
              </w:rPr>
            </w:pPr>
            <w:r w:rsidRPr="009217BD">
              <w:rPr>
                <w:rFonts w:eastAsia="標楷體" w:cs="Arial"/>
                <w:color w:val="000000"/>
              </w:rPr>
              <w:t xml:space="preserve">For those suffering from serious illnesses requiring an extended period for recovery or necessitating maternity leave as diagnosed by a physician, after utilizing the allocated sick leave, personal leave, and </w:t>
            </w:r>
            <w:r w:rsidR="007C7C9D">
              <w:rPr>
                <w:rFonts w:eastAsia="標楷體" w:cs="Arial"/>
                <w:color w:val="000000"/>
              </w:rPr>
              <w:t>annual leave</w:t>
            </w:r>
            <w:r w:rsidRPr="009217BD">
              <w:rPr>
                <w:rFonts w:eastAsia="標楷體" w:cs="Arial"/>
                <w:color w:val="000000"/>
              </w:rPr>
              <w:t xml:space="preserve"> according to regulations, an extension may be granted upon special application. The extension period shall be counted from the first day of the extended sick leave, not exceeding one year when aggregated within two academic years. However, for those who have returned to work for over a year and then apply for an </w:t>
            </w:r>
            <w:r w:rsidRPr="009217BD">
              <w:rPr>
                <w:rFonts w:eastAsia="標楷體" w:cs="Arial"/>
                <w:color w:val="000000"/>
              </w:rPr>
              <w:lastRenderedPageBreak/>
              <w:t xml:space="preserve">extension of sick leave, the sick leave extension may be recalculated. In cases where the extended sick leave spans two academic years, the calculation of leave days shall deduct the days of sick leave and personal leave taken in each academic year. Sick leave can be deducted for </w:t>
            </w:r>
            <w:r w:rsidR="007C7C9D">
              <w:rPr>
                <w:rFonts w:eastAsia="標楷體" w:cs="Arial"/>
                <w:color w:val="000000"/>
              </w:rPr>
              <w:t>regular days off</w:t>
            </w:r>
            <w:r w:rsidRPr="009217BD">
              <w:rPr>
                <w:rFonts w:eastAsia="標楷體" w:cs="Arial"/>
                <w:color w:val="000000"/>
              </w:rPr>
              <w:t xml:space="preserve"> but extended sick leave cannot. If an extension of </w:t>
            </w:r>
            <w:r w:rsidR="007C7C9D">
              <w:rPr>
                <w:rFonts w:eastAsia="標楷體" w:cs="Arial"/>
                <w:color w:val="000000"/>
              </w:rPr>
              <w:t>sick</w:t>
            </w:r>
            <w:r w:rsidRPr="009217BD">
              <w:rPr>
                <w:rFonts w:eastAsia="標楷體" w:cs="Arial"/>
                <w:color w:val="000000"/>
              </w:rPr>
              <w:t xml:space="preserve"> leave is requested, the </w:t>
            </w:r>
            <w:r w:rsidR="007C7C9D">
              <w:rPr>
                <w:rFonts w:eastAsia="標楷體" w:cs="Arial"/>
                <w:color w:val="000000"/>
              </w:rPr>
              <w:t>university</w:t>
            </w:r>
            <w:r w:rsidRPr="009217BD">
              <w:rPr>
                <w:rFonts w:eastAsia="標楷體" w:cs="Arial"/>
                <w:color w:val="000000"/>
              </w:rPr>
              <w:t xml:space="preserve"> may require the individual to undergo re-examination at a regional or higher-level hospital and provide a medical diagnosis during the convalescence period. Those whose sick leave extensions have exceeded the stipulated period without recovery (calculated over two consecutive academic years) shall be subject to </w:t>
            </w:r>
            <w:r w:rsidR="00332371">
              <w:rPr>
                <w:rFonts w:eastAsia="標楷體" w:cs="Arial"/>
                <w:color w:val="000000"/>
              </w:rPr>
              <w:t>separation from employment</w:t>
            </w:r>
            <w:r w:rsidRPr="009217BD">
              <w:rPr>
                <w:rFonts w:eastAsia="標楷體" w:cs="Arial"/>
                <w:color w:val="000000"/>
              </w:rPr>
              <w:t xml:space="preserve">. Those who have been </w:t>
            </w:r>
            <w:r w:rsidR="007743B5">
              <w:rPr>
                <w:rFonts w:eastAsia="標楷體" w:cs="Arial"/>
                <w:color w:val="000000"/>
              </w:rPr>
              <w:t>terminated</w:t>
            </w:r>
            <w:r w:rsidRPr="009217BD">
              <w:rPr>
                <w:rFonts w:eastAsia="標楷體" w:cs="Arial"/>
                <w:color w:val="000000"/>
              </w:rPr>
              <w:t xml:space="preserve"> for over a year shall not be eligible for re-employment. However, those with sufficient years of service, as appropriate for retirement or </w:t>
            </w:r>
            <w:r w:rsidR="007743B5">
              <w:rPr>
                <w:rFonts w:eastAsia="標楷體" w:cs="Arial"/>
                <w:color w:val="000000"/>
              </w:rPr>
              <w:t>severance</w:t>
            </w:r>
            <w:r w:rsidRPr="009217BD">
              <w:rPr>
                <w:rFonts w:eastAsia="標楷體" w:cs="Arial"/>
                <w:color w:val="000000"/>
              </w:rPr>
              <w:t xml:space="preserve">, may proceed with retirement or </w:t>
            </w:r>
            <w:r w:rsidR="007743B5">
              <w:rPr>
                <w:rFonts w:eastAsia="標楷體" w:cs="Arial"/>
                <w:color w:val="000000"/>
              </w:rPr>
              <w:t>severance</w:t>
            </w:r>
            <w:r w:rsidRPr="009217BD">
              <w:rPr>
                <w:rFonts w:eastAsia="標楷體" w:cs="Arial"/>
                <w:color w:val="000000"/>
              </w:rPr>
              <w:t xml:space="preserve"> procedures.</w:t>
            </w:r>
          </w:p>
          <w:p w14:paraId="1A0AD988" w14:textId="5E5513BD" w:rsidR="00187821" w:rsidRPr="00C620EA" w:rsidRDefault="00853445" w:rsidP="00084597">
            <w:pPr>
              <w:pStyle w:val="af5"/>
              <w:ind w:leftChars="190" w:left="456"/>
              <w:jc w:val="both"/>
              <w:rPr>
                <w:rFonts w:eastAsia="標楷體"/>
                <w:color w:val="000000"/>
              </w:rPr>
            </w:pPr>
            <w:r w:rsidRPr="00C620EA">
              <w:rPr>
                <w:rFonts w:eastAsia="標楷體" w:cs="Arial"/>
                <w:color w:val="000000"/>
              </w:rPr>
              <w:t>For those who have been on sick leave for more than six months, part of their full salary shall be deducted. The deduction method is as follows:</w:t>
            </w:r>
          </w:p>
          <w:p w14:paraId="3D9635BC" w14:textId="727673BF" w:rsidR="00187821" w:rsidRPr="00C620EA" w:rsidRDefault="00641589" w:rsidP="00084597">
            <w:pPr>
              <w:pStyle w:val="af5"/>
              <w:ind w:leftChars="190" w:left="876" w:hangingChars="175" w:hanging="420"/>
              <w:jc w:val="both"/>
              <w:rPr>
                <w:rFonts w:eastAsia="標楷體"/>
                <w:color w:val="000000"/>
              </w:rPr>
            </w:pPr>
            <w:r w:rsidRPr="00C620EA">
              <w:rPr>
                <w:rFonts w:eastAsia="標楷體" w:cs="Arial"/>
                <w:color w:val="000000"/>
              </w:rPr>
              <w:t xml:space="preserve"> </w:t>
            </w:r>
            <w:r w:rsidR="00853445" w:rsidRPr="00C620EA">
              <w:rPr>
                <w:rFonts w:eastAsia="標楷體" w:cs="Arial"/>
                <w:color w:val="000000"/>
              </w:rPr>
              <w:t>(1) One</w:t>
            </w:r>
            <w:r w:rsidR="00E603C4" w:rsidRPr="00C620EA">
              <w:rPr>
                <w:rFonts w:eastAsia="標楷體" w:cs="Arial"/>
                <w:color w:val="000000"/>
              </w:rPr>
              <w:t>-</w:t>
            </w:r>
            <w:r w:rsidR="00853445" w:rsidRPr="00C620EA">
              <w:rPr>
                <w:rFonts w:eastAsia="標楷體" w:cs="Arial"/>
                <w:color w:val="000000"/>
              </w:rPr>
              <w:t>third of the full salary will be deducted if the accumulated seniority is less than ten years.</w:t>
            </w:r>
          </w:p>
          <w:p w14:paraId="5C1E8DAD" w14:textId="0236E8C1" w:rsidR="00187821" w:rsidRPr="00C620EA" w:rsidRDefault="00641589" w:rsidP="00084597">
            <w:pPr>
              <w:pStyle w:val="af5"/>
              <w:ind w:leftChars="190" w:left="876" w:hangingChars="175" w:hanging="420"/>
              <w:jc w:val="both"/>
              <w:rPr>
                <w:rFonts w:eastAsia="標楷體"/>
                <w:color w:val="000000"/>
              </w:rPr>
            </w:pPr>
            <w:r w:rsidRPr="00C620EA">
              <w:rPr>
                <w:rFonts w:eastAsia="標楷體" w:cs="Arial"/>
                <w:color w:val="000000"/>
              </w:rPr>
              <w:t xml:space="preserve"> </w:t>
            </w:r>
            <w:r w:rsidR="00853445" w:rsidRPr="00C620EA">
              <w:rPr>
                <w:rFonts w:eastAsia="標楷體" w:cs="Arial"/>
                <w:color w:val="000000"/>
              </w:rPr>
              <w:t>(2) One</w:t>
            </w:r>
            <w:r w:rsidR="00E603C4" w:rsidRPr="00C620EA">
              <w:rPr>
                <w:rFonts w:eastAsia="標楷體" w:cs="Arial"/>
                <w:color w:val="000000"/>
              </w:rPr>
              <w:t>-</w:t>
            </w:r>
            <w:r w:rsidR="00853445" w:rsidRPr="00C620EA">
              <w:rPr>
                <w:rFonts w:eastAsia="標楷體" w:cs="Arial"/>
                <w:color w:val="000000"/>
              </w:rPr>
              <w:t>fifth of the full salary will be deducted if the accumulated seniority is more than ten years but less than twenty years.</w:t>
            </w:r>
          </w:p>
          <w:p w14:paraId="522C2CC7" w14:textId="30F24329" w:rsidR="00187821" w:rsidRPr="00C620EA" w:rsidRDefault="00641589" w:rsidP="00084597">
            <w:pPr>
              <w:pStyle w:val="af5"/>
              <w:ind w:leftChars="190" w:left="876" w:hangingChars="175" w:hanging="420"/>
              <w:rPr>
                <w:rFonts w:eastAsia="標楷體"/>
                <w:color w:val="000000"/>
              </w:rPr>
            </w:pPr>
            <w:r w:rsidRPr="00C620EA">
              <w:rPr>
                <w:rFonts w:eastAsia="標楷體" w:cs="Arial"/>
                <w:color w:val="000000"/>
              </w:rPr>
              <w:t xml:space="preserve"> </w:t>
            </w:r>
            <w:r w:rsidR="00853445" w:rsidRPr="00C620EA">
              <w:rPr>
                <w:rFonts w:eastAsia="標楷體" w:cs="Arial"/>
                <w:color w:val="000000"/>
              </w:rPr>
              <w:t>(3) No deduction of salary for more than 20 years of accumulated seniority.</w:t>
            </w:r>
          </w:p>
          <w:p w14:paraId="03BEA464" w14:textId="43C0993F" w:rsidR="00187821" w:rsidRPr="00C620EA" w:rsidRDefault="00853445" w:rsidP="00084597">
            <w:pPr>
              <w:ind w:leftChars="190" w:left="456"/>
              <w:rPr>
                <w:rFonts w:eastAsia="標楷體"/>
                <w:color w:val="000000"/>
              </w:rPr>
            </w:pPr>
            <w:r w:rsidRPr="00C620EA">
              <w:rPr>
                <w:rFonts w:eastAsia="標楷體" w:cs="Arial"/>
                <w:color w:val="000000"/>
              </w:rPr>
              <w:t>Th</w:t>
            </w:r>
            <w:r w:rsidR="00297148" w:rsidRPr="00C620EA">
              <w:rPr>
                <w:rFonts w:eastAsia="標楷體" w:cs="Arial"/>
                <w:color w:val="000000"/>
              </w:rPr>
              <w:t>e contract employees</w:t>
            </w:r>
            <w:r w:rsidRPr="00C620EA">
              <w:rPr>
                <w:rFonts w:eastAsia="標楷體" w:cs="Arial"/>
                <w:color w:val="000000"/>
              </w:rPr>
              <w:t xml:space="preserve"> who are on sick leave for less than 30 days within one year shall receive half of their salaries, and their salaries shall be suspended </w:t>
            </w:r>
            <w:r w:rsidR="00297148" w:rsidRPr="00C620EA">
              <w:rPr>
                <w:rFonts w:eastAsia="標楷體" w:cs="Arial"/>
                <w:color w:val="000000"/>
              </w:rPr>
              <w:t xml:space="preserve">on a </w:t>
            </w:r>
            <w:r w:rsidR="00E603C4" w:rsidRPr="00C620EA">
              <w:rPr>
                <w:rFonts w:eastAsia="標楷體" w:cs="Arial"/>
                <w:color w:val="000000"/>
              </w:rPr>
              <w:t>daily</w:t>
            </w:r>
            <w:r w:rsidRPr="00C620EA">
              <w:rPr>
                <w:rFonts w:eastAsia="標楷體" w:cs="Arial"/>
                <w:color w:val="000000"/>
              </w:rPr>
              <w:t xml:space="preserve"> </w:t>
            </w:r>
            <w:r w:rsidR="00297148" w:rsidRPr="00C620EA">
              <w:rPr>
                <w:rFonts w:eastAsia="標楷體" w:cs="Arial"/>
                <w:color w:val="000000"/>
              </w:rPr>
              <w:t xml:space="preserve">basis if the </w:t>
            </w:r>
            <w:r w:rsidRPr="00C620EA">
              <w:rPr>
                <w:rFonts w:eastAsia="標楷體" w:cs="Arial"/>
                <w:color w:val="000000"/>
              </w:rPr>
              <w:t>total</w:t>
            </w:r>
            <w:r w:rsidR="00297148" w:rsidRPr="00C620EA">
              <w:rPr>
                <w:rFonts w:eastAsia="標楷體" w:cs="Arial"/>
                <w:color w:val="000000"/>
              </w:rPr>
              <w:t xml:space="preserve"> sick leave</w:t>
            </w:r>
            <w:r w:rsidRPr="00C620EA">
              <w:rPr>
                <w:rFonts w:eastAsia="標楷體" w:cs="Arial"/>
                <w:color w:val="000000"/>
              </w:rPr>
              <w:t xml:space="preserve"> </w:t>
            </w:r>
            <w:r w:rsidR="00A77692" w:rsidRPr="00C620EA">
              <w:rPr>
                <w:rFonts w:eastAsia="標楷體" w:cs="Arial"/>
                <w:color w:val="000000"/>
              </w:rPr>
              <w:t xml:space="preserve">has </w:t>
            </w:r>
            <w:r w:rsidR="00297148" w:rsidRPr="00C620EA">
              <w:rPr>
                <w:rFonts w:eastAsia="標楷體" w:cs="Arial"/>
                <w:color w:val="000000"/>
              </w:rPr>
              <w:t xml:space="preserve">exceeded </w:t>
            </w:r>
            <w:r w:rsidRPr="00C620EA">
              <w:rPr>
                <w:rFonts w:eastAsia="標楷體" w:cs="Arial"/>
                <w:color w:val="000000"/>
              </w:rPr>
              <w:t>30 days.</w:t>
            </w:r>
          </w:p>
          <w:p w14:paraId="1A44FB0A" w14:textId="77777777" w:rsidR="00187821" w:rsidRPr="00C620EA" w:rsidRDefault="00853445" w:rsidP="00084597">
            <w:pPr>
              <w:pStyle w:val="af5"/>
              <w:ind w:leftChars="0" w:hangingChars="200" w:hanging="480"/>
              <w:rPr>
                <w:rFonts w:eastAsia="標楷體"/>
                <w:color w:val="000000"/>
              </w:rPr>
            </w:pPr>
            <w:r w:rsidRPr="00C620EA">
              <w:rPr>
                <w:rFonts w:eastAsia="標楷體" w:cs="Arial"/>
                <w:color w:val="000000"/>
              </w:rPr>
              <w:t>3. Marriage leave:</w:t>
            </w:r>
          </w:p>
          <w:p w14:paraId="635F6A20" w14:textId="435506A9" w:rsidR="00187821" w:rsidRPr="00C620EA" w:rsidRDefault="000E438C" w:rsidP="00084597">
            <w:pPr>
              <w:widowControl/>
              <w:ind w:leftChars="190" w:left="456"/>
              <w:rPr>
                <w:rFonts w:eastAsia="標楷體"/>
                <w:color w:val="000000"/>
              </w:rPr>
            </w:pPr>
            <w:r w:rsidRPr="000E438C">
              <w:rPr>
                <w:rFonts w:eastAsia="標楷體" w:cs="Arial"/>
                <w:color w:val="000000"/>
              </w:rPr>
              <w:t xml:space="preserve">Married individuals are entitled to fourteen days of marriage leave, which </w:t>
            </w:r>
            <w:bookmarkStart w:id="0" w:name="_Hlk158126323"/>
            <w:r w:rsidRPr="000E438C">
              <w:rPr>
                <w:rFonts w:eastAsia="標楷體" w:cs="Arial"/>
                <w:color w:val="000000"/>
              </w:rPr>
              <w:t xml:space="preserve">can be taken intermittently and deducted from </w:t>
            </w:r>
            <w:r>
              <w:rPr>
                <w:rFonts w:eastAsia="標楷體" w:cs="Arial"/>
                <w:color w:val="000000"/>
              </w:rPr>
              <w:t>regular days off</w:t>
            </w:r>
            <w:bookmarkEnd w:id="0"/>
            <w:r w:rsidRPr="000E438C">
              <w:rPr>
                <w:rFonts w:eastAsia="標楷體" w:cs="Arial"/>
                <w:color w:val="000000"/>
              </w:rPr>
              <w:t xml:space="preserve">, and must be taken within three months starting from ten days before the date of marriage registration. However, with approval from the </w:t>
            </w:r>
            <w:r w:rsidR="00F62759">
              <w:rPr>
                <w:rFonts w:eastAsia="標楷體" w:cs="Arial"/>
                <w:color w:val="000000"/>
              </w:rPr>
              <w:t xml:space="preserve">university </w:t>
            </w:r>
            <w:r w:rsidRPr="000E438C">
              <w:rPr>
                <w:rFonts w:eastAsia="標楷體" w:cs="Arial"/>
                <w:color w:val="000000"/>
              </w:rPr>
              <w:t>due to special circumstances, marriage leave may be taken within one year.</w:t>
            </w:r>
          </w:p>
          <w:p w14:paraId="1D798329" w14:textId="56D89838" w:rsidR="00187821" w:rsidRPr="00C620EA" w:rsidRDefault="00853445" w:rsidP="00084597">
            <w:pPr>
              <w:pStyle w:val="af5"/>
              <w:ind w:leftChars="0" w:hangingChars="200" w:hanging="480"/>
              <w:rPr>
                <w:rFonts w:eastAsia="標楷體"/>
                <w:color w:val="000000"/>
              </w:rPr>
            </w:pPr>
            <w:r w:rsidRPr="00C620EA">
              <w:rPr>
                <w:rFonts w:eastAsia="標楷體" w:cs="Arial"/>
                <w:color w:val="000000"/>
              </w:rPr>
              <w:t xml:space="preserve">4. </w:t>
            </w:r>
            <w:r w:rsidR="000548C3" w:rsidRPr="00F62759">
              <w:rPr>
                <w:rFonts w:eastAsia="標楷體" w:cs="Arial"/>
                <w:color w:val="000000"/>
              </w:rPr>
              <w:t>Pre-maternity leave</w:t>
            </w:r>
            <w:r w:rsidRPr="00C620EA">
              <w:rPr>
                <w:rFonts w:eastAsia="標楷體" w:cs="Arial"/>
                <w:color w:val="000000"/>
              </w:rPr>
              <w:t>:</w:t>
            </w:r>
          </w:p>
          <w:p w14:paraId="59A98BD7" w14:textId="19A9223B" w:rsidR="00187821" w:rsidRPr="00C620EA" w:rsidRDefault="00853445" w:rsidP="00084597">
            <w:pPr>
              <w:widowControl/>
              <w:ind w:leftChars="190" w:left="456"/>
              <w:jc w:val="both"/>
              <w:rPr>
                <w:rFonts w:eastAsia="標楷體"/>
                <w:color w:val="000000"/>
              </w:rPr>
            </w:pPr>
            <w:r w:rsidRPr="00C620EA">
              <w:rPr>
                <w:rFonts w:eastAsia="標楷體" w:cs="Arial"/>
                <w:color w:val="000000"/>
              </w:rPr>
              <w:t xml:space="preserve">Before giving birth, pregnant women are entitled to eight days of </w:t>
            </w:r>
            <w:r w:rsidR="00F62759">
              <w:rPr>
                <w:rFonts w:eastAsia="標楷體" w:cs="Arial"/>
                <w:color w:val="000000"/>
              </w:rPr>
              <w:t>p</w:t>
            </w:r>
            <w:r w:rsidR="00F62759" w:rsidRPr="00F62759">
              <w:rPr>
                <w:rFonts w:eastAsia="標楷體" w:cs="Arial"/>
                <w:color w:val="000000"/>
              </w:rPr>
              <w:t>re-maternity leave</w:t>
            </w:r>
            <w:r w:rsidRPr="00C620EA">
              <w:rPr>
                <w:rFonts w:eastAsia="標楷體" w:cs="Arial"/>
                <w:color w:val="000000"/>
              </w:rPr>
              <w:t xml:space="preserve">, which </w:t>
            </w:r>
            <w:r w:rsidR="00F62759" w:rsidRPr="00F62759">
              <w:rPr>
                <w:rFonts w:eastAsia="標楷體" w:cs="Arial"/>
                <w:color w:val="000000" w:themeColor="text1"/>
              </w:rPr>
              <w:t>may</w:t>
            </w:r>
            <w:r w:rsidRPr="00C620EA">
              <w:rPr>
                <w:rFonts w:eastAsia="標楷體" w:cs="Arial"/>
                <w:color w:val="000000"/>
              </w:rPr>
              <w:t xml:space="preserve"> </w:t>
            </w:r>
            <w:r w:rsidR="00F62759" w:rsidRPr="00193498">
              <w:rPr>
                <w:rFonts w:eastAsia="標楷體"/>
                <w:color w:val="000000"/>
              </w:rPr>
              <w:t>be taken intermittently</w:t>
            </w:r>
            <w:r w:rsidRPr="00C620EA">
              <w:rPr>
                <w:rFonts w:eastAsia="標楷體" w:cs="Arial"/>
                <w:color w:val="000000"/>
              </w:rPr>
              <w:t>, and shall not be applied after delivery.</w:t>
            </w:r>
          </w:p>
          <w:p w14:paraId="767C4FEA" w14:textId="77777777" w:rsidR="00187821" w:rsidRPr="00C620EA" w:rsidRDefault="00853445" w:rsidP="00084597">
            <w:pPr>
              <w:pStyle w:val="af5"/>
              <w:ind w:leftChars="0" w:hangingChars="200" w:hanging="480"/>
              <w:rPr>
                <w:rFonts w:eastAsia="標楷體"/>
                <w:color w:val="000000"/>
              </w:rPr>
            </w:pPr>
            <w:r w:rsidRPr="00C620EA">
              <w:rPr>
                <w:rFonts w:eastAsia="標楷體" w:cs="Arial"/>
                <w:color w:val="000000"/>
              </w:rPr>
              <w:t xml:space="preserve">5. </w:t>
            </w:r>
            <w:r w:rsidR="00297148" w:rsidRPr="00C620EA">
              <w:rPr>
                <w:rFonts w:eastAsia="標楷體" w:cs="Arial"/>
                <w:color w:val="000000"/>
              </w:rPr>
              <w:t>M</w:t>
            </w:r>
            <w:r w:rsidRPr="00C620EA">
              <w:rPr>
                <w:rFonts w:eastAsia="標楷體" w:cs="Arial"/>
                <w:color w:val="000000"/>
              </w:rPr>
              <w:t>aternity leave (including miscarriage leave):</w:t>
            </w:r>
          </w:p>
          <w:p w14:paraId="1A12AD82" w14:textId="405D157E" w:rsidR="00187821" w:rsidRPr="005A2A1A" w:rsidRDefault="00204A9B" w:rsidP="005A2A1A">
            <w:pPr>
              <w:ind w:leftChars="190" w:left="456"/>
              <w:rPr>
                <w:rFonts w:eastAsia="標楷體" w:cs="Arial"/>
                <w:color w:val="000000"/>
              </w:rPr>
            </w:pPr>
            <w:r w:rsidRPr="00204A9B">
              <w:rPr>
                <w:rFonts w:eastAsia="標楷體" w:cs="Arial"/>
                <w:color w:val="000000"/>
              </w:rPr>
              <w:t xml:space="preserve">After childbirth, forty-two days of maternity leave are granted. Those who experience a miscarriage after twenty weeks of pregnancy are entitled to forty-two days of miscarriage leave. Those who experience a miscarriage after twelve weeks but less than twenty weeks of pregnancy are entitled to twenty-one days of miscarriage leave, while those who experience a miscarriage before twelve weeks of pregnancy are entitled to fourteen days of miscarriage leave. Maternity leave and miscarriage leave must be taken at once and should deduct </w:t>
            </w:r>
            <w:r>
              <w:rPr>
                <w:rFonts w:eastAsia="標楷體" w:cs="Arial"/>
                <w:color w:val="000000"/>
              </w:rPr>
              <w:t>regular days off</w:t>
            </w:r>
            <w:r w:rsidRPr="00204A9B">
              <w:rPr>
                <w:rFonts w:eastAsia="標楷體" w:cs="Arial"/>
                <w:color w:val="000000"/>
              </w:rPr>
              <w:t xml:space="preserve">. If an individual has already taken </w:t>
            </w:r>
            <w:r w:rsidR="005A2A1A">
              <w:rPr>
                <w:rFonts w:eastAsia="標楷體" w:cs="Arial"/>
                <w:color w:val="000000"/>
              </w:rPr>
              <w:t>all pre-maternity</w:t>
            </w:r>
            <w:r w:rsidRPr="00204A9B">
              <w:rPr>
                <w:rFonts w:eastAsia="標楷體" w:cs="Arial"/>
                <w:color w:val="000000"/>
              </w:rPr>
              <w:t xml:space="preserve"> leave before childbirth and, with certification from a medical institution or a physician in remote areas where medical facilities are not available, proves the necessity of leave, partial maternity leave may be applied for before childbirth with a limit of twenty-one days, without restriction on the number of times it can be taken. However, for those who experience a miscarriage, the days of miscarriage leave should deduct the days of maternity leave already taken.</w:t>
            </w:r>
          </w:p>
          <w:p w14:paraId="165F2467" w14:textId="4EA9E3BA" w:rsidR="00187821" w:rsidRPr="00C620EA" w:rsidRDefault="00853445" w:rsidP="00084597">
            <w:pPr>
              <w:pStyle w:val="af5"/>
              <w:spacing w:line="360" w:lineRule="exact"/>
              <w:ind w:leftChars="0" w:hangingChars="200" w:hanging="480"/>
              <w:jc w:val="both"/>
              <w:rPr>
                <w:rFonts w:eastAsia="標楷體"/>
                <w:color w:val="000000"/>
              </w:rPr>
            </w:pPr>
            <w:r w:rsidRPr="00C620EA">
              <w:rPr>
                <w:rFonts w:eastAsia="標楷體" w:cs="Arial"/>
              </w:rPr>
              <w:t xml:space="preserve">6. </w:t>
            </w:r>
            <w:r w:rsidR="000548C3" w:rsidRPr="00995ED8">
              <w:rPr>
                <w:color w:val="000000"/>
                <w:u w:val="single"/>
              </w:rPr>
              <w:t>Pregnancy checkup</w:t>
            </w:r>
            <w:r w:rsidR="000548C3" w:rsidRPr="00995ED8">
              <w:rPr>
                <w:rFonts w:eastAsia="標楷體" w:cs="Arial"/>
                <w:color w:val="000000"/>
                <w:u w:val="single"/>
              </w:rPr>
              <w:t> </w:t>
            </w:r>
            <w:r w:rsidR="005A2A1A" w:rsidRPr="00995ED8">
              <w:rPr>
                <w:rFonts w:eastAsia="標楷體" w:cs="Arial"/>
                <w:color w:val="000000"/>
                <w:u w:val="single"/>
              </w:rPr>
              <w:t>a</w:t>
            </w:r>
            <w:r w:rsidR="000548C3" w:rsidRPr="00995ED8">
              <w:rPr>
                <w:rFonts w:eastAsia="標楷體" w:cs="Arial"/>
                <w:color w:val="000000"/>
                <w:u w:val="single"/>
              </w:rPr>
              <w:t>ccompaniment</w:t>
            </w:r>
            <w:r w:rsidR="000548C3" w:rsidRPr="005A2A1A">
              <w:rPr>
                <w:rFonts w:eastAsia="標楷體" w:cs="Arial"/>
                <w:color w:val="000000"/>
              </w:rPr>
              <w:t xml:space="preserve"> and paternity </w:t>
            </w:r>
            <w:r w:rsidR="000548C3" w:rsidRPr="005A2A1A">
              <w:rPr>
                <w:color w:val="000000"/>
              </w:rPr>
              <w:t>leave</w:t>
            </w:r>
            <w:r w:rsidRPr="005A2A1A">
              <w:rPr>
                <w:rFonts w:eastAsia="標楷體" w:cs="Arial"/>
                <w:color w:val="000000"/>
              </w:rPr>
              <w:t>:</w:t>
            </w:r>
          </w:p>
          <w:p w14:paraId="5B045337" w14:textId="56D93E35" w:rsidR="00187821" w:rsidRPr="00C620EA" w:rsidRDefault="00853445" w:rsidP="00084597">
            <w:pPr>
              <w:widowControl/>
              <w:ind w:leftChars="190" w:left="456"/>
              <w:rPr>
                <w:rFonts w:eastAsia="標楷體"/>
                <w:color w:val="000000"/>
              </w:rPr>
            </w:pPr>
            <w:r w:rsidRPr="00C620EA">
              <w:rPr>
                <w:rFonts w:eastAsia="標楷體" w:cs="Arial"/>
                <w:color w:val="000000"/>
                <w:u w:val="single"/>
              </w:rPr>
              <w:t xml:space="preserve">7 </w:t>
            </w:r>
            <w:r w:rsidRPr="00C620EA">
              <w:rPr>
                <w:rFonts w:eastAsia="標楷體" w:cs="Arial"/>
              </w:rPr>
              <w:t xml:space="preserve">days shall be given for an employee who applies for </w:t>
            </w:r>
            <w:r w:rsidR="00AA27EB">
              <w:rPr>
                <w:color w:val="000000"/>
              </w:rPr>
              <w:t>p</w:t>
            </w:r>
            <w:r w:rsidR="00AA27EB" w:rsidRPr="005A2A1A">
              <w:rPr>
                <w:color w:val="000000"/>
              </w:rPr>
              <w:t>regnancy checkup</w:t>
            </w:r>
            <w:r w:rsidR="00AA27EB" w:rsidRPr="005A2A1A">
              <w:rPr>
                <w:rFonts w:eastAsia="標楷體" w:cs="Arial"/>
                <w:color w:val="000000"/>
              </w:rPr>
              <w:t> </w:t>
            </w:r>
            <w:r w:rsidR="00AA27EB">
              <w:rPr>
                <w:rFonts w:eastAsia="標楷體" w:cs="Arial"/>
                <w:color w:val="000000"/>
              </w:rPr>
              <w:t>a</w:t>
            </w:r>
            <w:r w:rsidR="00AA27EB" w:rsidRPr="005A2A1A">
              <w:rPr>
                <w:rFonts w:eastAsia="標楷體" w:cs="Arial"/>
                <w:color w:val="000000"/>
              </w:rPr>
              <w:t>ccompaniment and paternity </w:t>
            </w:r>
            <w:r w:rsidR="00AA27EB" w:rsidRPr="005A2A1A">
              <w:rPr>
                <w:color w:val="000000"/>
              </w:rPr>
              <w:t>leave</w:t>
            </w:r>
            <w:r w:rsidRPr="00C620EA">
              <w:rPr>
                <w:rFonts w:eastAsia="標楷體" w:cs="Arial"/>
              </w:rPr>
              <w:t xml:space="preserve"> based on accompanying their spouse for prenatal checkups, childbirth, or miscarriage following a pregnancy of 20 weeks and above. Such leave may be taken </w:t>
            </w:r>
            <w:r w:rsidR="00793BC7" w:rsidRPr="00793BC7">
              <w:rPr>
                <w:rFonts w:eastAsia="標楷體" w:cs="Arial"/>
              </w:rPr>
              <w:t>intermittently</w:t>
            </w:r>
            <w:r w:rsidRPr="00C620EA">
              <w:rPr>
                <w:rFonts w:eastAsia="標楷體" w:cs="Arial"/>
              </w:rPr>
              <w:t xml:space="preserve">. </w:t>
            </w:r>
            <w:r w:rsidR="00990765">
              <w:rPr>
                <w:rFonts w:eastAsia="標楷體" w:cs="Arial"/>
              </w:rPr>
              <w:t>E</w:t>
            </w:r>
            <w:r w:rsidR="00990765" w:rsidRPr="00990765">
              <w:rPr>
                <w:rFonts w:eastAsia="標楷體" w:cs="Arial"/>
              </w:rPr>
              <w:t xml:space="preserve">xcept that the </w:t>
            </w:r>
            <w:r w:rsidR="00990765" w:rsidRPr="00990765">
              <w:rPr>
                <w:rFonts w:eastAsia="標楷體" w:cs="Arial"/>
              </w:rPr>
              <w:lastRenderedPageBreak/>
              <w:t xml:space="preserve">pregnancy checkup leave shall only be applicable during the gestation period of the spouses, employees shall have paternity leave during a 15-day window </w:t>
            </w:r>
            <w:r w:rsidR="00990765" w:rsidRPr="00C620EA">
              <w:rPr>
                <w:rFonts w:eastAsia="標楷體" w:cs="Arial"/>
              </w:rPr>
              <w:t>(</w:t>
            </w:r>
            <w:r w:rsidR="00990765">
              <w:rPr>
                <w:rFonts w:eastAsia="標楷體" w:cs="Arial"/>
              </w:rPr>
              <w:t>regular days off</w:t>
            </w:r>
            <w:r w:rsidR="00990765" w:rsidRPr="00C620EA">
              <w:rPr>
                <w:rFonts w:eastAsia="標楷體" w:cs="Arial"/>
              </w:rPr>
              <w:t xml:space="preserve"> included) </w:t>
            </w:r>
            <w:r w:rsidR="00990765" w:rsidRPr="00990765">
              <w:rPr>
                <w:rFonts w:eastAsia="標楷體" w:cs="Arial"/>
              </w:rPr>
              <w:t>before and after the day their spouses are in labor</w:t>
            </w:r>
            <w:r w:rsidR="00990765">
              <w:rPr>
                <w:rFonts w:eastAsia="標楷體" w:cs="Arial"/>
              </w:rPr>
              <w:t xml:space="preserve"> or miscarriage</w:t>
            </w:r>
            <w:r w:rsidR="00990765" w:rsidRPr="00990765">
              <w:rPr>
                <w:rFonts w:eastAsia="標楷體" w:cs="Arial"/>
              </w:rPr>
              <w:t>.</w:t>
            </w:r>
          </w:p>
          <w:p w14:paraId="2A7E1259" w14:textId="7B16D081" w:rsidR="00187821" w:rsidRPr="00C620EA" w:rsidRDefault="00853445" w:rsidP="00084597">
            <w:pPr>
              <w:pStyle w:val="af5"/>
              <w:ind w:leftChars="0" w:hangingChars="200" w:hanging="480"/>
              <w:rPr>
                <w:rFonts w:eastAsia="標楷體"/>
                <w:color w:val="000000"/>
              </w:rPr>
            </w:pPr>
            <w:r w:rsidRPr="00C620EA">
              <w:rPr>
                <w:rFonts w:eastAsia="標楷體" w:cs="Arial"/>
                <w:color w:val="000000"/>
              </w:rPr>
              <w:t xml:space="preserve">7. </w:t>
            </w:r>
            <w:r w:rsidR="004F594E" w:rsidRPr="00C620EA">
              <w:rPr>
                <w:rFonts w:eastAsia="標楷體" w:cs="Arial"/>
                <w:color w:val="000000"/>
              </w:rPr>
              <w:t xml:space="preserve">Funeral </w:t>
            </w:r>
            <w:r w:rsidRPr="00C620EA">
              <w:rPr>
                <w:rFonts w:eastAsia="標楷體" w:cs="Arial"/>
                <w:color w:val="000000"/>
              </w:rPr>
              <w:t>leave</w:t>
            </w:r>
          </w:p>
          <w:p w14:paraId="31794423" w14:textId="74CEB3D6" w:rsidR="00187821" w:rsidRPr="00C620EA" w:rsidRDefault="00641589" w:rsidP="00084597">
            <w:pPr>
              <w:pStyle w:val="af5"/>
              <w:ind w:leftChars="190" w:left="881" w:hangingChars="177" w:hanging="425"/>
              <w:rPr>
                <w:rFonts w:eastAsia="標楷體"/>
                <w:color w:val="000000"/>
              </w:rPr>
            </w:pPr>
            <w:r w:rsidRPr="00C620EA">
              <w:rPr>
                <w:rFonts w:eastAsia="標楷體" w:cs="Arial"/>
                <w:color w:val="000000"/>
              </w:rPr>
              <w:t xml:space="preserve"> </w:t>
            </w:r>
            <w:r w:rsidR="00853445" w:rsidRPr="00C620EA">
              <w:rPr>
                <w:rFonts w:eastAsia="標楷體" w:cs="Arial"/>
                <w:color w:val="000000"/>
              </w:rPr>
              <w:t xml:space="preserve">(1) 21 days of </w:t>
            </w:r>
            <w:r w:rsidR="00F62759" w:rsidRPr="00F62759">
              <w:rPr>
                <w:rFonts w:eastAsia="標楷體" w:cs="Arial"/>
                <w:color w:val="000000"/>
              </w:rPr>
              <w:t>funeral</w:t>
            </w:r>
            <w:r w:rsidR="00853445" w:rsidRPr="00C620EA">
              <w:rPr>
                <w:rFonts w:eastAsia="標楷體" w:cs="Arial"/>
                <w:color w:val="000000"/>
              </w:rPr>
              <w:t xml:space="preserve"> leave shall be granted for the death of the spouse.</w:t>
            </w:r>
          </w:p>
          <w:p w14:paraId="39732EFF" w14:textId="04F35719" w:rsidR="00187821" w:rsidRPr="00C620EA" w:rsidRDefault="00641589" w:rsidP="00084597">
            <w:pPr>
              <w:pStyle w:val="af5"/>
              <w:ind w:leftChars="190" w:left="881" w:hangingChars="177" w:hanging="425"/>
              <w:rPr>
                <w:rFonts w:eastAsia="標楷體"/>
                <w:color w:val="000000"/>
              </w:rPr>
            </w:pPr>
            <w:r w:rsidRPr="00C620EA">
              <w:rPr>
                <w:rFonts w:eastAsia="標楷體" w:cs="Arial"/>
                <w:color w:val="000000"/>
              </w:rPr>
              <w:t xml:space="preserve"> </w:t>
            </w:r>
            <w:r w:rsidR="00853445" w:rsidRPr="00C620EA">
              <w:rPr>
                <w:rFonts w:eastAsia="標楷體" w:cs="Arial"/>
                <w:color w:val="000000"/>
              </w:rPr>
              <w:t xml:space="preserve">(2) 15 days of </w:t>
            </w:r>
            <w:r w:rsidR="00F62759" w:rsidRPr="00F62759">
              <w:rPr>
                <w:rFonts w:eastAsia="標楷體" w:cs="Arial"/>
                <w:color w:val="000000"/>
              </w:rPr>
              <w:t>funeral</w:t>
            </w:r>
            <w:r w:rsidR="00853445" w:rsidRPr="00C620EA">
              <w:rPr>
                <w:rFonts w:eastAsia="標楷體" w:cs="Arial"/>
                <w:color w:val="000000"/>
              </w:rPr>
              <w:t xml:space="preserve"> leave shall be granted for the death of </w:t>
            </w:r>
            <w:r w:rsidR="00601A61" w:rsidRPr="00C620EA">
              <w:rPr>
                <w:rFonts w:eastAsia="標楷體" w:cs="Arial"/>
                <w:color w:val="000000"/>
              </w:rPr>
              <w:t>a</w:t>
            </w:r>
            <w:r w:rsidR="00853445" w:rsidRPr="00C620EA">
              <w:rPr>
                <w:rFonts w:eastAsia="標楷體" w:cs="Arial"/>
                <w:color w:val="000000"/>
              </w:rPr>
              <w:t xml:space="preserve"> parent.</w:t>
            </w:r>
          </w:p>
          <w:p w14:paraId="03CAD207" w14:textId="2A782821" w:rsidR="00187821" w:rsidRPr="00C620EA" w:rsidRDefault="00641589" w:rsidP="00084597">
            <w:pPr>
              <w:pStyle w:val="af5"/>
              <w:ind w:leftChars="190" w:left="881" w:hangingChars="177" w:hanging="425"/>
              <w:rPr>
                <w:rFonts w:eastAsia="標楷體"/>
                <w:color w:val="000000"/>
              </w:rPr>
            </w:pPr>
            <w:r w:rsidRPr="00C620EA">
              <w:rPr>
                <w:rFonts w:eastAsia="標楷體" w:cs="Arial"/>
                <w:color w:val="000000"/>
              </w:rPr>
              <w:t xml:space="preserve"> </w:t>
            </w:r>
            <w:r w:rsidR="00853445" w:rsidRPr="00C620EA">
              <w:rPr>
                <w:rFonts w:eastAsia="標楷體" w:cs="Arial"/>
                <w:color w:val="000000"/>
              </w:rPr>
              <w:t xml:space="preserve">(3) 10 days of </w:t>
            </w:r>
            <w:r w:rsidR="00F62759" w:rsidRPr="00F62759">
              <w:rPr>
                <w:rFonts w:eastAsia="標楷體" w:cs="Arial"/>
                <w:color w:val="000000"/>
              </w:rPr>
              <w:t>funeral</w:t>
            </w:r>
            <w:r w:rsidR="00853445" w:rsidRPr="00C620EA">
              <w:rPr>
                <w:rFonts w:eastAsia="標楷體" w:cs="Arial"/>
                <w:color w:val="000000"/>
              </w:rPr>
              <w:t xml:space="preserve"> leave shall be granted for the death of </w:t>
            </w:r>
            <w:r w:rsidR="00601A61" w:rsidRPr="00C620EA">
              <w:rPr>
                <w:rFonts w:eastAsia="標楷體" w:cs="Arial"/>
                <w:color w:val="000000"/>
              </w:rPr>
              <w:t xml:space="preserve">a </w:t>
            </w:r>
            <w:r w:rsidR="00853445" w:rsidRPr="00C620EA">
              <w:rPr>
                <w:rFonts w:eastAsia="標楷體" w:cs="Arial"/>
                <w:color w:val="000000"/>
              </w:rPr>
              <w:t>stepparent, spouse's parent, or child.</w:t>
            </w:r>
          </w:p>
          <w:p w14:paraId="5E429A15" w14:textId="229F8A70" w:rsidR="00187821" w:rsidRPr="00C620EA" w:rsidRDefault="00641589" w:rsidP="00084597">
            <w:pPr>
              <w:pStyle w:val="af5"/>
              <w:ind w:leftChars="190" w:left="881" w:hangingChars="177" w:hanging="425"/>
              <w:rPr>
                <w:rFonts w:eastAsia="標楷體"/>
                <w:color w:val="000000"/>
              </w:rPr>
            </w:pPr>
            <w:r w:rsidRPr="00C620EA">
              <w:rPr>
                <w:rFonts w:eastAsia="標楷體" w:cs="Arial"/>
                <w:color w:val="000000"/>
              </w:rPr>
              <w:t xml:space="preserve"> </w:t>
            </w:r>
            <w:r w:rsidR="00853445" w:rsidRPr="00C620EA">
              <w:rPr>
                <w:rFonts w:eastAsia="標楷體" w:cs="Arial"/>
                <w:color w:val="000000"/>
              </w:rPr>
              <w:t xml:space="preserve">(4) 6 days of </w:t>
            </w:r>
            <w:r w:rsidR="00F62759" w:rsidRPr="00F62759">
              <w:rPr>
                <w:rFonts w:eastAsia="標楷體" w:cs="Arial"/>
                <w:color w:val="000000"/>
              </w:rPr>
              <w:t>funeral</w:t>
            </w:r>
            <w:r w:rsidR="00853445" w:rsidRPr="00C620EA">
              <w:rPr>
                <w:rFonts w:eastAsia="標楷體" w:cs="Arial"/>
                <w:color w:val="000000"/>
              </w:rPr>
              <w:t xml:space="preserve"> leave shall be granted for the death of </w:t>
            </w:r>
            <w:r w:rsidR="00601A61" w:rsidRPr="00C620EA">
              <w:rPr>
                <w:rFonts w:eastAsia="標楷體" w:cs="Arial"/>
                <w:color w:val="000000"/>
              </w:rPr>
              <w:t>a</w:t>
            </w:r>
            <w:r w:rsidR="00853445" w:rsidRPr="00C620EA">
              <w:rPr>
                <w:rFonts w:eastAsia="標楷體" w:cs="Arial"/>
                <w:color w:val="000000"/>
              </w:rPr>
              <w:t xml:space="preserve"> grandparent.</w:t>
            </w:r>
          </w:p>
          <w:p w14:paraId="66745B5B" w14:textId="3A9D2B1F" w:rsidR="00187821" w:rsidRPr="00C620EA" w:rsidRDefault="00641589" w:rsidP="00084597">
            <w:pPr>
              <w:pStyle w:val="af5"/>
              <w:ind w:leftChars="190" w:left="881" w:hangingChars="177" w:hanging="425"/>
              <w:jc w:val="both"/>
              <w:rPr>
                <w:rFonts w:eastAsia="標楷體"/>
                <w:color w:val="000000"/>
              </w:rPr>
            </w:pPr>
            <w:r w:rsidRPr="00C620EA">
              <w:rPr>
                <w:rFonts w:eastAsia="標楷體" w:cs="Arial"/>
                <w:color w:val="000000"/>
              </w:rPr>
              <w:t xml:space="preserve"> </w:t>
            </w:r>
            <w:r w:rsidR="00853445" w:rsidRPr="00C620EA">
              <w:rPr>
                <w:rFonts w:eastAsia="標楷體" w:cs="Arial"/>
                <w:color w:val="000000"/>
              </w:rPr>
              <w:t xml:space="preserve">(5) 5 days of </w:t>
            </w:r>
            <w:r w:rsidR="00F62759" w:rsidRPr="00F62759">
              <w:rPr>
                <w:rFonts w:eastAsia="標楷體" w:cs="Arial"/>
                <w:color w:val="000000"/>
              </w:rPr>
              <w:t>funeral</w:t>
            </w:r>
            <w:r w:rsidR="00853445" w:rsidRPr="00C620EA">
              <w:rPr>
                <w:rFonts w:eastAsia="標楷體" w:cs="Arial"/>
                <w:color w:val="000000"/>
              </w:rPr>
              <w:t xml:space="preserve"> leave shall be granted for the death of </w:t>
            </w:r>
            <w:r w:rsidR="00601A61" w:rsidRPr="00C620EA">
              <w:rPr>
                <w:rFonts w:eastAsia="標楷體" w:cs="Arial"/>
                <w:color w:val="000000"/>
              </w:rPr>
              <w:t>a</w:t>
            </w:r>
            <w:r w:rsidR="00853445" w:rsidRPr="00C620EA">
              <w:rPr>
                <w:rFonts w:eastAsia="標楷體" w:cs="Arial"/>
                <w:color w:val="000000"/>
              </w:rPr>
              <w:t xml:space="preserve"> great-grandparent, grandparent of </w:t>
            </w:r>
            <w:r w:rsidR="00C90469">
              <w:rPr>
                <w:rFonts w:eastAsia="標楷體" w:cs="Arial"/>
                <w:color w:val="000000"/>
              </w:rPr>
              <w:t xml:space="preserve">the </w:t>
            </w:r>
            <w:r w:rsidR="00853445" w:rsidRPr="00C620EA">
              <w:rPr>
                <w:rFonts w:eastAsia="標楷體" w:cs="Arial"/>
                <w:color w:val="000000"/>
              </w:rPr>
              <w:t>spouse, stepparent of spouse, or sibling.</w:t>
            </w:r>
          </w:p>
          <w:p w14:paraId="18E197F7" w14:textId="3A6E7C3F" w:rsidR="00187821" w:rsidRPr="00C620EA" w:rsidRDefault="00853445" w:rsidP="004C647F">
            <w:pPr>
              <w:pStyle w:val="af5"/>
              <w:ind w:leftChars="190" w:left="458" w:hangingChars="1" w:hanging="2"/>
              <w:rPr>
                <w:rFonts w:eastAsia="標楷體"/>
                <w:color w:val="000000"/>
              </w:rPr>
            </w:pPr>
            <w:r w:rsidRPr="00C620EA">
              <w:rPr>
                <w:rFonts w:eastAsia="標楷體" w:cs="Arial"/>
                <w:color w:val="000000"/>
              </w:rPr>
              <w:t xml:space="preserve">Only the relative mentioned above shall be </w:t>
            </w:r>
            <w:r w:rsidR="00D201AA">
              <w:rPr>
                <w:rFonts w:eastAsia="標楷體" w:cs="Arial"/>
                <w:color w:val="000000"/>
              </w:rPr>
              <w:t xml:space="preserve">considered as </w:t>
            </w:r>
            <w:r w:rsidRPr="00C620EA">
              <w:rPr>
                <w:rFonts w:eastAsia="標楷體" w:cs="Arial"/>
                <w:color w:val="000000"/>
              </w:rPr>
              <w:t xml:space="preserve">the </w:t>
            </w:r>
            <w:r w:rsidR="00110F65" w:rsidRPr="00D201AA">
              <w:rPr>
                <w:rFonts w:eastAsia="標楷體" w:cs="Arial"/>
                <w:color w:val="000000"/>
              </w:rPr>
              <w:t>faculty and staff</w:t>
            </w:r>
            <w:r w:rsidRPr="00C620EA">
              <w:rPr>
                <w:rFonts w:eastAsia="標楷體" w:cs="Arial"/>
                <w:color w:val="000000"/>
              </w:rPr>
              <w:t xml:space="preserve">’s blood relative or </w:t>
            </w:r>
            <w:r w:rsidR="00904591" w:rsidRPr="00C620EA">
              <w:rPr>
                <w:rFonts w:eastAsia="標楷體" w:cs="Arial"/>
                <w:color w:val="000000"/>
              </w:rPr>
              <w:t>constructive(statutory) blood relatives</w:t>
            </w:r>
            <w:r w:rsidRPr="00C620EA">
              <w:rPr>
                <w:rFonts w:eastAsia="標楷體" w:cs="Arial"/>
                <w:color w:val="000000"/>
              </w:rPr>
              <w:t xml:space="preserve"> on the date of their death, except for the step-parent of employees or their spouse, who had raised them before they </w:t>
            </w:r>
            <w:r w:rsidR="00904591" w:rsidRPr="00C620EA">
              <w:rPr>
                <w:rFonts w:eastAsia="標楷體" w:cs="Arial"/>
                <w:color w:val="000000"/>
              </w:rPr>
              <w:t>grew up</w:t>
            </w:r>
            <w:r w:rsidRPr="00C620EA">
              <w:rPr>
                <w:rFonts w:eastAsia="標楷體" w:cs="Arial"/>
                <w:color w:val="000000"/>
              </w:rPr>
              <w:t xml:space="preserve">, or lived together with them until the date of death. </w:t>
            </w:r>
            <w:r w:rsidRPr="00C620EA">
              <w:rPr>
                <w:rFonts w:eastAsia="標楷體" w:cs="Arial"/>
              </w:rPr>
              <w:t xml:space="preserve"> </w:t>
            </w:r>
            <w:r w:rsidR="00AD20B1" w:rsidRPr="00AD20B1">
              <w:rPr>
                <w:rFonts w:eastAsia="標楷體" w:cs="Arial"/>
                <w:color w:val="000000"/>
              </w:rPr>
              <w:t>Funeral leave can deduct regular days off, and if taken intermittently, it should be completed within a hundred days.</w:t>
            </w:r>
          </w:p>
        </w:tc>
      </w:tr>
      <w:tr w:rsidR="00A77692" w:rsidRPr="00C620EA" w14:paraId="0D8B74E0" w14:textId="77777777" w:rsidTr="00084597">
        <w:tc>
          <w:tcPr>
            <w:tcW w:w="1176" w:type="dxa"/>
            <w:shd w:val="clear" w:color="auto" w:fill="auto"/>
          </w:tcPr>
          <w:p w14:paraId="1C16CADC" w14:textId="078F44BE" w:rsidR="00187821" w:rsidRPr="00C620EA" w:rsidRDefault="00853445" w:rsidP="00084597">
            <w:pPr>
              <w:pStyle w:val="af5"/>
              <w:ind w:leftChars="0" w:left="0"/>
              <w:rPr>
                <w:rFonts w:eastAsia="標楷體"/>
                <w:color w:val="000000"/>
              </w:rPr>
            </w:pPr>
            <w:r w:rsidRPr="00C620EA">
              <w:rPr>
                <w:rFonts w:eastAsia="標楷體" w:cs="Arial"/>
                <w:color w:val="000000"/>
              </w:rPr>
              <w:lastRenderedPageBreak/>
              <w:t>Article 4</w:t>
            </w:r>
          </w:p>
        </w:tc>
        <w:tc>
          <w:tcPr>
            <w:tcW w:w="8452" w:type="dxa"/>
            <w:shd w:val="clear" w:color="auto" w:fill="auto"/>
          </w:tcPr>
          <w:p w14:paraId="317117BD" w14:textId="3A2BC7F7" w:rsidR="00187821" w:rsidRPr="00C620EA" w:rsidRDefault="00853445" w:rsidP="00084597">
            <w:pPr>
              <w:widowControl/>
              <w:rPr>
                <w:rFonts w:eastAsia="標楷體"/>
                <w:color w:val="000000"/>
              </w:rPr>
            </w:pPr>
            <w:r w:rsidRPr="00C620EA">
              <w:rPr>
                <w:rFonts w:eastAsia="標楷體" w:cs="Arial"/>
                <w:color w:val="000000"/>
              </w:rPr>
              <w:t>For</w:t>
            </w:r>
            <w:r w:rsidRPr="00C11956">
              <w:rPr>
                <w:rFonts w:eastAsia="標楷體" w:cs="Arial"/>
                <w:color w:val="000000"/>
              </w:rPr>
              <w:t xml:space="preserve"> </w:t>
            </w:r>
            <w:r w:rsidR="00C11956" w:rsidRPr="00C11956">
              <w:rPr>
                <w:rFonts w:eastAsia="標楷體" w:cs="Arial"/>
                <w:color w:val="000000"/>
              </w:rPr>
              <w:t>individuals</w:t>
            </w:r>
            <w:r w:rsidRPr="00C620EA">
              <w:rPr>
                <w:rFonts w:eastAsia="標楷體" w:cs="Arial"/>
                <w:color w:val="000000"/>
              </w:rPr>
              <w:t xml:space="preserve"> who need to feed their babies under two years old or need to collect breast milk, they shall be provided with the time for feeding or breast milk collection sixty minutes a day. </w:t>
            </w:r>
            <w:r w:rsidRPr="00C620EA">
              <w:rPr>
                <w:rFonts w:eastAsia="標楷體" w:cs="Arial"/>
              </w:rPr>
              <w:t xml:space="preserve"> </w:t>
            </w:r>
            <w:r w:rsidRPr="00C620EA">
              <w:rPr>
                <w:rFonts w:eastAsia="標楷體" w:cs="Arial"/>
                <w:color w:val="000000"/>
              </w:rPr>
              <w:t xml:space="preserve">For those who work overtime </w:t>
            </w:r>
            <w:r w:rsidR="00A15F5D" w:rsidRPr="00C620EA">
              <w:rPr>
                <w:rFonts w:eastAsia="標楷體" w:cs="Arial"/>
                <w:color w:val="000000"/>
              </w:rPr>
              <w:t>for more than</w:t>
            </w:r>
            <w:r w:rsidRPr="00C620EA">
              <w:rPr>
                <w:rFonts w:eastAsia="標楷體" w:cs="Arial"/>
                <w:color w:val="000000"/>
              </w:rPr>
              <w:t xml:space="preserve"> 1 hour of daily normal work hours, they shall be given an additional thirty minutes for feeding or breast milk collection.</w:t>
            </w:r>
            <w:r w:rsidRPr="00C620EA">
              <w:rPr>
                <w:rFonts w:eastAsia="標楷體" w:cs="Arial"/>
              </w:rPr>
              <w:t xml:space="preserve"> </w:t>
            </w:r>
            <w:r w:rsidRPr="00C620EA">
              <w:rPr>
                <w:rFonts w:eastAsia="標楷體" w:cs="Arial"/>
                <w:color w:val="000000"/>
              </w:rPr>
              <w:t>The time for feeding or breast milk collection shall be deemed as working time.</w:t>
            </w:r>
          </w:p>
          <w:p w14:paraId="5AA881E1" w14:textId="2DDD4D3D" w:rsidR="00187821" w:rsidRPr="00C620EA" w:rsidRDefault="00853445" w:rsidP="00084597">
            <w:pPr>
              <w:widowControl/>
              <w:rPr>
                <w:rFonts w:eastAsia="標楷體"/>
                <w:color w:val="000000"/>
              </w:rPr>
            </w:pPr>
            <w:r w:rsidRPr="00C620EA">
              <w:rPr>
                <w:rFonts w:eastAsia="標楷體" w:cs="Arial"/>
                <w:color w:val="000000"/>
                <w:u w:val="single"/>
              </w:rPr>
              <w:t>To raise children under three years old, one may apply to the school to adjust working hours or reduce working hours by one hour per day</w:t>
            </w:r>
            <w:r w:rsidR="00BD7F69" w:rsidRPr="00C620EA">
              <w:rPr>
                <w:rFonts w:eastAsia="標楷體" w:cs="Arial"/>
                <w:color w:val="000000"/>
                <w:u w:val="single"/>
              </w:rPr>
              <w:t>.</w:t>
            </w:r>
            <w:r w:rsidRPr="00C620EA">
              <w:rPr>
                <w:rFonts w:eastAsia="標楷體" w:cs="Arial"/>
                <w:color w:val="000000"/>
                <w:u w:val="single"/>
              </w:rPr>
              <w:t xml:space="preserve"> But no compensation shall be paid for the reduced working time.</w:t>
            </w:r>
          </w:p>
        </w:tc>
      </w:tr>
      <w:tr w:rsidR="00A77692" w:rsidRPr="00C620EA" w14:paraId="4ACBF829" w14:textId="77777777" w:rsidTr="00084597">
        <w:tc>
          <w:tcPr>
            <w:tcW w:w="1176" w:type="dxa"/>
            <w:shd w:val="clear" w:color="auto" w:fill="auto"/>
          </w:tcPr>
          <w:p w14:paraId="3A0F6A93" w14:textId="61EC3C86" w:rsidR="00187821" w:rsidRPr="00C620EA" w:rsidRDefault="00853445" w:rsidP="00084597">
            <w:pPr>
              <w:pStyle w:val="af5"/>
              <w:ind w:leftChars="0" w:left="0"/>
              <w:rPr>
                <w:rFonts w:eastAsia="標楷體"/>
                <w:color w:val="000000"/>
              </w:rPr>
            </w:pPr>
            <w:r w:rsidRPr="00C620EA">
              <w:rPr>
                <w:rFonts w:eastAsia="標楷體" w:cs="Arial"/>
                <w:color w:val="000000"/>
              </w:rPr>
              <w:t>Article 5</w:t>
            </w:r>
          </w:p>
        </w:tc>
        <w:tc>
          <w:tcPr>
            <w:tcW w:w="8452" w:type="dxa"/>
            <w:shd w:val="clear" w:color="auto" w:fill="auto"/>
          </w:tcPr>
          <w:p w14:paraId="31505586" w14:textId="59E47642" w:rsidR="00187821" w:rsidRPr="00641589" w:rsidRDefault="00853445" w:rsidP="00641589">
            <w:pPr>
              <w:pStyle w:val="af5"/>
              <w:ind w:leftChars="0" w:left="0"/>
              <w:rPr>
                <w:rFonts w:eastAsia="標楷體"/>
                <w:color w:val="000000"/>
              </w:rPr>
            </w:pPr>
            <w:r w:rsidRPr="00C620EA">
              <w:rPr>
                <w:rFonts w:eastAsia="標楷體" w:cs="Arial"/>
                <w:color w:val="000000"/>
              </w:rPr>
              <w:t xml:space="preserve">Those who have been in service for six months may apply for parental leave without pay before any of their children reach the age of three years old. The period of this leave is until their children reach the age of three years old but may not exceed two years. </w:t>
            </w:r>
            <w:r w:rsidRPr="00C620EA">
              <w:rPr>
                <w:rFonts w:eastAsia="標楷體" w:cs="Arial"/>
              </w:rPr>
              <w:t xml:space="preserve"> </w:t>
            </w:r>
            <w:r w:rsidRPr="00C620EA">
              <w:rPr>
                <w:rFonts w:eastAsia="標楷體" w:cs="Arial"/>
                <w:color w:val="000000"/>
              </w:rPr>
              <w:t xml:space="preserve">For those who raise over two children at the same time, the period of their parental leave shall be </w:t>
            </w:r>
            <w:r w:rsidR="00904591" w:rsidRPr="00C620EA">
              <w:rPr>
                <w:rFonts w:eastAsia="標楷體" w:cs="Arial"/>
                <w:color w:val="000000"/>
              </w:rPr>
              <w:t>calculated</w:t>
            </w:r>
            <w:r w:rsidRPr="00C620EA">
              <w:rPr>
                <w:rFonts w:eastAsia="標楷體" w:cs="Arial"/>
                <w:color w:val="000000"/>
              </w:rPr>
              <w:t xml:space="preserve"> aggregately and the maximum period shall be limited to two years received by the youngest child. </w:t>
            </w:r>
            <w:r w:rsidR="00AC0EF2" w:rsidRPr="00AC0EF2">
              <w:rPr>
                <w:rFonts w:eastAsia="標楷體" w:cs="Arial"/>
                <w:color w:val="000000"/>
              </w:rPr>
              <w:t xml:space="preserve">The duration of unpaid parental leave shall not be, in principle, less than six months each time. </w:t>
            </w:r>
            <w:r w:rsidR="00AC0EF2" w:rsidRPr="00D058B6">
              <w:rPr>
                <w:rFonts w:eastAsia="標楷體" w:cs="Arial"/>
                <w:color w:val="000000"/>
                <w:u w:val="single"/>
              </w:rPr>
              <w:t>If an individual needs to take the leave for less than six months, he/she may file the application with the school for the leave persisting for no less than 30 days for a maximum of two times.</w:t>
            </w:r>
            <w:r w:rsidRPr="00C620EA">
              <w:rPr>
                <w:rFonts w:eastAsia="標楷體" w:cs="Arial"/>
              </w:rPr>
              <w:br/>
            </w:r>
            <w:r w:rsidRPr="00C620EA">
              <w:rPr>
                <w:rFonts w:eastAsia="標楷體" w:cs="Arial"/>
                <w:color w:val="000000"/>
              </w:rPr>
              <w:t xml:space="preserve">The application for parental leave without pay shall be submitted </w:t>
            </w:r>
            <w:r w:rsidRPr="00C620EA">
              <w:rPr>
                <w:rFonts w:eastAsia="標楷體" w:cs="Arial"/>
                <w:color w:val="000000"/>
                <w:u w:val="single"/>
              </w:rPr>
              <w:t>no later than 10</w:t>
            </w:r>
            <w:r w:rsidRPr="00C620EA">
              <w:rPr>
                <w:rFonts w:eastAsia="標楷體" w:cs="Arial"/>
                <w:color w:val="000000"/>
              </w:rPr>
              <w:t xml:space="preserve"> days in advance by filling out the application form and submitting supporting documents.</w:t>
            </w:r>
          </w:p>
          <w:p w14:paraId="71EDCC85" w14:textId="4F936BFC" w:rsidR="00187821" w:rsidRPr="00C620EA" w:rsidRDefault="00853445" w:rsidP="00084597">
            <w:pPr>
              <w:pStyle w:val="af5"/>
              <w:ind w:leftChars="0" w:left="0"/>
              <w:rPr>
                <w:rFonts w:eastAsia="標楷體"/>
                <w:color w:val="000000"/>
              </w:rPr>
            </w:pPr>
            <w:r w:rsidRPr="00C620EA">
              <w:rPr>
                <w:rFonts w:eastAsia="標楷體" w:cs="Arial"/>
              </w:rPr>
              <w:t xml:space="preserve">During the parental leave without pay, school staff are not allowed to be employed by other units or run their businesses. Violators shall be deemed to have resigned from the school. </w:t>
            </w:r>
            <w:r w:rsidRPr="00C620EA">
              <w:rPr>
                <w:rFonts w:eastAsia="標楷體" w:cs="Arial"/>
                <w:color w:val="000000"/>
              </w:rPr>
              <w:t xml:space="preserve">Within 20 days </w:t>
            </w:r>
            <w:r w:rsidR="004251BA" w:rsidRPr="00C620EA">
              <w:rPr>
                <w:rFonts w:eastAsia="標楷體" w:cs="Arial"/>
                <w:color w:val="000000"/>
              </w:rPr>
              <w:t>before</w:t>
            </w:r>
            <w:r w:rsidRPr="00C620EA">
              <w:rPr>
                <w:rFonts w:eastAsia="標楷體" w:cs="Arial"/>
                <w:color w:val="000000"/>
              </w:rPr>
              <w:t xml:space="preserve"> the expiration of the parental leave without pay, a form shall be filled out to apply for reinstatement.</w:t>
            </w:r>
          </w:p>
        </w:tc>
      </w:tr>
      <w:tr w:rsidR="00A77692" w:rsidRPr="00C620EA" w14:paraId="05465280" w14:textId="77777777" w:rsidTr="00084597">
        <w:tc>
          <w:tcPr>
            <w:tcW w:w="1176" w:type="dxa"/>
            <w:shd w:val="clear" w:color="auto" w:fill="auto"/>
          </w:tcPr>
          <w:p w14:paraId="0DFC21D4" w14:textId="507C72F3" w:rsidR="00187821" w:rsidRPr="00C620EA" w:rsidRDefault="00853445" w:rsidP="00084597">
            <w:pPr>
              <w:pStyle w:val="af5"/>
              <w:ind w:leftChars="0" w:left="0"/>
              <w:rPr>
                <w:rFonts w:eastAsia="標楷體"/>
                <w:color w:val="000000"/>
              </w:rPr>
            </w:pPr>
            <w:r w:rsidRPr="00C620EA">
              <w:rPr>
                <w:rFonts w:eastAsia="標楷體" w:cs="Arial"/>
                <w:color w:val="000000"/>
              </w:rPr>
              <w:t>Article 6</w:t>
            </w:r>
          </w:p>
        </w:tc>
        <w:tc>
          <w:tcPr>
            <w:tcW w:w="8452" w:type="dxa"/>
            <w:shd w:val="clear" w:color="auto" w:fill="auto"/>
          </w:tcPr>
          <w:p w14:paraId="1CAA68D5" w14:textId="5CB4FDBB" w:rsidR="00187821" w:rsidRPr="00C620EA" w:rsidRDefault="00853445" w:rsidP="00084597">
            <w:pPr>
              <w:pStyle w:val="af5"/>
              <w:ind w:leftChars="0" w:left="0"/>
              <w:rPr>
                <w:rFonts w:eastAsia="標楷體"/>
                <w:color w:val="000000"/>
              </w:rPr>
            </w:pPr>
            <w:r w:rsidRPr="00C620EA">
              <w:rPr>
                <w:rFonts w:eastAsia="標楷體" w:cs="Arial"/>
                <w:color w:val="000000"/>
              </w:rPr>
              <w:t xml:space="preserve">Those who fall under any of the following circumstances shall be granted official leave (including </w:t>
            </w:r>
            <w:r w:rsidR="003A6FB0" w:rsidRPr="00C620EA">
              <w:rPr>
                <w:rFonts w:eastAsia="標楷體" w:cs="Arial"/>
                <w:color w:val="000000"/>
              </w:rPr>
              <w:t xml:space="preserve">occupational </w:t>
            </w:r>
            <w:r w:rsidR="00B649B8" w:rsidRPr="00C620EA">
              <w:rPr>
                <w:rFonts w:eastAsia="標楷體" w:cs="Arial"/>
                <w:color w:val="000000"/>
              </w:rPr>
              <w:t xml:space="preserve">injury and sickness </w:t>
            </w:r>
            <w:r w:rsidR="003A6FB0" w:rsidRPr="00C620EA">
              <w:rPr>
                <w:rFonts w:eastAsia="標楷體" w:cs="Arial"/>
                <w:color w:val="000000"/>
              </w:rPr>
              <w:t>leave</w:t>
            </w:r>
            <w:r w:rsidRPr="00C620EA">
              <w:rPr>
                <w:rFonts w:eastAsia="標楷體" w:cs="Arial"/>
                <w:color w:val="000000"/>
              </w:rPr>
              <w:t>):</w:t>
            </w:r>
          </w:p>
          <w:p w14:paraId="02EEEB49" w14:textId="77777777" w:rsidR="00187821" w:rsidRPr="00C620EA" w:rsidRDefault="00853445">
            <w:pPr>
              <w:rPr>
                <w:rFonts w:eastAsia="標楷體"/>
                <w:color w:val="000000"/>
              </w:rPr>
            </w:pPr>
            <w:r w:rsidRPr="00C620EA">
              <w:rPr>
                <w:rFonts w:eastAsia="標楷體" w:cs="Arial"/>
                <w:color w:val="000000"/>
              </w:rPr>
              <w:t>1. Assigned to participate in meetings convened by the government.</w:t>
            </w:r>
          </w:p>
          <w:p w14:paraId="7B55BF34" w14:textId="77777777" w:rsidR="00187821" w:rsidRPr="00C620EA" w:rsidRDefault="00853445" w:rsidP="00084597">
            <w:pPr>
              <w:ind w:left="276" w:hangingChars="115" w:hanging="276"/>
              <w:rPr>
                <w:rFonts w:eastAsia="標楷體"/>
                <w:color w:val="000000"/>
              </w:rPr>
            </w:pPr>
            <w:r w:rsidRPr="00C620EA">
              <w:rPr>
                <w:rFonts w:eastAsia="標楷體" w:cs="Arial"/>
                <w:color w:val="000000"/>
              </w:rPr>
              <w:t>2. Assigned to participate in study tours or attend international conferences.</w:t>
            </w:r>
          </w:p>
          <w:p w14:paraId="2D247FBF" w14:textId="77777777" w:rsidR="00187821" w:rsidRPr="00C620EA" w:rsidRDefault="00853445" w:rsidP="00084597">
            <w:pPr>
              <w:ind w:left="276" w:hangingChars="115" w:hanging="276"/>
              <w:rPr>
                <w:rFonts w:eastAsia="標楷體" w:cs="Arial"/>
                <w:color w:val="000000"/>
              </w:rPr>
            </w:pPr>
            <w:r w:rsidRPr="00C620EA">
              <w:rPr>
                <w:rFonts w:eastAsia="標楷體" w:cs="Arial"/>
                <w:color w:val="000000"/>
              </w:rPr>
              <w:t>3. Assigned to provide various military services in accordance with the law.</w:t>
            </w:r>
          </w:p>
          <w:p w14:paraId="425F7315" w14:textId="77777777" w:rsidR="00187821" w:rsidRPr="00C620EA" w:rsidRDefault="00853445" w:rsidP="00084597">
            <w:pPr>
              <w:ind w:left="480" w:hangingChars="200" w:hanging="480"/>
              <w:jc w:val="both"/>
              <w:rPr>
                <w:rFonts w:eastAsia="標楷體"/>
                <w:color w:val="000000"/>
              </w:rPr>
            </w:pPr>
            <w:r w:rsidRPr="00C620EA">
              <w:rPr>
                <w:rFonts w:eastAsia="標楷體" w:cs="Arial"/>
                <w:color w:val="000000"/>
              </w:rPr>
              <w:t>4. Participate in various voting organized by the government in accordance with the law.</w:t>
            </w:r>
          </w:p>
          <w:p w14:paraId="32A36FA1" w14:textId="73180C29" w:rsidR="00187821" w:rsidRPr="00C620EA" w:rsidRDefault="00853445" w:rsidP="00084597">
            <w:pPr>
              <w:ind w:left="480" w:hangingChars="200" w:hanging="480"/>
              <w:jc w:val="both"/>
              <w:rPr>
                <w:rFonts w:eastAsia="標楷體"/>
                <w:color w:val="000000"/>
              </w:rPr>
            </w:pPr>
            <w:r w:rsidRPr="00C620EA">
              <w:rPr>
                <w:rFonts w:eastAsia="標楷體" w:cs="Arial"/>
                <w:color w:val="000000"/>
              </w:rPr>
              <w:t xml:space="preserve">5. </w:t>
            </w:r>
            <w:r w:rsidR="005E2BDD" w:rsidRPr="005E2BDD">
              <w:rPr>
                <w:rFonts w:eastAsia="標楷體" w:cs="Arial"/>
                <w:color w:val="000000"/>
              </w:rPr>
              <w:t xml:space="preserve">Those suffering </w:t>
            </w:r>
            <w:r w:rsidRPr="00C620EA">
              <w:rPr>
                <w:rFonts w:eastAsia="標楷體" w:cs="Arial"/>
                <w:color w:val="000000"/>
              </w:rPr>
              <w:t>injury or illness caused by danger during the performance of duties or commuting</w:t>
            </w:r>
            <w:r w:rsidR="005E2BDD">
              <w:rPr>
                <w:rFonts w:eastAsia="標楷體" w:cs="Arial"/>
                <w:color w:val="000000"/>
              </w:rPr>
              <w:t xml:space="preserve"> who </w:t>
            </w:r>
            <w:r w:rsidR="00651128">
              <w:rPr>
                <w:rFonts w:eastAsia="標楷體" w:cs="Arial"/>
                <w:color w:val="000000"/>
              </w:rPr>
              <w:t>require</w:t>
            </w:r>
            <w:r w:rsidR="00651128" w:rsidRPr="00651128">
              <w:rPr>
                <w:rFonts w:eastAsia="標楷體" w:cs="Arial"/>
                <w:color w:val="000000"/>
              </w:rPr>
              <w:t xml:space="preserve"> recuperation or medical treatment for less than two </w:t>
            </w:r>
            <w:r w:rsidR="00651128" w:rsidRPr="00651128">
              <w:rPr>
                <w:rFonts w:eastAsia="標楷體" w:cs="Arial"/>
                <w:color w:val="000000"/>
              </w:rPr>
              <w:lastRenderedPageBreak/>
              <w:t>years</w:t>
            </w:r>
            <w:r w:rsidRPr="00C620EA">
              <w:rPr>
                <w:rFonts w:eastAsia="標楷體" w:cs="Arial"/>
                <w:color w:val="000000"/>
              </w:rPr>
              <w:t>.</w:t>
            </w:r>
          </w:p>
          <w:p w14:paraId="2D010E32" w14:textId="77777777" w:rsidR="00187821" w:rsidRPr="00C620EA" w:rsidRDefault="00853445" w:rsidP="00084597">
            <w:pPr>
              <w:ind w:left="480" w:hangingChars="200" w:hanging="480"/>
              <w:rPr>
                <w:rFonts w:eastAsia="標楷體"/>
                <w:color w:val="000000"/>
              </w:rPr>
            </w:pPr>
            <w:r w:rsidRPr="00C620EA">
              <w:rPr>
                <w:rFonts w:eastAsia="標楷體" w:cs="Arial"/>
                <w:color w:val="000000"/>
              </w:rPr>
              <w:t>6. Participate in government-sponsored job-related examinations with the consent of KMU.</w:t>
            </w:r>
          </w:p>
          <w:p w14:paraId="020D57AF" w14:textId="77777777" w:rsidR="00187821" w:rsidRPr="00C620EA" w:rsidRDefault="00853445" w:rsidP="00084597">
            <w:pPr>
              <w:ind w:left="480" w:hangingChars="200" w:hanging="480"/>
              <w:jc w:val="both"/>
              <w:rPr>
                <w:rFonts w:eastAsia="標楷體"/>
                <w:color w:val="000000"/>
              </w:rPr>
            </w:pPr>
            <w:r w:rsidRPr="00C620EA">
              <w:rPr>
                <w:rFonts w:eastAsia="標楷體" w:cs="Arial"/>
                <w:color w:val="000000"/>
              </w:rPr>
              <w:t>7. Those who are assigned or authorized to participate in training or further study related to their duties for less than one year.</w:t>
            </w:r>
          </w:p>
          <w:p w14:paraId="1BA84855" w14:textId="77777777" w:rsidR="00187821" w:rsidRPr="00C620EA" w:rsidRDefault="00853445">
            <w:pPr>
              <w:rPr>
                <w:rFonts w:eastAsia="標楷體"/>
                <w:color w:val="000000"/>
              </w:rPr>
            </w:pPr>
            <w:r w:rsidRPr="00C620EA">
              <w:rPr>
                <w:rFonts w:eastAsia="標楷體" w:cs="Arial"/>
                <w:color w:val="000000"/>
              </w:rPr>
              <w:t>8. Participate in activities organized and approved by KMU</w:t>
            </w:r>
          </w:p>
          <w:p w14:paraId="6ACCD85A" w14:textId="77777777" w:rsidR="00187821" w:rsidRPr="00C620EA" w:rsidRDefault="00853445" w:rsidP="00084597">
            <w:pPr>
              <w:ind w:left="480" w:hangingChars="200" w:hanging="480"/>
              <w:jc w:val="both"/>
              <w:rPr>
                <w:rFonts w:eastAsia="標楷體"/>
                <w:color w:val="000000"/>
              </w:rPr>
            </w:pPr>
            <w:r w:rsidRPr="00C620EA">
              <w:rPr>
                <w:rFonts w:eastAsia="標楷體" w:cs="Arial"/>
                <w:color w:val="000000"/>
              </w:rPr>
              <w:t>9. At the invitation of domestic and foreign government organizations or schools, participate in various meetings or activities related to their duties, or attend testimony and defense in accordance with legal obligations, with the consent of KMU.</w:t>
            </w:r>
          </w:p>
          <w:p w14:paraId="1D8A2FA6" w14:textId="77777777" w:rsidR="00187821" w:rsidRPr="00C620EA" w:rsidRDefault="00853445" w:rsidP="00084597">
            <w:pPr>
              <w:ind w:left="480" w:hangingChars="200" w:hanging="480"/>
              <w:jc w:val="both"/>
              <w:rPr>
                <w:rFonts w:eastAsia="標楷體"/>
                <w:color w:val="000000"/>
              </w:rPr>
            </w:pPr>
            <w:r w:rsidRPr="00C620EA">
              <w:rPr>
                <w:rFonts w:eastAsia="標楷體" w:cs="Arial"/>
                <w:color w:val="000000"/>
              </w:rPr>
              <w:t>10. Compulsory quarantine shall be imposed due to notifiable infectious diseases as recognized by the competent health authorities at all levels.</w:t>
            </w:r>
            <w:r w:rsidRPr="00C620EA">
              <w:rPr>
                <w:rFonts w:eastAsia="標楷體" w:cs="Arial"/>
              </w:rPr>
              <w:t xml:space="preserve"> </w:t>
            </w:r>
            <w:r w:rsidRPr="00C620EA">
              <w:rPr>
                <w:rFonts w:eastAsia="標楷體" w:cs="Arial"/>
                <w:color w:val="000000"/>
              </w:rPr>
              <w:t xml:space="preserve">However, </w:t>
            </w:r>
            <w:r w:rsidR="001B4AAB" w:rsidRPr="00C620EA">
              <w:rPr>
                <w:rFonts w:eastAsia="標楷體" w:cs="Arial"/>
                <w:color w:val="000000"/>
              </w:rPr>
              <w:t xml:space="preserve">such </w:t>
            </w:r>
            <w:r w:rsidR="004251BA" w:rsidRPr="00C620EA">
              <w:rPr>
                <w:rFonts w:eastAsia="標楷體" w:cs="Arial"/>
                <w:color w:val="000000"/>
              </w:rPr>
              <w:t xml:space="preserve">a </w:t>
            </w:r>
            <w:r w:rsidR="001B4AAB" w:rsidRPr="00C620EA">
              <w:rPr>
                <w:rFonts w:eastAsia="標楷體" w:cs="Arial"/>
                <w:color w:val="000000"/>
              </w:rPr>
              <w:t>case</w:t>
            </w:r>
            <w:r w:rsidRPr="00C620EA">
              <w:rPr>
                <w:rFonts w:eastAsia="標楷體" w:cs="Arial"/>
                <w:color w:val="000000"/>
              </w:rPr>
              <w:t xml:space="preserve"> does not </w:t>
            </w:r>
            <w:r w:rsidR="001B4AAB" w:rsidRPr="00C620EA">
              <w:rPr>
                <w:rFonts w:eastAsia="標楷體" w:cs="Arial"/>
                <w:color w:val="000000"/>
              </w:rPr>
              <w:t>include</w:t>
            </w:r>
            <w:r w:rsidRPr="00C620EA">
              <w:rPr>
                <w:rFonts w:eastAsia="標楷體" w:cs="Arial"/>
                <w:color w:val="000000"/>
              </w:rPr>
              <w:t xml:space="preserve"> those who fall ill due to causes attributable to the parties concerned.</w:t>
            </w:r>
          </w:p>
          <w:p w14:paraId="57898224" w14:textId="6B479345" w:rsidR="00187821" w:rsidRPr="000F7D28" w:rsidRDefault="00853445" w:rsidP="00084597">
            <w:pPr>
              <w:ind w:left="720" w:hangingChars="300" w:hanging="720"/>
              <w:rPr>
                <w:rFonts w:eastAsia="標楷體" w:cs="Arial"/>
                <w:color w:val="000000"/>
              </w:rPr>
            </w:pPr>
            <w:r w:rsidRPr="00C620EA">
              <w:rPr>
                <w:rFonts w:eastAsia="標楷體" w:cs="Arial"/>
                <w:color w:val="000000"/>
              </w:rPr>
              <w:t xml:space="preserve">11. Other individuals </w:t>
            </w:r>
            <w:r w:rsidR="000F7D28">
              <w:rPr>
                <w:rFonts w:eastAsia="標楷體" w:cs="Arial"/>
                <w:color w:val="000000"/>
              </w:rPr>
              <w:t xml:space="preserve">who are </w:t>
            </w:r>
            <w:r w:rsidRPr="000F7D28">
              <w:rPr>
                <w:rFonts w:eastAsia="標楷體" w:cs="Arial"/>
                <w:color w:val="000000"/>
              </w:rPr>
              <w:t xml:space="preserve">required to </w:t>
            </w:r>
            <w:r w:rsidR="000F7D28" w:rsidRPr="000F7D28">
              <w:rPr>
                <w:rFonts w:eastAsia="標楷體" w:cs="Arial"/>
                <w:color w:val="000000"/>
              </w:rPr>
              <w:t>be granted</w:t>
            </w:r>
            <w:r w:rsidRPr="000F7D28">
              <w:rPr>
                <w:rFonts w:eastAsia="標楷體" w:cs="Arial"/>
                <w:color w:val="000000"/>
              </w:rPr>
              <w:t xml:space="preserve"> official leave</w:t>
            </w:r>
            <w:r w:rsidRPr="00C620EA">
              <w:rPr>
                <w:rFonts w:eastAsia="標楷體" w:cs="Arial"/>
                <w:color w:val="000000"/>
              </w:rPr>
              <w:t xml:space="preserve"> in accordance with national laws</w:t>
            </w:r>
            <w:r w:rsidR="0075355F">
              <w:rPr>
                <w:rFonts w:eastAsia="標楷體" w:cs="Arial"/>
                <w:color w:val="000000"/>
              </w:rPr>
              <w:t xml:space="preserve"> and acts</w:t>
            </w:r>
            <w:r w:rsidRPr="00C620EA">
              <w:rPr>
                <w:rFonts w:eastAsia="標楷體" w:cs="Arial"/>
                <w:color w:val="000000"/>
              </w:rPr>
              <w:t xml:space="preserve">, relevant laws and regulations of KMU, or </w:t>
            </w:r>
            <w:r w:rsidR="000F7D28">
              <w:rPr>
                <w:rFonts w:eastAsia="標楷體" w:cs="Arial"/>
                <w:color w:val="000000"/>
              </w:rPr>
              <w:t>the school authority’s</w:t>
            </w:r>
            <w:r w:rsidRPr="000F7D28">
              <w:rPr>
                <w:rFonts w:eastAsia="標楷體" w:cs="Arial"/>
                <w:color w:val="000000"/>
              </w:rPr>
              <w:t xml:space="preserve"> </w:t>
            </w:r>
            <w:r w:rsidR="000F7D28">
              <w:rPr>
                <w:rFonts w:eastAsia="標楷體" w:cs="Arial"/>
                <w:color w:val="000000"/>
              </w:rPr>
              <w:t>special approval</w:t>
            </w:r>
            <w:r w:rsidRPr="00C620EA">
              <w:rPr>
                <w:rFonts w:eastAsia="標楷體" w:cs="Arial"/>
                <w:color w:val="000000"/>
              </w:rPr>
              <w:t>.</w:t>
            </w:r>
          </w:p>
          <w:p w14:paraId="51527818" w14:textId="3081FCB1" w:rsidR="00187821" w:rsidRPr="00C620EA" w:rsidRDefault="00853445" w:rsidP="00084597">
            <w:pPr>
              <w:pStyle w:val="af5"/>
              <w:ind w:leftChars="0" w:left="0"/>
              <w:rPr>
                <w:rFonts w:eastAsia="標楷體"/>
                <w:color w:val="000000"/>
              </w:rPr>
            </w:pPr>
            <w:r w:rsidRPr="00C620EA">
              <w:rPr>
                <w:rFonts w:eastAsia="標楷體" w:cs="Arial"/>
                <w:color w:val="000000"/>
              </w:rPr>
              <w:t xml:space="preserve">The duration of official leave is determined by KMU according to actual needs, but the maximum period of </w:t>
            </w:r>
            <w:r w:rsidR="001B4AAB" w:rsidRPr="00C620EA">
              <w:rPr>
                <w:rFonts w:eastAsia="標楷體" w:cs="Arial"/>
                <w:color w:val="000000"/>
              </w:rPr>
              <w:t xml:space="preserve">occupational </w:t>
            </w:r>
            <w:r w:rsidR="00500FDB" w:rsidRPr="00C620EA">
              <w:rPr>
                <w:rFonts w:eastAsia="標楷體" w:cs="Arial"/>
                <w:color w:val="000000"/>
              </w:rPr>
              <w:t>i</w:t>
            </w:r>
            <w:r w:rsidR="00500FDB" w:rsidRPr="00C620EA">
              <w:rPr>
                <w:rFonts w:eastAsia="標楷體"/>
                <w:color w:val="000000"/>
              </w:rPr>
              <w:t xml:space="preserve">njury and sickness </w:t>
            </w:r>
            <w:r w:rsidRPr="00C620EA">
              <w:rPr>
                <w:rFonts w:eastAsia="標楷體" w:cs="Arial"/>
                <w:color w:val="000000"/>
              </w:rPr>
              <w:t xml:space="preserve">leave is one year after the onset of </w:t>
            </w:r>
            <w:r w:rsidR="00500FDB" w:rsidRPr="00C620EA">
              <w:rPr>
                <w:rFonts w:eastAsia="標楷體" w:cs="Arial"/>
                <w:color w:val="000000"/>
              </w:rPr>
              <w:t>i</w:t>
            </w:r>
            <w:r w:rsidR="00500FDB" w:rsidRPr="00C620EA">
              <w:rPr>
                <w:rFonts w:eastAsia="標楷體"/>
                <w:color w:val="000000"/>
              </w:rPr>
              <w:t xml:space="preserve">njury or </w:t>
            </w:r>
            <w:r w:rsidRPr="00C620EA">
              <w:rPr>
                <w:rFonts w:eastAsia="標楷體" w:cs="Arial"/>
                <w:color w:val="000000"/>
              </w:rPr>
              <w:t>illness, and a special evaluation will be conducted after one year.</w:t>
            </w:r>
            <w:r w:rsidRPr="00C620EA">
              <w:rPr>
                <w:rFonts w:eastAsia="標楷體" w:cs="Arial"/>
              </w:rPr>
              <w:t xml:space="preserve"> </w:t>
            </w:r>
            <w:r w:rsidRPr="00C620EA">
              <w:rPr>
                <w:rFonts w:eastAsia="標楷體" w:cs="Arial"/>
                <w:color w:val="000000"/>
              </w:rPr>
              <w:t xml:space="preserve">Those who have completed the two-year </w:t>
            </w:r>
            <w:r w:rsidR="003A6FB0" w:rsidRPr="00C620EA">
              <w:rPr>
                <w:rFonts w:eastAsia="標楷體" w:cs="Arial"/>
                <w:color w:val="000000"/>
              </w:rPr>
              <w:t xml:space="preserve">occupational </w:t>
            </w:r>
            <w:r w:rsidR="0075355F" w:rsidRPr="00C620EA">
              <w:rPr>
                <w:rFonts w:eastAsia="標楷體" w:cs="Arial"/>
                <w:color w:val="000000"/>
              </w:rPr>
              <w:t>i</w:t>
            </w:r>
            <w:r w:rsidR="0075355F" w:rsidRPr="00C620EA">
              <w:rPr>
                <w:rFonts w:eastAsia="標楷體"/>
                <w:color w:val="000000"/>
              </w:rPr>
              <w:t>njury and sickness</w:t>
            </w:r>
            <w:r w:rsidR="003A6FB0" w:rsidRPr="00C620EA">
              <w:rPr>
                <w:rFonts w:eastAsia="標楷體" w:cs="Arial"/>
                <w:color w:val="000000"/>
              </w:rPr>
              <w:t xml:space="preserve"> leave</w:t>
            </w:r>
            <w:r w:rsidRPr="00C620EA">
              <w:rPr>
                <w:rFonts w:eastAsia="標楷體" w:cs="Arial"/>
                <w:color w:val="000000"/>
              </w:rPr>
              <w:t xml:space="preserve"> and still cannot cure the injury</w:t>
            </w:r>
            <w:r w:rsidR="00500FDB" w:rsidRPr="00C620EA">
              <w:rPr>
                <w:rFonts w:eastAsia="標楷體" w:cs="Arial"/>
                <w:color w:val="000000"/>
              </w:rPr>
              <w:t xml:space="preserve"> </w:t>
            </w:r>
            <w:r w:rsidR="00500FDB" w:rsidRPr="00C620EA">
              <w:rPr>
                <w:rFonts w:eastAsia="標楷體"/>
                <w:color w:val="000000"/>
              </w:rPr>
              <w:t>or illness</w:t>
            </w:r>
            <w:r w:rsidRPr="00C620EA">
              <w:rPr>
                <w:rFonts w:eastAsia="標楷體" w:cs="Arial"/>
                <w:color w:val="000000"/>
              </w:rPr>
              <w:t xml:space="preserve"> shall extend the leave without pay, or retire or be dismissed in accordance with the law.</w:t>
            </w:r>
            <w:r w:rsidRPr="00C620EA">
              <w:rPr>
                <w:rFonts w:eastAsia="標楷體" w:cs="Arial"/>
              </w:rPr>
              <w:t xml:space="preserve"> </w:t>
            </w:r>
            <w:r w:rsidRPr="00C620EA">
              <w:rPr>
                <w:rFonts w:eastAsia="標楷體" w:cs="Arial"/>
                <w:color w:val="000000"/>
              </w:rPr>
              <w:t>However, if the extension of the leave without pay is due to the performance of duties and special circumstances, it may be extended at the discretion of KMU. The extension is limited to one year.</w:t>
            </w:r>
          </w:p>
          <w:p w14:paraId="64AABDF5" w14:textId="3BC08B6B" w:rsidR="00187821" w:rsidRPr="00C620EA" w:rsidRDefault="00853445" w:rsidP="00641589">
            <w:pPr>
              <w:pStyle w:val="af5"/>
              <w:spacing w:line="360" w:lineRule="exact"/>
              <w:ind w:leftChars="0" w:left="0"/>
              <w:rPr>
                <w:rFonts w:eastAsia="標楷體"/>
                <w:color w:val="000000"/>
              </w:rPr>
            </w:pPr>
            <w:r w:rsidRPr="00C620EA">
              <w:rPr>
                <w:rFonts w:eastAsia="標楷體" w:cs="Arial"/>
              </w:rPr>
              <w:t xml:space="preserve">The official leave for participating in </w:t>
            </w:r>
            <w:r w:rsidR="001B4AAB" w:rsidRPr="00C620EA">
              <w:rPr>
                <w:rFonts w:eastAsia="標楷體" w:cs="Arial"/>
              </w:rPr>
              <w:t xml:space="preserve">an </w:t>
            </w:r>
            <w:r w:rsidRPr="00C620EA">
              <w:rPr>
                <w:rFonts w:eastAsia="標楷體" w:cs="Arial"/>
              </w:rPr>
              <w:t>overseas</w:t>
            </w:r>
            <w:r w:rsidR="001B4AAB" w:rsidRPr="00C620EA">
              <w:rPr>
                <w:rFonts w:eastAsia="標楷體" w:cs="Arial"/>
              </w:rPr>
              <w:t xml:space="preserve"> international</w:t>
            </w:r>
            <w:r w:rsidRPr="00C620EA">
              <w:rPr>
                <w:rFonts w:eastAsia="標楷體" w:cs="Arial"/>
              </w:rPr>
              <w:t xml:space="preserve"> </w:t>
            </w:r>
            <w:r w:rsidR="004251BA" w:rsidRPr="00C620EA">
              <w:rPr>
                <w:rFonts w:eastAsia="標楷體" w:cs="Arial"/>
                <w:color w:val="000000"/>
                <w:u w:val="single"/>
              </w:rPr>
              <w:t>p</w:t>
            </w:r>
            <w:r w:rsidR="001B4AAB" w:rsidRPr="00C620EA">
              <w:rPr>
                <w:rFonts w:eastAsia="標楷體" w:cs="Arial"/>
                <w:color w:val="000000"/>
                <w:u w:val="single"/>
              </w:rPr>
              <w:t>hysi</w:t>
            </w:r>
            <w:r w:rsidR="004251BA" w:rsidRPr="00C620EA">
              <w:rPr>
                <w:rFonts w:eastAsia="標楷體" w:cs="Arial"/>
                <w:color w:val="000000"/>
                <w:u w:val="single"/>
              </w:rPr>
              <w:t>cal</w:t>
            </w:r>
            <w:r w:rsidR="001B4AAB" w:rsidRPr="00C620EA">
              <w:rPr>
                <w:rFonts w:eastAsia="標楷體" w:cs="Arial"/>
                <w:color w:val="000000"/>
                <w:u w:val="single"/>
              </w:rPr>
              <w:t xml:space="preserve"> </w:t>
            </w:r>
            <w:r w:rsidR="004251BA" w:rsidRPr="00C620EA">
              <w:rPr>
                <w:rFonts w:eastAsia="標楷體" w:cs="Arial"/>
                <w:color w:val="000000"/>
                <w:u w:val="single"/>
              </w:rPr>
              <w:t>m</w:t>
            </w:r>
            <w:r w:rsidR="001B4AAB" w:rsidRPr="00C620EA">
              <w:rPr>
                <w:rFonts w:eastAsia="標楷體" w:cs="Arial"/>
                <w:color w:val="000000"/>
                <w:u w:val="single"/>
              </w:rPr>
              <w:t>eeting</w:t>
            </w:r>
            <w:r w:rsidRPr="00C620EA">
              <w:rPr>
                <w:rFonts w:eastAsia="標楷體" w:cs="Arial"/>
              </w:rPr>
              <w:t xml:space="preserve"> may be increased by two days (within Asia) or four days (outside Asia). A period not exceeding 5 days of official leave is granted for participating in other satellite meetings related to the overseas </w:t>
            </w:r>
            <w:r w:rsidR="001B4AAB" w:rsidRPr="00C620EA">
              <w:rPr>
                <w:rFonts w:eastAsia="標楷體" w:cs="Arial"/>
              </w:rPr>
              <w:t xml:space="preserve">international </w:t>
            </w:r>
            <w:r w:rsidR="004251BA" w:rsidRPr="00C620EA">
              <w:rPr>
                <w:rFonts w:eastAsia="標楷體" w:cs="Arial"/>
                <w:color w:val="000000"/>
                <w:u w:val="single"/>
              </w:rPr>
              <w:t>physical</w:t>
            </w:r>
            <w:r w:rsidR="001B4AAB" w:rsidRPr="00C620EA">
              <w:rPr>
                <w:rFonts w:eastAsia="標楷體" w:cs="Arial"/>
                <w:color w:val="000000"/>
                <w:u w:val="single"/>
              </w:rPr>
              <w:t xml:space="preserve"> </w:t>
            </w:r>
            <w:r w:rsidR="004251BA" w:rsidRPr="00C620EA">
              <w:rPr>
                <w:rFonts w:eastAsia="標楷體" w:cs="Arial"/>
                <w:color w:val="000000"/>
                <w:u w:val="single"/>
              </w:rPr>
              <w:t>m</w:t>
            </w:r>
            <w:r w:rsidR="001B4AAB" w:rsidRPr="00C620EA">
              <w:rPr>
                <w:rFonts w:eastAsia="標楷體" w:cs="Arial"/>
                <w:color w:val="000000"/>
                <w:u w:val="single"/>
              </w:rPr>
              <w:t>eeting</w:t>
            </w:r>
            <w:r w:rsidRPr="00C620EA">
              <w:rPr>
                <w:rFonts w:eastAsia="標楷體" w:cs="Arial"/>
              </w:rPr>
              <w:t>.</w:t>
            </w:r>
            <w:r w:rsidRPr="00C620EA">
              <w:rPr>
                <w:rFonts w:eastAsia="標楷體" w:cs="Arial"/>
              </w:rPr>
              <w:br/>
            </w:r>
            <w:r w:rsidRPr="00C620EA">
              <w:rPr>
                <w:rFonts w:eastAsia="標楷體" w:cs="Arial"/>
                <w:color w:val="000000"/>
              </w:rPr>
              <w:t xml:space="preserve">The approval of official leave shall be supported by relevant documents. In principle, </w:t>
            </w:r>
            <w:r w:rsidRPr="00C620EA">
              <w:rPr>
                <w:rFonts w:eastAsia="標楷體" w:cs="Arial"/>
                <w:color w:val="000000" w:themeColor="text1"/>
              </w:rPr>
              <w:t>salaries shall be pai</w:t>
            </w:r>
            <w:r w:rsidRPr="0075355F">
              <w:rPr>
                <w:rFonts w:eastAsia="標楷體" w:cs="Arial"/>
                <w:color w:val="000000"/>
              </w:rPr>
              <w:t xml:space="preserve">d without deducting regular </w:t>
            </w:r>
            <w:r w:rsidR="0075355F" w:rsidRPr="0075355F">
              <w:rPr>
                <w:rFonts w:eastAsia="標楷體" w:cs="Arial"/>
                <w:color w:val="000000"/>
              </w:rPr>
              <w:t>days off</w:t>
            </w:r>
            <w:r w:rsidRPr="00C620EA">
              <w:rPr>
                <w:rFonts w:eastAsia="標楷體" w:cs="Arial"/>
                <w:color w:val="000000"/>
              </w:rPr>
              <w:t>. However, if there are other regulations or dedicated proposals approved by KMU, it will follow those regulations or approvals.</w:t>
            </w:r>
          </w:p>
        </w:tc>
      </w:tr>
      <w:tr w:rsidR="00A77692" w:rsidRPr="00C620EA" w14:paraId="4A11ABC8" w14:textId="77777777" w:rsidTr="00084597">
        <w:tc>
          <w:tcPr>
            <w:tcW w:w="1176" w:type="dxa"/>
            <w:shd w:val="clear" w:color="auto" w:fill="auto"/>
          </w:tcPr>
          <w:p w14:paraId="75D79A97" w14:textId="0883623A" w:rsidR="00187821" w:rsidRPr="00C620EA" w:rsidRDefault="00853445" w:rsidP="00084597">
            <w:pPr>
              <w:pStyle w:val="af5"/>
              <w:ind w:leftChars="0" w:left="0"/>
              <w:rPr>
                <w:rFonts w:eastAsia="標楷體"/>
                <w:color w:val="000000"/>
              </w:rPr>
            </w:pPr>
            <w:r w:rsidRPr="00C620EA">
              <w:rPr>
                <w:rFonts w:eastAsia="標楷體" w:cs="Arial"/>
                <w:color w:val="000000"/>
              </w:rPr>
              <w:lastRenderedPageBreak/>
              <w:t>Article 7</w:t>
            </w:r>
          </w:p>
        </w:tc>
        <w:tc>
          <w:tcPr>
            <w:tcW w:w="8452" w:type="dxa"/>
            <w:shd w:val="clear" w:color="auto" w:fill="auto"/>
          </w:tcPr>
          <w:p w14:paraId="6B52857E" w14:textId="2D85988C" w:rsidR="00187821" w:rsidRPr="00C620EA" w:rsidRDefault="00853445" w:rsidP="00084597">
            <w:pPr>
              <w:pStyle w:val="af5"/>
              <w:spacing w:line="360" w:lineRule="exact"/>
              <w:ind w:leftChars="0" w:left="0"/>
              <w:jc w:val="both"/>
              <w:rPr>
                <w:rFonts w:eastAsia="標楷體"/>
                <w:color w:val="000000"/>
              </w:rPr>
            </w:pPr>
            <w:r w:rsidRPr="00C620EA">
              <w:rPr>
                <w:rFonts w:eastAsia="標楷體" w:cs="Arial"/>
              </w:rPr>
              <w:t>School staff and military training instructors will be given official leave based on their years of service at KMU. Except for those cases where the Labor Standards Act applies, any official leave not taken by the end of the year or before the termination of the contract shall be deemed to be forfeited.</w:t>
            </w:r>
          </w:p>
          <w:p w14:paraId="1BA9F843" w14:textId="77777777" w:rsidR="00187821" w:rsidRPr="00C620EA" w:rsidRDefault="00853445" w:rsidP="00084597">
            <w:pPr>
              <w:spacing w:line="360" w:lineRule="exact"/>
              <w:ind w:left="456" w:hangingChars="190" w:hanging="456"/>
              <w:jc w:val="both"/>
              <w:rPr>
                <w:rFonts w:eastAsia="標楷體"/>
                <w:color w:val="000000"/>
              </w:rPr>
            </w:pPr>
            <w:r w:rsidRPr="00C620EA">
              <w:rPr>
                <w:rFonts w:eastAsia="標楷體" w:cs="Arial"/>
                <w:color w:val="000000"/>
              </w:rPr>
              <w:t xml:space="preserve">1. Three days for service </w:t>
            </w:r>
            <w:r w:rsidR="001B4AAB" w:rsidRPr="00C620EA">
              <w:rPr>
                <w:rFonts w:eastAsia="標楷體" w:cs="Arial"/>
                <w:color w:val="000000"/>
              </w:rPr>
              <w:t xml:space="preserve">seniority </w:t>
            </w:r>
            <w:r w:rsidRPr="00C620EA">
              <w:rPr>
                <w:rFonts w:eastAsia="標楷體" w:cs="Arial"/>
                <w:color w:val="000000"/>
              </w:rPr>
              <w:t>of six months or more but less than one year.</w:t>
            </w:r>
          </w:p>
          <w:p w14:paraId="0E702B75" w14:textId="77777777" w:rsidR="00187821" w:rsidRPr="00C620EA" w:rsidRDefault="00853445" w:rsidP="00084597">
            <w:pPr>
              <w:spacing w:line="360" w:lineRule="exact"/>
              <w:ind w:left="456" w:hangingChars="190" w:hanging="456"/>
              <w:jc w:val="both"/>
              <w:rPr>
                <w:rFonts w:eastAsia="標楷體"/>
                <w:color w:val="000000"/>
              </w:rPr>
            </w:pPr>
            <w:r w:rsidRPr="00C620EA">
              <w:rPr>
                <w:rFonts w:eastAsia="標楷體" w:cs="Arial"/>
                <w:color w:val="000000"/>
              </w:rPr>
              <w:t xml:space="preserve">2. Seven days for service </w:t>
            </w:r>
            <w:r w:rsidR="001B4AAB" w:rsidRPr="00C620EA">
              <w:rPr>
                <w:rFonts w:eastAsia="標楷體" w:cs="Arial"/>
                <w:color w:val="000000"/>
              </w:rPr>
              <w:t xml:space="preserve">seniority </w:t>
            </w:r>
            <w:r w:rsidRPr="00C620EA">
              <w:rPr>
                <w:rFonts w:eastAsia="標楷體" w:cs="Arial"/>
                <w:color w:val="000000"/>
              </w:rPr>
              <w:t>of one year or more but less than two years.</w:t>
            </w:r>
          </w:p>
          <w:p w14:paraId="2AEC15F0" w14:textId="77777777" w:rsidR="00187821" w:rsidRPr="00C620EA" w:rsidRDefault="00853445" w:rsidP="00084597">
            <w:pPr>
              <w:spacing w:line="360" w:lineRule="exact"/>
              <w:ind w:left="456" w:hangingChars="190" w:hanging="456"/>
              <w:jc w:val="both"/>
              <w:rPr>
                <w:rFonts w:eastAsia="標楷體"/>
                <w:color w:val="000000"/>
              </w:rPr>
            </w:pPr>
            <w:r w:rsidRPr="00C620EA">
              <w:rPr>
                <w:rFonts w:eastAsia="標楷體" w:cs="Arial"/>
                <w:color w:val="000000"/>
              </w:rPr>
              <w:t xml:space="preserve">3. Ten days for service </w:t>
            </w:r>
            <w:r w:rsidR="001B4AAB" w:rsidRPr="00C620EA">
              <w:rPr>
                <w:rFonts w:eastAsia="標楷體" w:cs="Arial"/>
                <w:color w:val="000000"/>
              </w:rPr>
              <w:t xml:space="preserve">seniority </w:t>
            </w:r>
            <w:r w:rsidRPr="00C620EA">
              <w:rPr>
                <w:rFonts w:eastAsia="標楷體" w:cs="Arial"/>
                <w:color w:val="000000"/>
              </w:rPr>
              <w:t>of two years or more but less than three years.</w:t>
            </w:r>
          </w:p>
          <w:p w14:paraId="61CA97D6" w14:textId="77777777" w:rsidR="00187821" w:rsidRPr="00C620EA" w:rsidRDefault="00853445" w:rsidP="00084597">
            <w:pPr>
              <w:spacing w:line="360" w:lineRule="exact"/>
              <w:ind w:left="456" w:hangingChars="190" w:hanging="456"/>
              <w:jc w:val="both"/>
              <w:rPr>
                <w:rFonts w:eastAsia="標楷體"/>
                <w:color w:val="000000"/>
              </w:rPr>
            </w:pPr>
            <w:r w:rsidRPr="00C620EA">
              <w:rPr>
                <w:rFonts w:eastAsia="標楷體" w:cs="Arial"/>
                <w:color w:val="000000"/>
              </w:rPr>
              <w:t xml:space="preserve">4. Fourteen days for service </w:t>
            </w:r>
            <w:r w:rsidR="001B4AAB" w:rsidRPr="00C620EA">
              <w:rPr>
                <w:rFonts w:eastAsia="標楷體" w:cs="Arial"/>
                <w:color w:val="000000"/>
              </w:rPr>
              <w:t xml:space="preserve">seniority </w:t>
            </w:r>
            <w:r w:rsidRPr="00C620EA">
              <w:rPr>
                <w:rFonts w:eastAsia="標楷體" w:cs="Arial"/>
                <w:color w:val="000000"/>
              </w:rPr>
              <w:t>of three years or more but less than five years.</w:t>
            </w:r>
          </w:p>
          <w:p w14:paraId="2A96D4A3" w14:textId="77777777" w:rsidR="00187821" w:rsidRPr="00C620EA" w:rsidRDefault="00853445" w:rsidP="00084597">
            <w:pPr>
              <w:spacing w:line="360" w:lineRule="exact"/>
              <w:ind w:left="456" w:hangingChars="190" w:hanging="456"/>
              <w:jc w:val="both"/>
              <w:rPr>
                <w:rFonts w:eastAsia="標楷體"/>
                <w:color w:val="000000"/>
              </w:rPr>
            </w:pPr>
            <w:r w:rsidRPr="00C620EA">
              <w:rPr>
                <w:rFonts w:eastAsia="標楷體" w:cs="Arial"/>
                <w:color w:val="000000"/>
              </w:rPr>
              <w:t xml:space="preserve">5. Fifteen days for service </w:t>
            </w:r>
            <w:r w:rsidR="001B4AAB" w:rsidRPr="00C620EA">
              <w:rPr>
                <w:rFonts w:eastAsia="標楷體" w:cs="Arial"/>
                <w:color w:val="000000"/>
              </w:rPr>
              <w:t xml:space="preserve">seniority </w:t>
            </w:r>
            <w:r w:rsidRPr="00C620EA">
              <w:rPr>
                <w:rFonts w:eastAsia="標楷體" w:cs="Arial"/>
                <w:color w:val="000000"/>
              </w:rPr>
              <w:t>of five years or more but less than ten years.</w:t>
            </w:r>
          </w:p>
          <w:p w14:paraId="71E70560" w14:textId="77777777" w:rsidR="00187821" w:rsidRPr="00C620EA" w:rsidRDefault="00853445" w:rsidP="00084597">
            <w:pPr>
              <w:spacing w:line="360" w:lineRule="exact"/>
              <w:ind w:left="456" w:hangingChars="190" w:hanging="456"/>
              <w:jc w:val="both"/>
              <w:rPr>
                <w:rFonts w:eastAsia="標楷體"/>
                <w:color w:val="000000"/>
              </w:rPr>
            </w:pPr>
            <w:r w:rsidRPr="00C620EA">
              <w:rPr>
                <w:rFonts w:eastAsia="標楷體" w:cs="Arial"/>
                <w:color w:val="000000"/>
              </w:rPr>
              <w:t xml:space="preserve">6. One additional day for each year of service </w:t>
            </w:r>
            <w:r w:rsidR="001B4AAB" w:rsidRPr="00C620EA">
              <w:rPr>
                <w:rFonts w:eastAsia="標楷體" w:cs="Arial"/>
                <w:color w:val="000000"/>
              </w:rPr>
              <w:t xml:space="preserve">seniority </w:t>
            </w:r>
            <w:r w:rsidRPr="00C620EA">
              <w:rPr>
                <w:rFonts w:eastAsia="標楷體" w:cs="Arial"/>
                <w:color w:val="000000"/>
              </w:rPr>
              <w:t>over ten years up to a maximum of thirty days.</w:t>
            </w:r>
          </w:p>
          <w:p w14:paraId="46C62158" w14:textId="36759DCA" w:rsidR="00187821" w:rsidRPr="00C620EA" w:rsidRDefault="00FE04B9" w:rsidP="00084597">
            <w:pPr>
              <w:widowControl/>
              <w:spacing w:line="360" w:lineRule="exact"/>
              <w:rPr>
                <w:rFonts w:eastAsia="標楷體"/>
                <w:color w:val="000000"/>
              </w:rPr>
            </w:pPr>
            <w:r>
              <w:rPr>
                <w:rFonts w:eastAsia="標楷體" w:cs="Arial"/>
                <w:color w:val="000000"/>
              </w:rPr>
              <w:t>Faculty and staff’s</w:t>
            </w:r>
            <w:r w:rsidR="00853445" w:rsidRPr="00C620EA">
              <w:rPr>
                <w:rFonts w:eastAsia="標楷體" w:cs="Arial"/>
                <w:color w:val="000000"/>
              </w:rPr>
              <w:t xml:space="preserve"> </w:t>
            </w:r>
            <w:r w:rsidR="001B4AAB" w:rsidRPr="00C620EA">
              <w:rPr>
                <w:rFonts w:eastAsia="標楷體" w:cs="Arial"/>
                <w:color w:val="000000"/>
              </w:rPr>
              <w:t xml:space="preserve">seniority from </w:t>
            </w:r>
            <w:r w:rsidR="00853445" w:rsidRPr="00C620EA">
              <w:rPr>
                <w:rFonts w:eastAsia="標楷體" w:cs="Arial"/>
                <w:color w:val="000000"/>
              </w:rPr>
              <w:t>contract</w:t>
            </w:r>
            <w:r w:rsidR="001B4AAB" w:rsidRPr="00C620EA">
              <w:rPr>
                <w:rFonts w:eastAsia="標楷體" w:cs="Arial"/>
                <w:color w:val="000000"/>
              </w:rPr>
              <w:t xml:space="preserve"> employment and</w:t>
            </w:r>
            <w:r w:rsidR="00853445" w:rsidRPr="00C620EA">
              <w:rPr>
                <w:rFonts w:eastAsia="標楷體" w:cs="Arial"/>
                <w:color w:val="000000"/>
              </w:rPr>
              <w:t xml:space="preserve"> second</w:t>
            </w:r>
            <w:r w:rsidR="001B4AAB" w:rsidRPr="00C620EA">
              <w:rPr>
                <w:rFonts w:eastAsia="標楷體" w:cs="Arial"/>
                <w:color w:val="000000"/>
              </w:rPr>
              <w:t>ment</w:t>
            </w:r>
            <w:r w:rsidR="00853445" w:rsidRPr="00C620EA">
              <w:rPr>
                <w:rFonts w:eastAsia="標楷體" w:cs="Arial"/>
                <w:color w:val="000000"/>
              </w:rPr>
              <w:t xml:space="preserve"> before </w:t>
            </w:r>
            <w:r w:rsidR="00BC3AF4">
              <w:rPr>
                <w:rFonts w:eastAsia="標楷體" w:cs="Arial"/>
                <w:color w:val="000000"/>
              </w:rPr>
              <w:t xml:space="preserve">being </w:t>
            </w:r>
            <w:r w:rsidR="00BC3AF4" w:rsidRPr="00BC3AF4">
              <w:rPr>
                <w:rFonts w:eastAsia="標楷體" w:cs="Arial"/>
                <w:color w:val="000000"/>
              </w:rPr>
              <w:t>employed within the establishment staffing of KMU</w:t>
            </w:r>
            <w:r w:rsidR="001B4AAB" w:rsidRPr="00C620EA">
              <w:rPr>
                <w:rFonts w:eastAsia="標楷體" w:cs="Arial"/>
                <w:color w:val="000000"/>
              </w:rPr>
              <w:t xml:space="preserve"> </w:t>
            </w:r>
            <w:r w:rsidR="00853445" w:rsidRPr="00C620EA">
              <w:rPr>
                <w:rFonts w:eastAsia="標楷體" w:cs="Arial"/>
                <w:color w:val="000000"/>
              </w:rPr>
              <w:t xml:space="preserve">may be </w:t>
            </w:r>
            <w:r w:rsidR="00BC3AF4">
              <w:rPr>
                <w:rFonts w:eastAsia="標楷體" w:cs="Arial"/>
                <w:color w:val="000000"/>
              </w:rPr>
              <w:t>accumulated</w:t>
            </w:r>
            <w:r w:rsidR="00853445" w:rsidRPr="00C620EA">
              <w:rPr>
                <w:rFonts w:eastAsia="標楷體" w:cs="Arial"/>
                <w:color w:val="000000"/>
              </w:rPr>
              <w:t xml:space="preserve">. </w:t>
            </w:r>
            <w:r w:rsidR="00BC3AF4" w:rsidRPr="00BC3AF4">
              <w:rPr>
                <w:rFonts w:eastAsia="標楷體" w:cs="Arial"/>
                <w:color w:val="000000"/>
              </w:rPr>
              <w:t xml:space="preserve">If a </w:t>
            </w:r>
            <w:r w:rsidR="00BC3AF4">
              <w:rPr>
                <w:rFonts w:eastAsia="標楷體" w:cs="Arial"/>
                <w:color w:val="000000"/>
              </w:rPr>
              <w:t xml:space="preserve">faculty </w:t>
            </w:r>
            <w:r w:rsidR="00BC3AF4">
              <w:rPr>
                <w:rFonts w:eastAsia="標楷體" w:cs="Arial"/>
                <w:color w:val="000000"/>
              </w:rPr>
              <w:lastRenderedPageBreak/>
              <w:t xml:space="preserve">and </w:t>
            </w:r>
            <w:r w:rsidR="00BC3AF4" w:rsidRPr="00BC3AF4">
              <w:rPr>
                <w:rFonts w:eastAsia="標楷體" w:cs="Arial"/>
                <w:color w:val="000000"/>
              </w:rPr>
              <w:t xml:space="preserve">staff member enters the service of the school after leaving the school, his/her years of service prior to the date of leaving the school will be </w:t>
            </w:r>
            <w:r w:rsidR="00BC3AF4">
              <w:rPr>
                <w:rFonts w:eastAsia="標楷體" w:cs="Arial"/>
                <w:color w:val="000000"/>
              </w:rPr>
              <w:t>accumulated too</w:t>
            </w:r>
            <w:r w:rsidR="00BC3AF4" w:rsidRPr="00BC3AF4">
              <w:rPr>
                <w:rFonts w:eastAsia="標楷體" w:cs="Arial"/>
                <w:color w:val="000000"/>
              </w:rPr>
              <w:t>.</w:t>
            </w:r>
          </w:p>
          <w:p w14:paraId="39FA1558" w14:textId="17E5A92F" w:rsidR="00187821" w:rsidRPr="00C620EA" w:rsidRDefault="00853445" w:rsidP="00084597">
            <w:pPr>
              <w:widowControl/>
              <w:spacing w:line="360" w:lineRule="exact"/>
              <w:rPr>
                <w:rFonts w:eastAsia="標楷體"/>
                <w:color w:val="000000"/>
              </w:rPr>
            </w:pPr>
            <w:r w:rsidRPr="00813A77">
              <w:rPr>
                <w:rFonts w:eastAsia="標楷體" w:cs="Arial"/>
                <w:color w:val="000000"/>
              </w:rPr>
              <w:t xml:space="preserve">Teachers seconded from off-campus institutions to KMU shall be granted </w:t>
            </w:r>
            <w:r w:rsidR="002B70F9" w:rsidRPr="00813A77">
              <w:rPr>
                <w:rFonts w:eastAsia="標楷體" w:cs="Arial"/>
                <w:color w:val="000000"/>
              </w:rPr>
              <w:t>annual</w:t>
            </w:r>
            <w:r w:rsidRPr="00813A77">
              <w:rPr>
                <w:rFonts w:eastAsia="標楷體" w:cs="Arial"/>
                <w:color w:val="000000"/>
              </w:rPr>
              <w:t xml:space="preserve"> leave in accordance with the start date </w:t>
            </w:r>
            <w:r w:rsidR="00813A77" w:rsidRPr="00813A77">
              <w:rPr>
                <w:rFonts w:eastAsia="標楷體" w:cs="Arial" w:hint="eastAsia"/>
                <w:color w:val="000000"/>
              </w:rPr>
              <w:t>o</w:t>
            </w:r>
            <w:r w:rsidR="00813A77" w:rsidRPr="00813A77">
              <w:rPr>
                <w:rFonts w:eastAsia="標楷體" w:cs="Arial"/>
                <w:color w:val="000000"/>
              </w:rPr>
              <w:t xml:space="preserve">f their seniority as full-time teachers certified by the document presented </w:t>
            </w:r>
            <w:r w:rsidRPr="00813A77">
              <w:rPr>
                <w:rFonts w:eastAsia="標楷體" w:cs="Arial"/>
                <w:color w:val="000000"/>
              </w:rPr>
              <w:t>when they arrive at KMU, and the provisions of the first paragraph of this article shall apply.</w:t>
            </w:r>
          </w:p>
        </w:tc>
      </w:tr>
      <w:tr w:rsidR="00A77692" w:rsidRPr="00C620EA" w14:paraId="3D745C48" w14:textId="77777777" w:rsidTr="00084597">
        <w:tc>
          <w:tcPr>
            <w:tcW w:w="1176" w:type="dxa"/>
            <w:shd w:val="clear" w:color="auto" w:fill="auto"/>
          </w:tcPr>
          <w:p w14:paraId="22F7F731" w14:textId="7D9D7DC1" w:rsidR="00187821" w:rsidRPr="00C620EA" w:rsidRDefault="00853445" w:rsidP="00084597">
            <w:pPr>
              <w:widowControl/>
              <w:rPr>
                <w:rFonts w:eastAsia="標楷體"/>
                <w:color w:val="000000"/>
              </w:rPr>
            </w:pPr>
            <w:r w:rsidRPr="00C620EA">
              <w:rPr>
                <w:rFonts w:eastAsia="標楷體" w:cs="Arial"/>
                <w:color w:val="000000"/>
              </w:rPr>
              <w:lastRenderedPageBreak/>
              <w:t>Article 8</w:t>
            </w:r>
          </w:p>
        </w:tc>
        <w:tc>
          <w:tcPr>
            <w:tcW w:w="8452" w:type="dxa"/>
            <w:shd w:val="clear" w:color="auto" w:fill="auto"/>
          </w:tcPr>
          <w:p w14:paraId="1DD2DCFB" w14:textId="078C48E5" w:rsidR="00187821" w:rsidRPr="00C620EA" w:rsidRDefault="00853445" w:rsidP="00084597">
            <w:pPr>
              <w:widowControl/>
              <w:rPr>
                <w:rFonts w:eastAsia="標楷體"/>
                <w:color w:val="000000"/>
              </w:rPr>
            </w:pPr>
            <w:r w:rsidRPr="00C620EA">
              <w:rPr>
                <w:rFonts w:eastAsia="標楷體" w:cs="Arial"/>
                <w:color w:val="000000"/>
              </w:rPr>
              <w:t xml:space="preserve">Those with indigenous identity shall be granted leave for the indigenous rituals and ceremonies of each indigenous ethnic group according to the Regulations for the Implementation of Anniversaries and Festivals and the announcement of the Council of Indigenous Peoples, and are requested to apply for the leave by presenting documents proving their ethnicity, such as the copy of household </w:t>
            </w:r>
            <w:r w:rsidR="007D0A1C" w:rsidRPr="00C620EA">
              <w:rPr>
                <w:rFonts w:eastAsia="標楷體" w:cs="Arial"/>
                <w:color w:val="000000"/>
              </w:rPr>
              <w:t xml:space="preserve">transcript </w:t>
            </w:r>
            <w:r w:rsidRPr="00C620EA">
              <w:rPr>
                <w:rFonts w:eastAsia="標楷體" w:cs="Arial"/>
                <w:color w:val="000000"/>
              </w:rPr>
              <w:t>or the household certificate.</w:t>
            </w:r>
          </w:p>
        </w:tc>
      </w:tr>
      <w:tr w:rsidR="00A77692" w:rsidRPr="00C620EA" w14:paraId="33EDA878" w14:textId="77777777" w:rsidTr="00084597">
        <w:tc>
          <w:tcPr>
            <w:tcW w:w="1176" w:type="dxa"/>
            <w:shd w:val="clear" w:color="auto" w:fill="auto"/>
          </w:tcPr>
          <w:p w14:paraId="3404FA7E" w14:textId="78B19082" w:rsidR="00187821" w:rsidRPr="00C620EA" w:rsidRDefault="00853445" w:rsidP="00084597">
            <w:pPr>
              <w:widowControl/>
              <w:rPr>
                <w:rFonts w:eastAsia="標楷體"/>
                <w:color w:val="000000"/>
              </w:rPr>
            </w:pPr>
            <w:r w:rsidRPr="00C620EA">
              <w:rPr>
                <w:rFonts w:eastAsia="標楷體" w:cs="Arial"/>
                <w:color w:val="000000"/>
              </w:rPr>
              <w:t>Article 9</w:t>
            </w:r>
          </w:p>
        </w:tc>
        <w:tc>
          <w:tcPr>
            <w:tcW w:w="8452" w:type="dxa"/>
            <w:shd w:val="clear" w:color="auto" w:fill="auto"/>
          </w:tcPr>
          <w:p w14:paraId="3E0A806D" w14:textId="5BA65E07" w:rsidR="00187821" w:rsidRPr="00C620EA" w:rsidRDefault="008179CA" w:rsidP="00084597">
            <w:pPr>
              <w:widowControl/>
              <w:rPr>
                <w:rFonts w:eastAsia="標楷體"/>
                <w:color w:val="000000"/>
              </w:rPr>
            </w:pPr>
            <w:r>
              <w:rPr>
                <w:rFonts w:eastAsia="標楷體" w:cs="Arial"/>
              </w:rPr>
              <w:t>P</w:t>
            </w:r>
            <w:r w:rsidR="00CA7BD2" w:rsidRPr="00CA7BD2">
              <w:rPr>
                <w:rFonts w:eastAsia="標楷體" w:cs="Arial"/>
              </w:rPr>
              <w:t>ersonal leave</w:t>
            </w:r>
            <w:r w:rsidR="00853445" w:rsidRPr="00C620EA">
              <w:rPr>
                <w:rFonts w:eastAsia="標楷體" w:cs="Arial"/>
              </w:rPr>
              <w:t xml:space="preserve">, </w:t>
            </w:r>
            <w:r w:rsidR="00CA7BD2">
              <w:rPr>
                <w:rFonts w:eastAsia="標楷體" w:cs="Arial"/>
              </w:rPr>
              <w:t xml:space="preserve">family care </w:t>
            </w:r>
            <w:r w:rsidR="00853445" w:rsidRPr="00C620EA">
              <w:rPr>
                <w:rFonts w:eastAsia="標楷體" w:cs="Arial"/>
              </w:rPr>
              <w:t xml:space="preserve">leave, </w:t>
            </w:r>
            <w:r w:rsidR="00F655EE" w:rsidRPr="00C620EA">
              <w:rPr>
                <w:rFonts w:eastAsia="標楷體" w:cs="Arial"/>
              </w:rPr>
              <w:t>a</w:t>
            </w:r>
            <w:r w:rsidR="00F655EE" w:rsidRPr="00C620EA">
              <w:rPr>
                <w:rFonts w:eastAsia="標楷體"/>
              </w:rPr>
              <w:t xml:space="preserve">nnual leave, </w:t>
            </w:r>
            <w:r w:rsidR="00853445" w:rsidRPr="00C620EA">
              <w:rPr>
                <w:rFonts w:eastAsia="標楷體" w:cs="Arial"/>
              </w:rPr>
              <w:t xml:space="preserve">sick leave, marriage leave, menstrual leave, </w:t>
            </w:r>
            <w:r w:rsidRPr="008179CA">
              <w:rPr>
                <w:rFonts w:eastAsia="標楷體" w:cs="Arial"/>
              </w:rPr>
              <w:t>pre-maternity lea</w:t>
            </w:r>
            <w:r w:rsidRPr="008179CA">
              <w:rPr>
                <w:rFonts w:eastAsia="標楷體" w:cs="Arial"/>
                <w:color w:val="000000" w:themeColor="text1"/>
              </w:rPr>
              <w:t>ve</w:t>
            </w:r>
            <w:r w:rsidR="00853445" w:rsidRPr="008179CA">
              <w:rPr>
                <w:rFonts w:eastAsia="標楷體" w:cs="Arial"/>
                <w:color w:val="000000" w:themeColor="text1"/>
              </w:rPr>
              <w:t>,</w:t>
            </w:r>
            <w:r w:rsidR="00853445" w:rsidRPr="008179CA">
              <w:rPr>
                <w:rFonts w:eastAsia="標楷體" w:cs="Arial"/>
                <w:color w:val="000000" w:themeColor="text1"/>
                <w:u w:val="single"/>
              </w:rPr>
              <w:t xml:space="preserve"> </w:t>
            </w:r>
            <w:r w:rsidRPr="008179CA">
              <w:rPr>
                <w:rFonts w:eastAsia="標楷體" w:cs="Arial"/>
                <w:color w:val="000000" w:themeColor="text1"/>
                <w:u w:val="single"/>
              </w:rPr>
              <w:t xml:space="preserve">pregnancy checkup accompany </w:t>
            </w:r>
            <w:r w:rsidRPr="008179CA">
              <w:rPr>
                <w:rFonts w:eastAsia="標楷體" w:cs="Arial"/>
                <w:color w:val="000000" w:themeColor="text1"/>
              </w:rPr>
              <w:t>and paternity leave</w:t>
            </w:r>
            <w:r w:rsidR="00853445" w:rsidRPr="00C620EA">
              <w:rPr>
                <w:rFonts w:eastAsia="標楷體" w:cs="Arial"/>
              </w:rPr>
              <w:t xml:space="preserve">, official leave, </w:t>
            </w:r>
            <w:r w:rsidR="003A6FB0" w:rsidRPr="00C620EA">
              <w:rPr>
                <w:rFonts w:eastAsia="標楷體" w:cs="Arial"/>
              </w:rPr>
              <w:t xml:space="preserve">occupational </w:t>
            </w:r>
            <w:r>
              <w:rPr>
                <w:rFonts w:eastAsia="標楷體" w:cs="Arial"/>
              </w:rPr>
              <w:t xml:space="preserve">injury and sickness </w:t>
            </w:r>
            <w:r w:rsidR="003A6FB0" w:rsidRPr="00C620EA">
              <w:rPr>
                <w:rFonts w:eastAsia="標楷體" w:cs="Arial"/>
              </w:rPr>
              <w:t>leave</w:t>
            </w:r>
            <w:r w:rsidR="00853445" w:rsidRPr="00C620EA">
              <w:rPr>
                <w:rFonts w:eastAsia="標楷體" w:cs="Arial"/>
              </w:rPr>
              <w:t xml:space="preserve">, and funeral leave </w:t>
            </w:r>
            <w:bookmarkStart w:id="1" w:name="_Hlk158132518"/>
            <w:r>
              <w:rPr>
                <w:rFonts w:eastAsia="標楷體" w:cs="Arial"/>
                <w:color w:val="000000"/>
                <w:u w:val="single"/>
              </w:rPr>
              <w:t>may</w:t>
            </w:r>
            <w:r w:rsidRPr="008179CA">
              <w:rPr>
                <w:rFonts w:eastAsia="標楷體" w:cs="Arial"/>
                <w:color w:val="000000"/>
                <w:u w:val="single"/>
              </w:rPr>
              <w:t xml:space="preserve"> be taken in half-hour increments</w:t>
            </w:r>
            <w:bookmarkEnd w:id="1"/>
            <w:r w:rsidR="00853445" w:rsidRPr="00C620EA">
              <w:rPr>
                <w:rFonts w:eastAsia="標楷體" w:cs="Arial"/>
              </w:rPr>
              <w:t xml:space="preserve">. </w:t>
            </w:r>
            <w:r w:rsidR="00853445" w:rsidRPr="00C620EA">
              <w:rPr>
                <w:rFonts w:eastAsia="標楷體" w:cs="Arial"/>
                <w:color w:val="000000"/>
              </w:rPr>
              <w:t xml:space="preserve">Before giving birth, each maternity leave shall be </w:t>
            </w:r>
            <w:r w:rsidR="00DC248A">
              <w:rPr>
                <w:rFonts w:eastAsia="標楷體" w:cs="Arial"/>
                <w:color w:val="000000"/>
              </w:rPr>
              <w:t xml:space="preserve">taken </w:t>
            </w:r>
            <w:r w:rsidR="00853445" w:rsidRPr="00C620EA">
              <w:rPr>
                <w:rFonts w:eastAsia="標楷體" w:cs="Arial"/>
                <w:color w:val="000000"/>
              </w:rPr>
              <w:t>at least half a day.</w:t>
            </w:r>
          </w:p>
        </w:tc>
      </w:tr>
      <w:tr w:rsidR="00A77692" w:rsidRPr="00C620EA" w14:paraId="317805EE" w14:textId="77777777" w:rsidTr="00084597">
        <w:tc>
          <w:tcPr>
            <w:tcW w:w="1176" w:type="dxa"/>
            <w:shd w:val="clear" w:color="auto" w:fill="auto"/>
          </w:tcPr>
          <w:p w14:paraId="3F64D963" w14:textId="794E4800" w:rsidR="00187821" w:rsidRPr="00C620EA" w:rsidRDefault="00853445" w:rsidP="00084597">
            <w:pPr>
              <w:widowControl/>
              <w:ind w:rightChars="-73" w:right="-175"/>
              <w:rPr>
                <w:rFonts w:eastAsia="標楷體"/>
                <w:color w:val="000000"/>
              </w:rPr>
            </w:pPr>
            <w:r w:rsidRPr="00C620EA">
              <w:rPr>
                <w:rFonts w:eastAsia="標楷體" w:cs="Arial"/>
                <w:color w:val="000000"/>
              </w:rPr>
              <w:t>Article 10</w:t>
            </w:r>
          </w:p>
        </w:tc>
        <w:tc>
          <w:tcPr>
            <w:tcW w:w="8452" w:type="dxa"/>
            <w:shd w:val="clear" w:color="auto" w:fill="auto"/>
          </w:tcPr>
          <w:p w14:paraId="1AF483FB" w14:textId="32CD4883" w:rsidR="00187821" w:rsidRPr="00C620EA" w:rsidRDefault="00853445" w:rsidP="00084597">
            <w:pPr>
              <w:widowControl/>
              <w:rPr>
                <w:rFonts w:eastAsia="標楷體"/>
                <w:color w:val="000000"/>
              </w:rPr>
            </w:pPr>
            <w:r w:rsidRPr="00C620EA">
              <w:rPr>
                <w:rFonts w:eastAsia="標楷體" w:cs="Arial"/>
                <w:color w:val="000000"/>
              </w:rPr>
              <w:t xml:space="preserve">The relevant provisions for </w:t>
            </w:r>
            <w:r w:rsidR="005F528B" w:rsidRPr="00C620EA">
              <w:rPr>
                <w:rFonts w:eastAsia="標楷體" w:cs="Arial"/>
                <w:color w:val="000000"/>
              </w:rPr>
              <w:t>sabbatical</w:t>
            </w:r>
            <w:r w:rsidR="005F528B" w:rsidRPr="00C620EA">
              <w:rPr>
                <w:rFonts w:eastAsia="標楷體"/>
                <w:color w:val="000000"/>
              </w:rPr>
              <w:t xml:space="preserve"> </w:t>
            </w:r>
            <w:r w:rsidRPr="00C620EA">
              <w:rPr>
                <w:rFonts w:eastAsia="標楷體" w:cs="Arial"/>
                <w:color w:val="000000"/>
              </w:rPr>
              <w:t>leave of professors shall be set out separately.</w:t>
            </w:r>
          </w:p>
        </w:tc>
      </w:tr>
      <w:tr w:rsidR="00A77692" w:rsidRPr="00C620EA" w14:paraId="0B3A5BD2" w14:textId="77777777" w:rsidTr="00084597">
        <w:tc>
          <w:tcPr>
            <w:tcW w:w="1176" w:type="dxa"/>
            <w:shd w:val="clear" w:color="auto" w:fill="auto"/>
          </w:tcPr>
          <w:p w14:paraId="64885BD1" w14:textId="3100FDF1" w:rsidR="00641589" w:rsidRPr="00641589" w:rsidRDefault="00853445" w:rsidP="00084597">
            <w:pPr>
              <w:widowControl/>
              <w:ind w:rightChars="-73" w:right="-175"/>
              <w:rPr>
                <w:rFonts w:eastAsia="標楷體" w:cs="Arial"/>
                <w:color w:val="000000"/>
              </w:rPr>
            </w:pPr>
            <w:r w:rsidRPr="00C620EA">
              <w:rPr>
                <w:rFonts w:eastAsia="標楷體" w:cs="Arial"/>
                <w:color w:val="000000"/>
              </w:rPr>
              <w:t>Article 11</w:t>
            </w:r>
          </w:p>
        </w:tc>
        <w:tc>
          <w:tcPr>
            <w:tcW w:w="8452" w:type="dxa"/>
            <w:shd w:val="clear" w:color="auto" w:fill="auto"/>
          </w:tcPr>
          <w:p w14:paraId="5E375164" w14:textId="394B7E9B" w:rsidR="00187821" w:rsidRPr="00C620EA" w:rsidRDefault="00DC248A" w:rsidP="00084597">
            <w:pPr>
              <w:widowControl/>
              <w:jc w:val="both"/>
              <w:rPr>
                <w:rFonts w:eastAsia="標楷體"/>
                <w:color w:val="000000"/>
              </w:rPr>
            </w:pPr>
            <w:r>
              <w:rPr>
                <w:rFonts w:eastAsia="標楷體" w:cs="Arial"/>
                <w:color w:val="000000"/>
              </w:rPr>
              <w:t>Faculty and</w:t>
            </w:r>
            <w:r w:rsidR="00853445" w:rsidRPr="00C620EA">
              <w:rPr>
                <w:rFonts w:eastAsia="標楷體" w:cs="Arial"/>
                <w:color w:val="000000"/>
              </w:rPr>
              <w:t xml:space="preserve"> staff are required to work during the summer and winter vacations, and the rules for the summer </w:t>
            </w:r>
            <w:r w:rsidR="005F528B" w:rsidRPr="00C620EA">
              <w:rPr>
                <w:rFonts w:eastAsia="標楷體" w:cs="Arial"/>
                <w:color w:val="000000"/>
              </w:rPr>
              <w:t xml:space="preserve">appreciation days off </w:t>
            </w:r>
            <w:r w:rsidR="00853445" w:rsidRPr="00C620EA">
              <w:rPr>
                <w:rFonts w:eastAsia="標楷體" w:cs="Arial"/>
                <w:color w:val="000000"/>
              </w:rPr>
              <w:t>shall be announced separately.</w:t>
            </w:r>
          </w:p>
        </w:tc>
      </w:tr>
      <w:tr w:rsidR="00A77692" w:rsidRPr="00C620EA" w14:paraId="43803A34" w14:textId="77777777" w:rsidTr="00084597">
        <w:tc>
          <w:tcPr>
            <w:tcW w:w="1176" w:type="dxa"/>
            <w:shd w:val="clear" w:color="auto" w:fill="auto"/>
          </w:tcPr>
          <w:p w14:paraId="58E14FBE" w14:textId="146EE3A3" w:rsidR="00187821" w:rsidRPr="00C620EA" w:rsidRDefault="00853445" w:rsidP="00084597">
            <w:pPr>
              <w:widowControl/>
              <w:ind w:rightChars="-73" w:right="-175"/>
              <w:rPr>
                <w:rFonts w:eastAsia="標楷體"/>
                <w:color w:val="000000"/>
              </w:rPr>
            </w:pPr>
            <w:r w:rsidRPr="00C620EA">
              <w:rPr>
                <w:rFonts w:eastAsia="標楷體" w:cs="Arial"/>
                <w:color w:val="000000"/>
              </w:rPr>
              <w:t>Article 12</w:t>
            </w:r>
          </w:p>
        </w:tc>
        <w:tc>
          <w:tcPr>
            <w:tcW w:w="8452" w:type="dxa"/>
            <w:shd w:val="clear" w:color="auto" w:fill="auto"/>
          </w:tcPr>
          <w:p w14:paraId="56BD1EAA" w14:textId="00745C36" w:rsidR="00187821" w:rsidRPr="00C620EA" w:rsidRDefault="00853445" w:rsidP="00084597">
            <w:pPr>
              <w:spacing w:line="360" w:lineRule="exact"/>
              <w:rPr>
                <w:rFonts w:eastAsia="標楷體"/>
                <w:color w:val="000000"/>
              </w:rPr>
            </w:pPr>
            <w:r w:rsidRPr="00C620EA">
              <w:rPr>
                <w:rFonts w:eastAsia="標楷體" w:cs="Arial"/>
              </w:rPr>
              <w:t xml:space="preserve">A leave application form shall be filled in three days before the leave </w:t>
            </w:r>
            <w:r w:rsidR="007D0A1C" w:rsidRPr="00C620EA">
              <w:rPr>
                <w:rFonts w:eastAsia="標楷體" w:cs="Arial"/>
              </w:rPr>
              <w:t>with</w:t>
            </w:r>
            <w:r w:rsidRPr="00C620EA">
              <w:rPr>
                <w:rFonts w:eastAsia="標楷體" w:cs="Arial"/>
              </w:rPr>
              <w:t xml:space="preserve"> the reasons</w:t>
            </w:r>
            <w:r w:rsidR="007D0A1C" w:rsidRPr="00C620EA">
              <w:rPr>
                <w:rFonts w:eastAsia="標楷體" w:cs="Arial"/>
              </w:rPr>
              <w:t xml:space="preserve"> stated</w:t>
            </w:r>
            <w:r w:rsidRPr="00C620EA">
              <w:rPr>
                <w:rFonts w:eastAsia="標楷體" w:cs="Arial"/>
              </w:rPr>
              <w:t xml:space="preserve">. The form shall be submitted </w:t>
            </w:r>
            <w:r w:rsidR="00E603C4" w:rsidRPr="00C620EA">
              <w:rPr>
                <w:rFonts w:eastAsia="標楷體" w:cs="Arial"/>
              </w:rPr>
              <w:t>hierarchically and responsibly</w:t>
            </w:r>
            <w:r w:rsidRPr="00C620EA">
              <w:rPr>
                <w:rFonts w:eastAsia="標楷體" w:cs="Arial"/>
              </w:rPr>
              <w:t xml:space="preserve"> according to the leave application procedures. Only after approval can one leave the job or not attend work.</w:t>
            </w:r>
          </w:p>
          <w:p w14:paraId="304E3627" w14:textId="153192FA" w:rsidR="00187821" w:rsidRPr="00C620EA" w:rsidRDefault="00853445" w:rsidP="00084597">
            <w:pPr>
              <w:widowControl/>
              <w:rPr>
                <w:rFonts w:eastAsia="標楷體"/>
                <w:color w:val="000000"/>
              </w:rPr>
            </w:pPr>
            <w:r w:rsidRPr="00C620EA">
              <w:rPr>
                <w:rFonts w:eastAsia="標楷體" w:cs="Arial"/>
                <w:color w:val="000000"/>
              </w:rPr>
              <w:t>Those who are unable to apply for leave in accordance with the procedures mentioned in the preceding paragraph due to an emergency may entrust colleagues, family members, or friends to handle the procedures on their behal</w:t>
            </w:r>
            <w:r w:rsidR="007D0A1C" w:rsidRPr="00C620EA">
              <w:rPr>
                <w:rFonts w:eastAsia="標楷體" w:cs="Arial"/>
                <w:color w:val="000000"/>
              </w:rPr>
              <w:t>ves</w:t>
            </w:r>
            <w:r w:rsidRPr="00C620EA">
              <w:rPr>
                <w:rFonts w:eastAsia="標楷體" w:cs="Arial"/>
                <w:color w:val="000000"/>
              </w:rPr>
              <w:t>, or report to their supervisor on the day of the incident and complete the leave procedures within three days.</w:t>
            </w:r>
            <w:r w:rsidRPr="00C620EA">
              <w:rPr>
                <w:rFonts w:eastAsia="標楷體" w:cs="Arial"/>
              </w:rPr>
              <w:t xml:space="preserve"> </w:t>
            </w:r>
            <w:r w:rsidRPr="00C620EA">
              <w:rPr>
                <w:rFonts w:eastAsia="標楷體" w:cs="Arial"/>
                <w:color w:val="000000"/>
              </w:rPr>
              <w:t xml:space="preserve">If KMU requires </w:t>
            </w:r>
            <w:r w:rsidR="007D0A1C" w:rsidRPr="00C620EA">
              <w:rPr>
                <w:rFonts w:eastAsia="標楷體" w:cs="Arial"/>
                <w:color w:val="000000"/>
              </w:rPr>
              <w:t>supplements on the</w:t>
            </w:r>
            <w:r w:rsidRPr="00C620EA">
              <w:rPr>
                <w:rFonts w:eastAsia="標楷體" w:cs="Arial"/>
                <w:color w:val="000000"/>
              </w:rPr>
              <w:t xml:space="preserve"> reasons or proof documents, they should be submitted within seven days. Otherwise, it will be considered as absenteeism.</w:t>
            </w:r>
          </w:p>
        </w:tc>
      </w:tr>
      <w:tr w:rsidR="00A77692" w:rsidRPr="00C620EA" w14:paraId="301730A3" w14:textId="77777777" w:rsidTr="00084597">
        <w:tc>
          <w:tcPr>
            <w:tcW w:w="1176" w:type="dxa"/>
            <w:shd w:val="clear" w:color="auto" w:fill="auto"/>
          </w:tcPr>
          <w:p w14:paraId="2945B409" w14:textId="6507D334" w:rsidR="00187821" w:rsidRPr="00C620EA" w:rsidRDefault="00853445" w:rsidP="00084597">
            <w:pPr>
              <w:widowControl/>
              <w:ind w:rightChars="-73" w:right="-175"/>
              <w:rPr>
                <w:rFonts w:eastAsia="標楷體"/>
                <w:color w:val="000000"/>
              </w:rPr>
            </w:pPr>
            <w:r w:rsidRPr="00C620EA">
              <w:rPr>
                <w:rFonts w:eastAsia="標楷體" w:cs="Arial"/>
                <w:color w:val="000000"/>
              </w:rPr>
              <w:t>Article 13</w:t>
            </w:r>
          </w:p>
        </w:tc>
        <w:tc>
          <w:tcPr>
            <w:tcW w:w="8452" w:type="dxa"/>
            <w:shd w:val="clear" w:color="auto" w:fill="auto"/>
          </w:tcPr>
          <w:p w14:paraId="72187A42" w14:textId="323527A8" w:rsidR="00187821" w:rsidRPr="00C620EA" w:rsidRDefault="00B1182A" w:rsidP="00084597">
            <w:pPr>
              <w:widowControl/>
              <w:rPr>
                <w:rFonts w:eastAsia="標楷體"/>
                <w:color w:val="000000"/>
              </w:rPr>
            </w:pPr>
            <w:r w:rsidRPr="00B1182A">
              <w:rPr>
                <w:rFonts w:eastAsia="標楷體"/>
                <w:color w:val="000000"/>
              </w:rPr>
              <w:t xml:space="preserve">Leave requests should have a designated substitute responsible for duties, and depending on the category of duties, seniority, and position, a substitute should be appointed in order of priority. The substitute </w:t>
            </w:r>
            <w:r w:rsidR="00735676" w:rsidRPr="00735676">
              <w:rPr>
                <w:rFonts w:eastAsia="標楷體"/>
                <w:color w:val="000000"/>
              </w:rPr>
              <w:t>shall exercise the due care of a good administrator in</w:t>
            </w:r>
            <w:r w:rsidRPr="00B1182A">
              <w:rPr>
                <w:rFonts w:eastAsia="標楷體"/>
                <w:color w:val="000000"/>
              </w:rPr>
              <w:t xml:space="preserve"> </w:t>
            </w:r>
            <w:r w:rsidR="00735676">
              <w:rPr>
                <w:rFonts w:eastAsia="標楷體"/>
                <w:color w:val="000000"/>
              </w:rPr>
              <w:t>performing</w:t>
            </w:r>
            <w:r w:rsidRPr="00B1182A">
              <w:rPr>
                <w:rFonts w:eastAsia="標楷體"/>
                <w:color w:val="000000"/>
              </w:rPr>
              <w:t xml:space="preserve"> the duties diligently. Substitutes are not permitted to take leave during their </w:t>
            </w:r>
            <w:r w:rsidR="00735676">
              <w:rPr>
                <w:rFonts w:eastAsia="標楷體"/>
                <w:color w:val="000000"/>
              </w:rPr>
              <w:t>s</w:t>
            </w:r>
            <w:r w:rsidR="00735676" w:rsidRPr="00735676">
              <w:rPr>
                <w:rFonts w:eastAsia="標楷體"/>
                <w:color w:val="000000"/>
              </w:rPr>
              <w:t xml:space="preserve">ubstitution </w:t>
            </w:r>
            <w:r w:rsidR="00735676">
              <w:rPr>
                <w:rFonts w:eastAsia="標楷體"/>
                <w:color w:val="000000"/>
              </w:rPr>
              <w:t>p</w:t>
            </w:r>
            <w:r w:rsidR="00735676" w:rsidRPr="00735676">
              <w:rPr>
                <w:rFonts w:eastAsia="標楷體"/>
                <w:color w:val="000000"/>
              </w:rPr>
              <w:t>eriod</w:t>
            </w:r>
            <w:r w:rsidRPr="00B1182A">
              <w:rPr>
                <w:rFonts w:eastAsia="標楷體"/>
                <w:color w:val="000000"/>
              </w:rPr>
              <w:t>. In case of exceptional circumstances requiring leave, additional substitute(s) should be appointed, or the person should be informed in advance to appoint additional substitute(s). The selection and responsibilities of additional substitutes shall follow the same regulations as those for the primary substitute.</w:t>
            </w:r>
          </w:p>
        </w:tc>
      </w:tr>
      <w:tr w:rsidR="00A77692" w:rsidRPr="00C620EA" w14:paraId="2E925C42" w14:textId="77777777" w:rsidTr="00084597">
        <w:tc>
          <w:tcPr>
            <w:tcW w:w="1176" w:type="dxa"/>
            <w:shd w:val="clear" w:color="auto" w:fill="auto"/>
          </w:tcPr>
          <w:p w14:paraId="04B19E08" w14:textId="7F2B30E0" w:rsidR="00187821" w:rsidRPr="00C620EA" w:rsidRDefault="00853445" w:rsidP="00084597">
            <w:pPr>
              <w:widowControl/>
              <w:ind w:rightChars="-72" w:right="-173"/>
              <w:rPr>
                <w:rFonts w:eastAsia="標楷體"/>
                <w:color w:val="000000"/>
              </w:rPr>
            </w:pPr>
            <w:r w:rsidRPr="00C620EA">
              <w:rPr>
                <w:rFonts w:eastAsia="標楷體" w:cs="Arial"/>
                <w:color w:val="000000"/>
              </w:rPr>
              <w:t>Article 14</w:t>
            </w:r>
          </w:p>
        </w:tc>
        <w:tc>
          <w:tcPr>
            <w:tcW w:w="8452" w:type="dxa"/>
            <w:shd w:val="clear" w:color="auto" w:fill="auto"/>
          </w:tcPr>
          <w:p w14:paraId="2D0850F4" w14:textId="3243E986" w:rsidR="00187821" w:rsidRPr="00C620EA" w:rsidRDefault="00853445" w:rsidP="00084597">
            <w:pPr>
              <w:widowControl/>
              <w:spacing w:line="360" w:lineRule="exact"/>
              <w:rPr>
                <w:rFonts w:eastAsia="標楷體"/>
                <w:bCs/>
                <w:color w:val="000000"/>
              </w:rPr>
            </w:pPr>
            <w:r w:rsidRPr="00C620EA">
              <w:rPr>
                <w:rFonts w:eastAsia="標楷體" w:cs="Arial"/>
              </w:rPr>
              <w:t xml:space="preserve">Please provide the following supporting documents for sick leave, </w:t>
            </w:r>
            <w:r w:rsidRPr="00995ED8">
              <w:rPr>
                <w:rFonts w:eastAsia="標楷體" w:cs="Arial"/>
                <w:color w:val="000000" w:themeColor="text1"/>
              </w:rPr>
              <w:t>pre</w:t>
            </w:r>
            <w:r w:rsidR="00995ED8" w:rsidRPr="00995ED8">
              <w:rPr>
                <w:rFonts w:eastAsia="標楷體" w:cs="Arial"/>
                <w:color w:val="000000" w:themeColor="text1"/>
              </w:rPr>
              <w:t>-maternity</w:t>
            </w:r>
            <w:r w:rsidRPr="00995ED8">
              <w:rPr>
                <w:rFonts w:eastAsia="標楷體" w:cs="Arial"/>
                <w:color w:val="000000" w:themeColor="text1"/>
              </w:rPr>
              <w:t xml:space="preserve"> leave</w:t>
            </w:r>
            <w:r w:rsidRPr="00C620EA">
              <w:rPr>
                <w:rFonts w:eastAsia="標楷體" w:cs="Arial"/>
              </w:rPr>
              <w:t xml:space="preserve">, maternity leave, miscarriage leave, parental leave without pay, </w:t>
            </w:r>
            <w:r w:rsidR="00995ED8" w:rsidRPr="00995ED8">
              <w:rPr>
                <w:rFonts w:eastAsia="標楷體" w:cs="Arial"/>
                <w:color w:val="000000" w:themeColor="text1"/>
                <w:u w:val="single"/>
              </w:rPr>
              <w:t xml:space="preserve">pregnancy checkup accompaniment </w:t>
            </w:r>
            <w:r w:rsidR="00995ED8" w:rsidRPr="00995ED8">
              <w:rPr>
                <w:rFonts w:eastAsia="標楷體" w:cs="Arial"/>
                <w:color w:val="000000" w:themeColor="text1"/>
              </w:rPr>
              <w:t>and paternity leave</w:t>
            </w:r>
            <w:r w:rsidRPr="00C620EA">
              <w:rPr>
                <w:rFonts w:eastAsia="標楷體" w:cs="Arial"/>
              </w:rPr>
              <w:t xml:space="preserve">, marriage leave, </w:t>
            </w:r>
            <w:r w:rsidR="00995ED8">
              <w:rPr>
                <w:rFonts w:eastAsia="標楷體" w:cs="Arial"/>
              </w:rPr>
              <w:t xml:space="preserve">funeral </w:t>
            </w:r>
            <w:r w:rsidRPr="00C620EA">
              <w:rPr>
                <w:rFonts w:eastAsia="標楷體" w:cs="Arial"/>
              </w:rPr>
              <w:t xml:space="preserve">leave, official leave, and </w:t>
            </w:r>
            <w:r w:rsidR="003A6FB0" w:rsidRPr="00C620EA">
              <w:rPr>
                <w:rFonts w:eastAsia="標楷體" w:cs="Arial"/>
              </w:rPr>
              <w:t xml:space="preserve">occupational </w:t>
            </w:r>
            <w:r w:rsidR="00995ED8" w:rsidRPr="00995ED8">
              <w:rPr>
                <w:rFonts w:eastAsia="標楷體" w:cs="Arial"/>
              </w:rPr>
              <w:t>injury and sickness</w:t>
            </w:r>
            <w:r w:rsidR="003A6FB0" w:rsidRPr="00C620EA">
              <w:rPr>
                <w:rFonts w:eastAsia="標楷體" w:cs="Arial"/>
              </w:rPr>
              <w:t xml:space="preserve"> leave</w:t>
            </w:r>
            <w:r w:rsidRPr="00C620EA">
              <w:rPr>
                <w:rFonts w:eastAsia="標楷體" w:cs="Arial"/>
              </w:rPr>
              <w:t xml:space="preserve"> for</w:t>
            </w:r>
            <w:r w:rsidR="00995ED8">
              <w:rPr>
                <w:rFonts w:eastAsia="標楷體" w:cs="Arial"/>
              </w:rPr>
              <w:t xml:space="preserve"> </w:t>
            </w:r>
            <w:r w:rsidRPr="00C620EA">
              <w:rPr>
                <w:rFonts w:eastAsia="標楷體" w:cs="Arial"/>
              </w:rPr>
              <w:t>two days</w:t>
            </w:r>
            <w:r w:rsidR="00995ED8">
              <w:rPr>
                <w:rFonts w:eastAsia="標楷體" w:cs="Arial"/>
              </w:rPr>
              <w:t xml:space="preserve"> or more</w:t>
            </w:r>
            <w:r w:rsidRPr="00C620EA">
              <w:rPr>
                <w:rFonts w:eastAsia="標楷體" w:cs="Arial"/>
              </w:rPr>
              <w:t>:</w:t>
            </w:r>
          </w:p>
          <w:p w14:paraId="7FA21B25" w14:textId="77777777" w:rsidR="00187821" w:rsidRPr="00C620EA" w:rsidRDefault="00853445" w:rsidP="00084597">
            <w:pPr>
              <w:widowControl/>
              <w:spacing w:line="360" w:lineRule="exact"/>
              <w:ind w:left="456" w:hangingChars="190" w:hanging="456"/>
              <w:jc w:val="both"/>
              <w:rPr>
                <w:rFonts w:eastAsia="標楷體"/>
                <w:bCs/>
                <w:color w:val="000000"/>
              </w:rPr>
            </w:pPr>
            <w:r w:rsidRPr="00C620EA">
              <w:rPr>
                <w:rFonts w:eastAsia="標楷體" w:cs="Arial"/>
                <w:color w:val="000000"/>
              </w:rPr>
              <w:t>1. Two days or more of sick leave: A physician's diagnosis certificate shall be attached.</w:t>
            </w:r>
          </w:p>
          <w:p w14:paraId="3C696A4A" w14:textId="4768BCD9" w:rsidR="00187821" w:rsidRPr="00C620EA" w:rsidRDefault="00853445" w:rsidP="00084597">
            <w:pPr>
              <w:widowControl/>
              <w:spacing w:line="360" w:lineRule="exact"/>
              <w:ind w:left="456" w:hangingChars="190" w:hanging="456"/>
              <w:jc w:val="both"/>
              <w:rPr>
                <w:rFonts w:eastAsia="標楷體"/>
                <w:bCs/>
                <w:color w:val="000000"/>
                <w:u w:val="single"/>
              </w:rPr>
            </w:pPr>
            <w:r w:rsidRPr="00C620EA">
              <w:rPr>
                <w:rFonts w:eastAsia="標楷體" w:cs="Arial"/>
              </w:rPr>
              <w:t>2.</w:t>
            </w:r>
            <w:r w:rsidRPr="00AC5A3B">
              <w:rPr>
                <w:rFonts w:eastAsia="標楷體" w:cs="Arial"/>
                <w:color w:val="000000" w:themeColor="text1"/>
              </w:rPr>
              <w:t xml:space="preserve"> </w:t>
            </w:r>
            <w:r w:rsidRPr="00AC5A3B">
              <w:rPr>
                <w:rFonts w:eastAsia="標楷體" w:cs="Arial"/>
                <w:color w:val="000000" w:themeColor="text1"/>
                <w:u w:val="single"/>
              </w:rPr>
              <w:t>Pre</w:t>
            </w:r>
            <w:r w:rsidR="00995ED8" w:rsidRPr="00AC5A3B">
              <w:rPr>
                <w:rFonts w:eastAsia="標楷體" w:cs="Arial"/>
                <w:color w:val="000000" w:themeColor="text1"/>
                <w:u w:val="single"/>
              </w:rPr>
              <w:t xml:space="preserve">-maternity </w:t>
            </w:r>
            <w:r w:rsidRPr="00AC5A3B">
              <w:rPr>
                <w:rFonts w:eastAsia="標楷體" w:cs="Arial"/>
                <w:color w:val="000000" w:themeColor="text1"/>
                <w:u w:val="single"/>
              </w:rPr>
              <w:t>leave</w:t>
            </w:r>
            <w:r w:rsidRPr="00AC5A3B">
              <w:rPr>
                <w:rFonts w:eastAsia="標楷體" w:cs="Arial"/>
                <w:color w:val="000000" w:themeColor="text1"/>
              </w:rPr>
              <w:t xml:space="preserve">, </w:t>
            </w:r>
            <w:r w:rsidR="00AC5A3B" w:rsidRPr="00AC5A3B">
              <w:rPr>
                <w:rFonts w:eastAsia="標楷體" w:cs="Arial"/>
                <w:color w:val="000000" w:themeColor="text1"/>
                <w:u w:val="single"/>
              </w:rPr>
              <w:t>pregnancy checkup accompaniment and paternity leave</w:t>
            </w:r>
            <w:r w:rsidRPr="00AC5A3B">
              <w:rPr>
                <w:rFonts w:eastAsia="標楷體" w:cs="Arial"/>
                <w:color w:val="000000" w:themeColor="text1"/>
                <w:u w:val="single"/>
              </w:rPr>
              <w:t xml:space="preserve">, and </w:t>
            </w:r>
            <w:r w:rsidR="00AC5A3B" w:rsidRPr="00AC5A3B">
              <w:rPr>
                <w:rFonts w:eastAsia="標楷體" w:cs="Arial"/>
                <w:color w:val="000000" w:themeColor="text1"/>
                <w:u w:val="single"/>
              </w:rPr>
              <w:t>maternity</w:t>
            </w:r>
            <w:r w:rsidR="00236B99">
              <w:rPr>
                <w:rFonts w:eastAsia="標楷體" w:cs="Arial"/>
                <w:color w:val="FF0000"/>
                <w:u w:val="single"/>
              </w:rPr>
              <w:t xml:space="preserve"> </w:t>
            </w:r>
            <w:r w:rsidRPr="00C620EA">
              <w:rPr>
                <w:rFonts w:eastAsia="標楷體" w:cs="Arial"/>
                <w:color w:val="000000"/>
                <w:u w:val="single"/>
              </w:rPr>
              <w:t xml:space="preserve">(miscarriage) leave: Relevant supporting documents such as the </w:t>
            </w:r>
            <w:r w:rsidRPr="00C620EA">
              <w:rPr>
                <w:rFonts w:eastAsia="標楷體" w:cs="Arial"/>
                <w:color w:val="000000"/>
                <w:u w:val="single"/>
              </w:rPr>
              <w:lastRenderedPageBreak/>
              <w:t>"Maternal Health Handbook" (Mother's Handbook), physician's diagnosis certificate, or birth certificate shall be attached.</w:t>
            </w:r>
          </w:p>
          <w:p w14:paraId="58D45121" w14:textId="4938AAFC" w:rsidR="00187821" w:rsidRPr="00C620EA" w:rsidRDefault="00853445" w:rsidP="00084597">
            <w:pPr>
              <w:widowControl/>
              <w:spacing w:line="360" w:lineRule="exact"/>
              <w:ind w:left="456" w:hangingChars="190" w:hanging="456"/>
              <w:jc w:val="both"/>
              <w:rPr>
                <w:rFonts w:eastAsia="標楷體"/>
                <w:bCs/>
                <w:color w:val="000000"/>
              </w:rPr>
            </w:pPr>
            <w:r w:rsidRPr="00C620EA">
              <w:rPr>
                <w:rFonts w:eastAsia="標楷體" w:cs="Arial"/>
              </w:rPr>
              <w:t xml:space="preserve">3. Marriage leave: Household registration information shall be attached. </w:t>
            </w:r>
            <w:r w:rsidR="00AE2794">
              <w:rPr>
                <w:rFonts w:eastAsia="標楷體" w:cs="Arial"/>
              </w:rPr>
              <w:t>T</w:t>
            </w:r>
            <w:r w:rsidRPr="00C620EA">
              <w:rPr>
                <w:rFonts w:eastAsia="標楷體" w:cs="Arial"/>
              </w:rPr>
              <w:t>hose who take leave before the date of marriage registration may apply with the wedding invitation card</w:t>
            </w:r>
            <w:r w:rsidR="007D0A1C" w:rsidRPr="00C620EA">
              <w:rPr>
                <w:rFonts w:eastAsia="標楷體" w:cs="Arial"/>
              </w:rPr>
              <w:t>s</w:t>
            </w:r>
            <w:r w:rsidRPr="00C620EA">
              <w:rPr>
                <w:rFonts w:eastAsia="標楷體" w:cs="Arial"/>
              </w:rPr>
              <w:t xml:space="preserve"> </w:t>
            </w:r>
            <w:r w:rsidR="00AE2794">
              <w:rPr>
                <w:rFonts w:eastAsia="標楷體" w:cs="Arial"/>
              </w:rPr>
              <w:t xml:space="preserve">attached </w:t>
            </w:r>
            <w:r w:rsidRPr="00C620EA">
              <w:rPr>
                <w:rFonts w:eastAsia="標楷體" w:cs="Arial"/>
              </w:rPr>
              <w:t xml:space="preserve">first, and </w:t>
            </w:r>
            <w:r w:rsidRPr="00AE2794">
              <w:rPr>
                <w:rFonts w:eastAsia="標楷體" w:cs="Arial"/>
              </w:rPr>
              <w:t>supplement</w:t>
            </w:r>
            <w:r w:rsidRPr="00C620EA">
              <w:rPr>
                <w:rFonts w:eastAsia="標楷體" w:cs="Arial"/>
              </w:rPr>
              <w:t xml:space="preserve"> the household registration information</w:t>
            </w:r>
            <w:r w:rsidR="00AE2794">
              <w:rPr>
                <w:rFonts w:eastAsia="標楷體" w:cs="Arial"/>
              </w:rPr>
              <w:t xml:space="preserve"> later</w:t>
            </w:r>
            <w:r w:rsidRPr="00C620EA">
              <w:rPr>
                <w:rFonts w:eastAsia="標楷體" w:cs="Arial"/>
              </w:rPr>
              <w:t>.</w:t>
            </w:r>
          </w:p>
          <w:p w14:paraId="018B1719" w14:textId="2923C4F5" w:rsidR="00187821" w:rsidRPr="00C620EA" w:rsidRDefault="00853445" w:rsidP="00084597">
            <w:pPr>
              <w:widowControl/>
              <w:spacing w:line="360" w:lineRule="exact"/>
              <w:ind w:left="456" w:hangingChars="190" w:hanging="456"/>
              <w:jc w:val="both"/>
              <w:rPr>
                <w:rFonts w:eastAsia="標楷體"/>
                <w:bCs/>
                <w:color w:val="000000"/>
              </w:rPr>
            </w:pPr>
            <w:r w:rsidRPr="00C620EA">
              <w:rPr>
                <w:rFonts w:eastAsia="標楷體" w:cs="Arial"/>
              </w:rPr>
              <w:t xml:space="preserve">4. </w:t>
            </w:r>
            <w:r w:rsidR="00802B9B" w:rsidRPr="00C620EA">
              <w:rPr>
                <w:rFonts w:eastAsia="標楷體" w:cs="Arial"/>
              </w:rPr>
              <w:t>F</w:t>
            </w:r>
            <w:r w:rsidR="00802B9B" w:rsidRPr="00C620EA">
              <w:rPr>
                <w:rFonts w:eastAsia="標楷體"/>
              </w:rPr>
              <w:t xml:space="preserve">uneral </w:t>
            </w:r>
            <w:r w:rsidRPr="00C620EA">
              <w:rPr>
                <w:rFonts w:eastAsia="標楷體" w:cs="Arial"/>
              </w:rPr>
              <w:t xml:space="preserve">leave: An obituary or </w:t>
            </w:r>
            <w:r w:rsidRPr="00C620EA">
              <w:rPr>
                <w:rFonts w:eastAsia="標楷體" w:cs="Arial"/>
                <w:color w:val="000000"/>
                <w:u w:val="single"/>
              </w:rPr>
              <w:t xml:space="preserve">proof of household </w:t>
            </w:r>
            <w:r w:rsidR="007D0A1C" w:rsidRPr="00C620EA">
              <w:rPr>
                <w:rFonts w:eastAsia="標楷體" w:cs="Arial"/>
                <w:color w:val="000000"/>
                <w:u w:val="single"/>
              </w:rPr>
              <w:t>cancelation</w:t>
            </w:r>
            <w:r w:rsidRPr="00C620EA">
              <w:rPr>
                <w:rFonts w:eastAsia="標楷體" w:cs="Arial"/>
                <w:color w:val="000000"/>
                <w:u w:val="single"/>
              </w:rPr>
              <w:t xml:space="preserve"> or death certificate shall be attached. If it fails to prove family relation, a separate household registration document shall be attached.</w:t>
            </w:r>
          </w:p>
          <w:p w14:paraId="700C9A8F" w14:textId="7333B065" w:rsidR="00187821" w:rsidRPr="00C620EA" w:rsidRDefault="00853445" w:rsidP="00084597">
            <w:pPr>
              <w:widowControl/>
              <w:ind w:left="456" w:hangingChars="190" w:hanging="456"/>
              <w:jc w:val="both"/>
              <w:rPr>
                <w:rFonts w:eastAsia="標楷體"/>
                <w:color w:val="000000"/>
              </w:rPr>
            </w:pPr>
            <w:r w:rsidRPr="00C620EA">
              <w:rPr>
                <w:rFonts w:eastAsia="標楷體" w:cs="Arial"/>
              </w:rPr>
              <w:t>5. Parental leave without pay</w:t>
            </w:r>
            <w:r w:rsidR="007D0A1C" w:rsidRPr="00C620EA">
              <w:rPr>
                <w:rFonts w:eastAsia="標楷體" w:cs="Arial"/>
              </w:rPr>
              <w:t>,</w:t>
            </w:r>
            <w:r w:rsidRPr="00C620EA">
              <w:rPr>
                <w:rFonts w:eastAsia="標楷體" w:cs="Arial"/>
              </w:rPr>
              <w:t xml:space="preserve"> official leave, and </w:t>
            </w:r>
            <w:r w:rsidR="003A6FB0" w:rsidRPr="00C620EA">
              <w:rPr>
                <w:rFonts w:eastAsia="標楷體" w:cs="Arial"/>
              </w:rPr>
              <w:t>occupatio</w:t>
            </w:r>
            <w:r w:rsidR="003A6FB0" w:rsidRPr="0053228D">
              <w:rPr>
                <w:rFonts w:eastAsia="標楷體" w:cs="Arial"/>
                <w:color w:val="000000" w:themeColor="text1"/>
              </w:rPr>
              <w:t xml:space="preserve">nal </w:t>
            </w:r>
            <w:r w:rsidR="00272E4A" w:rsidRPr="0053228D">
              <w:rPr>
                <w:rFonts w:eastAsia="標楷體"/>
                <w:color w:val="000000" w:themeColor="text1"/>
              </w:rPr>
              <w:t>injury and sickness</w:t>
            </w:r>
            <w:r w:rsidR="003A6FB0" w:rsidRPr="00C620EA">
              <w:rPr>
                <w:rFonts w:eastAsia="標楷體" w:cs="Arial"/>
                <w:strike/>
                <w:color w:val="FF0000"/>
              </w:rPr>
              <w:t xml:space="preserve"> </w:t>
            </w:r>
            <w:r w:rsidR="003A6FB0" w:rsidRPr="00C620EA">
              <w:rPr>
                <w:rFonts w:eastAsia="標楷體" w:cs="Arial"/>
              </w:rPr>
              <w:t>leave</w:t>
            </w:r>
            <w:r w:rsidRPr="00C620EA">
              <w:rPr>
                <w:rFonts w:eastAsia="標楷體" w:cs="Arial"/>
              </w:rPr>
              <w:t>:</w:t>
            </w:r>
            <w:r w:rsidR="007D0A1C" w:rsidRPr="00C620EA">
              <w:rPr>
                <w:rFonts w:eastAsia="標楷體" w:cs="Arial"/>
              </w:rPr>
              <w:t xml:space="preserve"> </w:t>
            </w:r>
            <w:r w:rsidR="00A05361" w:rsidRPr="00A05361">
              <w:rPr>
                <w:rFonts w:eastAsia="標楷體" w:cs="Arial"/>
                <w:color w:val="000000" w:themeColor="text1"/>
              </w:rPr>
              <w:t xml:space="preserve">Leave request shall be </w:t>
            </w:r>
            <w:r w:rsidR="007D0A1C" w:rsidRPr="00A05361">
              <w:rPr>
                <w:rFonts w:eastAsia="標楷體" w:cs="Arial"/>
                <w:color w:val="000000" w:themeColor="text1"/>
              </w:rPr>
              <w:t>submitted with relevant approval</w:t>
            </w:r>
            <w:r w:rsidRPr="00A05361">
              <w:rPr>
                <w:rFonts w:eastAsia="標楷體" w:cs="Arial"/>
                <w:color w:val="000000" w:themeColor="text1"/>
              </w:rPr>
              <w:t>, document, or application form attached.</w:t>
            </w:r>
          </w:p>
        </w:tc>
      </w:tr>
      <w:tr w:rsidR="00A77692" w:rsidRPr="00C620EA" w14:paraId="7112B3B5" w14:textId="77777777" w:rsidTr="00084597">
        <w:tc>
          <w:tcPr>
            <w:tcW w:w="1176" w:type="dxa"/>
            <w:shd w:val="clear" w:color="auto" w:fill="auto"/>
          </w:tcPr>
          <w:p w14:paraId="3FEA10A4" w14:textId="61BB6C7B" w:rsidR="00187821" w:rsidRPr="00C620EA" w:rsidRDefault="00853445" w:rsidP="00084597">
            <w:pPr>
              <w:widowControl/>
              <w:ind w:rightChars="-72" w:right="-173"/>
              <w:rPr>
                <w:rFonts w:eastAsia="標楷體"/>
                <w:color w:val="000000"/>
              </w:rPr>
            </w:pPr>
            <w:r w:rsidRPr="00C620EA">
              <w:rPr>
                <w:rFonts w:eastAsia="標楷體" w:cs="Arial"/>
                <w:color w:val="000000"/>
              </w:rPr>
              <w:lastRenderedPageBreak/>
              <w:t>Article 15</w:t>
            </w:r>
          </w:p>
        </w:tc>
        <w:tc>
          <w:tcPr>
            <w:tcW w:w="8452" w:type="dxa"/>
            <w:shd w:val="clear" w:color="auto" w:fill="auto"/>
          </w:tcPr>
          <w:p w14:paraId="118D340E" w14:textId="3ADCE0C7" w:rsidR="00187821" w:rsidRPr="00C620EA" w:rsidRDefault="00853445" w:rsidP="00084597">
            <w:pPr>
              <w:widowControl/>
              <w:rPr>
                <w:rFonts w:eastAsia="標楷體"/>
                <w:color w:val="000000"/>
              </w:rPr>
            </w:pPr>
            <w:r w:rsidRPr="00C620EA">
              <w:rPr>
                <w:rFonts w:eastAsia="標楷體" w:cs="Arial"/>
                <w:color w:val="000000"/>
              </w:rPr>
              <w:t xml:space="preserve">Those who leave their duties without permission, </w:t>
            </w:r>
            <w:r w:rsidR="007D0A1C" w:rsidRPr="00C620EA">
              <w:rPr>
                <w:rFonts w:eastAsia="標楷體" w:cs="Arial"/>
                <w:color w:val="000000"/>
              </w:rPr>
              <w:t>fail to finish the leave application procedure timely</w:t>
            </w:r>
            <w:r w:rsidRPr="00C620EA">
              <w:rPr>
                <w:rFonts w:eastAsia="標楷體" w:cs="Arial"/>
                <w:color w:val="000000"/>
              </w:rPr>
              <w:t xml:space="preserve"> without justifiable reasons, </w:t>
            </w:r>
            <w:r w:rsidR="007D0A1C" w:rsidRPr="00C620EA">
              <w:rPr>
                <w:rFonts w:eastAsia="標楷體" w:cs="Arial"/>
                <w:color w:val="000000"/>
              </w:rPr>
              <w:t xml:space="preserve">fail to </w:t>
            </w:r>
            <w:r w:rsidRPr="00C620EA">
              <w:rPr>
                <w:rFonts w:eastAsia="標楷體" w:cs="Arial"/>
                <w:color w:val="000000"/>
              </w:rPr>
              <w:t xml:space="preserve">return to school for work after the leave has expired, or take more than the vacation days </w:t>
            </w:r>
            <w:r w:rsidR="007D0A1C" w:rsidRPr="00C620EA">
              <w:rPr>
                <w:rFonts w:eastAsia="標楷體" w:cs="Arial"/>
                <w:color w:val="000000"/>
              </w:rPr>
              <w:t xml:space="preserve">available </w:t>
            </w:r>
            <w:r w:rsidRPr="00C620EA">
              <w:rPr>
                <w:rFonts w:eastAsia="標楷體" w:cs="Arial"/>
                <w:color w:val="000000"/>
              </w:rPr>
              <w:t>shall be deemed as absenteeism</w:t>
            </w:r>
            <w:r w:rsidR="007D0A1C" w:rsidRPr="00AB6705">
              <w:rPr>
                <w:rFonts w:eastAsia="標楷體" w:cs="Arial"/>
                <w:color w:val="000000"/>
              </w:rPr>
              <w:t>,</w:t>
            </w:r>
            <w:r w:rsidRPr="00C620EA">
              <w:rPr>
                <w:rFonts w:eastAsia="標楷體" w:cs="Arial"/>
                <w:color w:val="000000"/>
              </w:rPr>
              <w:t xml:space="preserve"> </w:t>
            </w:r>
            <w:r w:rsidR="00AB6705">
              <w:rPr>
                <w:rFonts w:eastAsia="標楷體" w:cs="Arial"/>
                <w:color w:val="000000"/>
              </w:rPr>
              <w:t xml:space="preserve">thus </w:t>
            </w:r>
            <w:r w:rsidRPr="00AB6705">
              <w:rPr>
                <w:rFonts w:eastAsia="標楷體" w:cs="Arial"/>
                <w:color w:val="000000"/>
              </w:rPr>
              <w:t>t</w:t>
            </w:r>
            <w:r w:rsidRPr="00C620EA">
              <w:rPr>
                <w:rFonts w:eastAsia="標楷體" w:cs="Arial"/>
                <w:color w:val="000000"/>
              </w:rPr>
              <w:t xml:space="preserve">heir salaries shall be deducted </w:t>
            </w:r>
            <w:r w:rsidR="007D0A1C" w:rsidRPr="00C620EA">
              <w:rPr>
                <w:rFonts w:eastAsia="標楷體" w:cs="Arial"/>
                <w:color w:val="000000"/>
              </w:rPr>
              <w:t xml:space="preserve">on </w:t>
            </w:r>
            <w:r w:rsidR="00E603C4" w:rsidRPr="00C620EA">
              <w:rPr>
                <w:rFonts w:eastAsia="標楷體" w:cs="Arial"/>
                <w:color w:val="000000"/>
              </w:rPr>
              <w:t>daily</w:t>
            </w:r>
            <w:r w:rsidRPr="00C620EA">
              <w:rPr>
                <w:rFonts w:eastAsia="標楷體" w:cs="Arial"/>
                <w:color w:val="000000"/>
              </w:rPr>
              <w:t xml:space="preserve"> </w:t>
            </w:r>
            <w:r w:rsidR="007D0A1C" w:rsidRPr="00C620EA">
              <w:rPr>
                <w:rFonts w:eastAsia="標楷體" w:cs="Arial"/>
                <w:color w:val="000000"/>
              </w:rPr>
              <w:t xml:space="preserve">basis </w:t>
            </w:r>
            <w:r w:rsidRPr="00C620EA">
              <w:rPr>
                <w:rFonts w:eastAsia="標楷體" w:cs="Arial"/>
                <w:color w:val="000000"/>
              </w:rPr>
              <w:t xml:space="preserve">and punished in accordance with KMU's Regulations on </w:t>
            </w:r>
            <w:r w:rsidR="0053228D">
              <w:rPr>
                <w:rFonts w:eastAsia="標楷體" w:cs="Arial"/>
                <w:color w:val="000000"/>
              </w:rPr>
              <w:t xml:space="preserve">Staff </w:t>
            </w:r>
            <w:r w:rsidRPr="00C620EA">
              <w:rPr>
                <w:rFonts w:eastAsia="標楷體" w:cs="Arial"/>
                <w:color w:val="000000"/>
              </w:rPr>
              <w:t>Rewards and Punishments.</w:t>
            </w:r>
          </w:p>
        </w:tc>
      </w:tr>
      <w:tr w:rsidR="00A77692" w:rsidRPr="00C620EA" w14:paraId="76B05700" w14:textId="77777777" w:rsidTr="00084597">
        <w:tc>
          <w:tcPr>
            <w:tcW w:w="1176" w:type="dxa"/>
            <w:shd w:val="clear" w:color="auto" w:fill="auto"/>
          </w:tcPr>
          <w:p w14:paraId="7585108D" w14:textId="31547C8B" w:rsidR="00187821" w:rsidRPr="00C620EA" w:rsidRDefault="00853445" w:rsidP="00084597">
            <w:pPr>
              <w:widowControl/>
              <w:ind w:rightChars="-131" w:right="-314"/>
              <w:rPr>
                <w:rFonts w:eastAsia="標楷體"/>
                <w:color w:val="000000"/>
              </w:rPr>
            </w:pPr>
            <w:r w:rsidRPr="00C620EA">
              <w:rPr>
                <w:rFonts w:eastAsia="標楷體" w:cs="Arial"/>
                <w:color w:val="000000"/>
              </w:rPr>
              <w:t>Article 16</w:t>
            </w:r>
          </w:p>
        </w:tc>
        <w:tc>
          <w:tcPr>
            <w:tcW w:w="8452" w:type="dxa"/>
            <w:shd w:val="clear" w:color="auto" w:fill="auto"/>
          </w:tcPr>
          <w:p w14:paraId="0CD8DD59" w14:textId="4FADE9A9" w:rsidR="00187821" w:rsidRPr="00C620EA" w:rsidRDefault="00853445" w:rsidP="00084597">
            <w:pPr>
              <w:widowControl/>
              <w:rPr>
                <w:rFonts w:eastAsia="標楷體"/>
                <w:color w:val="000000"/>
              </w:rPr>
            </w:pPr>
            <w:r w:rsidRPr="00C620EA">
              <w:rPr>
                <w:rFonts w:eastAsia="標楷體" w:cs="Arial"/>
                <w:color w:val="000000"/>
              </w:rPr>
              <w:t xml:space="preserve">The regulations on leave for employees of affiliated institutions and related </w:t>
            </w:r>
            <w:r w:rsidR="00AB6705" w:rsidRPr="00AB6705">
              <w:rPr>
                <w:rFonts w:eastAsia="標楷體" w:cs="Arial"/>
                <w:color w:val="000000"/>
              </w:rPr>
              <w:t>undertakings</w:t>
            </w:r>
            <w:r w:rsidRPr="00C620EA">
              <w:rPr>
                <w:rFonts w:eastAsia="標楷體" w:cs="Arial"/>
                <w:color w:val="000000"/>
              </w:rPr>
              <w:t xml:space="preserve"> of KMU shall be formulated separately.</w:t>
            </w:r>
          </w:p>
        </w:tc>
      </w:tr>
      <w:tr w:rsidR="00A77692" w:rsidRPr="00C620EA" w14:paraId="15A4DCBE" w14:textId="77777777" w:rsidTr="00084597">
        <w:tc>
          <w:tcPr>
            <w:tcW w:w="1176" w:type="dxa"/>
            <w:shd w:val="clear" w:color="auto" w:fill="auto"/>
          </w:tcPr>
          <w:p w14:paraId="660699A0" w14:textId="289A559D" w:rsidR="00187821" w:rsidRPr="00C620EA" w:rsidRDefault="00853445" w:rsidP="00084597">
            <w:pPr>
              <w:widowControl/>
              <w:ind w:rightChars="-72" w:right="-173"/>
              <w:rPr>
                <w:rFonts w:eastAsia="標楷體"/>
                <w:color w:val="000000"/>
              </w:rPr>
            </w:pPr>
            <w:r w:rsidRPr="00C620EA">
              <w:rPr>
                <w:rFonts w:eastAsia="標楷體" w:cs="Arial"/>
                <w:color w:val="000000"/>
              </w:rPr>
              <w:t>Article 17</w:t>
            </w:r>
          </w:p>
        </w:tc>
        <w:tc>
          <w:tcPr>
            <w:tcW w:w="8452" w:type="dxa"/>
            <w:shd w:val="clear" w:color="auto" w:fill="auto"/>
          </w:tcPr>
          <w:p w14:paraId="26408E6E" w14:textId="342E97C0" w:rsidR="00187821" w:rsidRPr="00C620EA" w:rsidRDefault="00853445" w:rsidP="00084597">
            <w:pPr>
              <w:widowControl/>
              <w:rPr>
                <w:rFonts w:eastAsia="標楷體"/>
                <w:color w:val="000000"/>
              </w:rPr>
            </w:pPr>
            <w:r w:rsidRPr="00C620EA">
              <w:rPr>
                <w:rFonts w:eastAsia="標楷體" w:cs="Arial"/>
                <w:color w:val="000000"/>
              </w:rPr>
              <w:t>After being reviewed and approved by the University Council, the Regulations shall be implemented from the date of publication, and the same applies to amendments.</w:t>
            </w:r>
          </w:p>
        </w:tc>
      </w:tr>
    </w:tbl>
    <w:p w14:paraId="70B52323" w14:textId="77777777" w:rsidR="00187821" w:rsidRPr="00C620EA" w:rsidRDefault="00187821">
      <w:pPr>
        <w:spacing w:line="500" w:lineRule="exact"/>
        <w:rPr>
          <w:rFonts w:eastAsia="標楷體"/>
          <w:b/>
          <w:color w:val="000000"/>
          <w:sz w:val="32"/>
          <w:szCs w:val="32"/>
        </w:rPr>
      </w:pPr>
    </w:p>
    <w:p w14:paraId="7011E5CE" w14:textId="3C85C78B" w:rsidR="00187821" w:rsidRPr="00C620EA" w:rsidRDefault="0079626D">
      <w:pPr>
        <w:widowControl/>
        <w:rPr>
          <w:rFonts w:eastAsia="標楷體"/>
          <w:b/>
          <w:color w:val="000000"/>
          <w:sz w:val="32"/>
          <w:szCs w:val="32"/>
        </w:rPr>
      </w:pPr>
      <w:r w:rsidRPr="0072692D">
        <w:rPr>
          <w:rFonts w:eastAsia="標楷體"/>
          <w:b/>
        </w:rPr>
        <w:t>*The English version is for reference only. If there is any inconsistency or ambiguity between the English and Traditional Chinese versions, the Traditional Chinese version shall prevail.</w:t>
      </w:r>
      <w:bookmarkStart w:id="2" w:name="_GoBack"/>
      <w:bookmarkEnd w:id="2"/>
    </w:p>
    <w:sectPr w:rsidR="00187821" w:rsidRPr="00C620EA">
      <w:headerReference w:type="default" r:id="rId8"/>
      <w:footerReference w:type="default" r:id="rId9"/>
      <w:pgSz w:w="11906" w:h="16838"/>
      <w:pgMar w:top="1134" w:right="1134" w:bottom="1134" w:left="1134"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49161" w14:textId="77777777" w:rsidR="004116EE" w:rsidRDefault="004116EE">
      <w:r>
        <w:separator/>
      </w:r>
    </w:p>
  </w:endnote>
  <w:endnote w:type="continuationSeparator" w:id="0">
    <w:p w14:paraId="7744E045" w14:textId="77777777" w:rsidR="004116EE" w:rsidRDefault="004116EE">
      <w:r>
        <w:continuationSeparator/>
      </w:r>
    </w:p>
  </w:endnote>
  <w:endnote w:type="continuationNotice" w:id="1">
    <w:p w14:paraId="0987D174" w14:textId="77777777" w:rsidR="004116EE" w:rsidRDefault="004116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23012" w14:textId="1D92A03D" w:rsidR="00187821" w:rsidRDefault="00853445">
    <w:pPr>
      <w:pStyle w:val="ab"/>
      <w:jc w:val="center"/>
    </w:pPr>
    <w:r>
      <w:fldChar w:fldCharType="begin"/>
    </w:r>
    <w:r>
      <w:instrText>PAGE   \* MERGEFORMAT</w:instrText>
    </w:r>
    <w:r>
      <w:fldChar w:fldCharType="separate"/>
    </w:r>
    <w:r w:rsidR="00641589" w:rsidRPr="00641589">
      <w:rPr>
        <w:noProof/>
        <w:lang w:val="zh-TW"/>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0C16D" w14:textId="77777777" w:rsidR="004116EE" w:rsidRDefault="004116EE">
      <w:r>
        <w:separator/>
      </w:r>
    </w:p>
  </w:footnote>
  <w:footnote w:type="continuationSeparator" w:id="0">
    <w:p w14:paraId="3F8AC16E" w14:textId="77777777" w:rsidR="004116EE" w:rsidRDefault="004116EE">
      <w:r>
        <w:continuationSeparator/>
      </w:r>
    </w:p>
  </w:footnote>
  <w:footnote w:type="continuationNotice" w:id="1">
    <w:p w14:paraId="21F9FE7E" w14:textId="77777777" w:rsidR="004116EE" w:rsidRDefault="004116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4179" w14:textId="77777777" w:rsidR="00187821" w:rsidRDefault="00853445">
    <w:pPr>
      <w:tabs>
        <w:tab w:val="center" w:pos="4153"/>
        <w:tab w:val="right" w:pos="8306"/>
      </w:tabs>
      <w:snapToGrid w:val="0"/>
      <w:jc w:val="right"/>
      <w:rPr>
        <w:sz w:val="16"/>
        <w:szCs w:val="20"/>
        <w:lang w:val="zh-CN" w:eastAsia="zh-CN"/>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66EF0"/>
    <w:multiLevelType w:val="multilevel"/>
    <w:tmpl w:val="70A66EF0"/>
    <w:lvl w:ilvl="0">
      <w:start w:val="1"/>
      <w:numFmt w:val="japaneseCounting"/>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NTc0ApJGJkamRko6SsGpxcWZ+XkgBRa1AO0gC6QsAAAA"/>
    <w:docVar w:name="commondata" w:val="eyJoZGlkIjoiMGU5OGFlYjYzMTgwYzVkMTRhZDc5ZjgwOGIyOGZmODYifQ=="/>
  </w:docVars>
  <w:rsids>
    <w:rsidRoot w:val="00FA2E87"/>
    <w:rsid w:val="00001F52"/>
    <w:rsid w:val="00012A94"/>
    <w:rsid w:val="00016FF4"/>
    <w:rsid w:val="0001703E"/>
    <w:rsid w:val="00024508"/>
    <w:rsid w:val="00040BCD"/>
    <w:rsid w:val="00043E6F"/>
    <w:rsid w:val="00045D4C"/>
    <w:rsid w:val="00050491"/>
    <w:rsid w:val="000546A5"/>
    <w:rsid w:val="000548C3"/>
    <w:rsid w:val="000574B3"/>
    <w:rsid w:val="00066785"/>
    <w:rsid w:val="00084597"/>
    <w:rsid w:val="00090A47"/>
    <w:rsid w:val="00091B50"/>
    <w:rsid w:val="00091E23"/>
    <w:rsid w:val="00096935"/>
    <w:rsid w:val="000A2CD6"/>
    <w:rsid w:val="000A4905"/>
    <w:rsid w:val="000A6365"/>
    <w:rsid w:val="000D32E8"/>
    <w:rsid w:val="000D3704"/>
    <w:rsid w:val="000E438C"/>
    <w:rsid w:val="000F3D59"/>
    <w:rsid w:val="000F54C0"/>
    <w:rsid w:val="000F7D28"/>
    <w:rsid w:val="00110F65"/>
    <w:rsid w:val="00113957"/>
    <w:rsid w:val="001159A4"/>
    <w:rsid w:val="00133D0A"/>
    <w:rsid w:val="00187228"/>
    <w:rsid w:val="00187821"/>
    <w:rsid w:val="00192846"/>
    <w:rsid w:val="001B0310"/>
    <w:rsid w:val="001B4AAB"/>
    <w:rsid w:val="001C133E"/>
    <w:rsid w:val="001C6433"/>
    <w:rsid w:val="001D009F"/>
    <w:rsid w:val="001E183E"/>
    <w:rsid w:val="00204A9B"/>
    <w:rsid w:val="0021460B"/>
    <w:rsid w:val="00225552"/>
    <w:rsid w:val="00231E01"/>
    <w:rsid w:val="00232D19"/>
    <w:rsid w:val="00232F66"/>
    <w:rsid w:val="002336D5"/>
    <w:rsid w:val="00234055"/>
    <w:rsid w:val="00236B99"/>
    <w:rsid w:val="00240922"/>
    <w:rsid w:val="00252F6B"/>
    <w:rsid w:val="0026383E"/>
    <w:rsid w:val="002676BC"/>
    <w:rsid w:val="00272E4A"/>
    <w:rsid w:val="00273D21"/>
    <w:rsid w:val="002841C1"/>
    <w:rsid w:val="00285BED"/>
    <w:rsid w:val="002917C2"/>
    <w:rsid w:val="00297148"/>
    <w:rsid w:val="002A3C21"/>
    <w:rsid w:val="002B3C4B"/>
    <w:rsid w:val="002B70F9"/>
    <w:rsid w:val="002C3797"/>
    <w:rsid w:val="002C3F04"/>
    <w:rsid w:val="002C4E30"/>
    <w:rsid w:val="002C7CB4"/>
    <w:rsid w:val="002E1E9C"/>
    <w:rsid w:val="002E2DBD"/>
    <w:rsid w:val="002E3355"/>
    <w:rsid w:val="002E7D25"/>
    <w:rsid w:val="002F18D4"/>
    <w:rsid w:val="003136F4"/>
    <w:rsid w:val="00324621"/>
    <w:rsid w:val="00327F33"/>
    <w:rsid w:val="003316A5"/>
    <w:rsid w:val="00332371"/>
    <w:rsid w:val="00337D1D"/>
    <w:rsid w:val="00342FE4"/>
    <w:rsid w:val="00343AD1"/>
    <w:rsid w:val="00355E36"/>
    <w:rsid w:val="003644E8"/>
    <w:rsid w:val="00374C54"/>
    <w:rsid w:val="0038594D"/>
    <w:rsid w:val="0038664B"/>
    <w:rsid w:val="00390117"/>
    <w:rsid w:val="00390687"/>
    <w:rsid w:val="003A6FB0"/>
    <w:rsid w:val="003B6115"/>
    <w:rsid w:val="003C6025"/>
    <w:rsid w:val="003D3541"/>
    <w:rsid w:val="003D45CF"/>
    <w:rsid w:val="003D7195"/>
    <w:rsid w:val="003F66DE"/>
    <w:rsid w:val="004116EE"/>
    <w:rsid w:val="004134B4"/>
    <w:rsid w:val="00420257"/>
    <w:rsid w:val="004216B6"/>
    <w:rsid w:val="004251BA"/>
    <w:rsid w:val="0042604D"/>
    <w:rsid w:val="00432E06"/>
    <w:rsid w:val="00432EAA"/>
    <w:rsid w:val="00437B4E"/>
    <w:rsid w:val="004428F8"/>
    <w:rsid w:val="004437D6"/>
    <w:rsid w:val="00450301"/>
    <w:rsid w:val="004513F6"/>
    <w:rsid w:val="004522F7"/>
    <w:rsid w:val="00452472"/>
    <w:rsid w:val="004540C0"/>
    <w:rsid w:val="0045731E"/>
    <w:rsid w:val="00461031"/>
    <w:rsid w:val="00461F2C"/>
    <w:rsid w:val="00462F93"/>
    <w:rsid w:val="00480AD3"/>
    <w:rsid w:val="004815A8"/>
    <w:rsid w:val="004819F5"/>
    <w:rsid w:val="00481C1A"/>
    <w:rsid w:val="00482F27"/>
    <w:rsid w:val="00495E74"/>
    <w:rsid w:val="004A6688"/>
    <w:rsid w:val="004B293A"/>
    <w:rsid w:val="004C647F"/>
    <w:rsid w:val="004D5162"/>
    <w:rsid w:val="004D6E9C"/>
    <w:rsid w:val="004F594E"/>
    <w:rsid w:val="00500FDB"/>
    <w:rsid w:val="00521849"/>
    <w:rsid w:val="00523D38"/>
    <w:rsid w:val="00527395"/>
    <w:rsid w:val="00527A5A"/>
    <w:rsid w:val="0053228D"/>
    <w:rsid w:val="00534B3C"/>
    <w:rsid w:val="005438AC"/>
    <w:rsid w:val="00551625"/>
    <w:rsid w:val="0055269E"/>
    <w:rsid w:val="00554C8C"/>
    <w:rsid w:val="00556C1C"/>
    <w:rsid w:val="005709F5"/>
    <w:rsid w:val="0057281B"/>
    <w:rsid w:val="00585806"/>
    <w:rsid w:val="00594889"/>
    <w:rsid w:val="005A2A0F"/>
    <w:rsid w:val="005A2A1A"/>
    <w:rsid w:val="005B3CB8"/>
    <w:rsid w:val="005D170A"/>
    <w:rsid w:val="005E1566"/>
    <w:rsid w:val="005E2857"/>
    <w:rsid w:val="005E2BDD"/>
    <w:rsid w:val="005E409F"/>
    <w:rsid w:val="005F528B"/>
    <w:rsid w:val="005F6ADF"/>
    <w:rsid w:val="005F7BA8"/>
    <w:rsid w:val="00600004"/>
    <w:rsid w:val="00600C00"/>
    <w:rsid w:val="00601A61"/>
    <w:rsid w:val="006075F4"/>
    <w:rsid w:val="00612824"/>
    <w:rsid w:val="00622482"/>
    <w:rsid w:val="00623CD6"/>
    <w:rsid w:val="00630350"/>
    <w:rsid w:val="00631711"/>
    <w:rsid w:val="00636604"/>
    <w:rsid w:val="00641589"/>
    <w:rsid w:val="00644BAE"/>
    <w:rsid w:val="00651128"/>
    <w:rsid w:val="00653346"/>
    <w:rsid w:val="00661B5A"/>
    <w:rsid w:val="00666BE3"/>
    <w:rsid w:val="00670BC8"/>
    <w:rsid w:val="006757F7"/>
    <w:rsid w:val="00680829"/>
    <w:rsid w:val="00685CE2"/>
    <w:rsid w:val="00694ED8"/>
    <w:rsid w:val="006B02D9"/>
    <w:rsid w:val="006B03B0"/>
    <w:rsid w:val="006B3A3D"/>
    <w:rsid w:val="006C04BD"/>
    <w:rsid w:val="006C1649"/>
    <w:rsid w:val="006D3CF9"/>
    <w:rsid w:val="006E2BB3"/>
    <w:rsid w:val="006E7DB3"/>
    <w:rsid w:val="006F2243"/>
    <w:rsid w:val="006F34ED"/>
    <w:rsid w:val="00710876"/>
    <w:rsid w:val="00711FEA"/>
    <w:rsid w:val="00715133"/>
    <w:rsid w:val="00715E8A"/>
    <w:rsid w:val="007168C2"/>
    <w:rsid w:val="007251BE"/>
    <w:rsid w:val="007257FA"/>
    <w:rsid w:val="00725B00"/>
    <w:rsid w:val="00735676"/>
    <w:rsid w:val="0075355F"/>
    <w:rsid w:val="00753AB5"/>
    <w:rsid w:val="007558AC"/>
    <w:rsid w:val="007565E3"/>
    <w:rsid w:val="0076039C"/>
    <w:rsid w:val="00764853"/>
    <w:rsid w:val="00765A5F"/>
    <w:rsid w:val="00765D13"/>
    <w:rsid w:val="007671C0"/>
    <w:rsid w:val="007743B5"/>
    <w:rsid w:val="00774933"/>
    <w:rsid w:val="0077647D"/>
    <w:rsid w:val="007864E9"/>
    <w:rsid w:val="00793BC7"/>
    <w:rsid w:val="00794ABB"/>
    <w:rsid w:val="00795E68"/>
    <w:rsid w:val="0079626D"/>
    <w:rsid w:val="007A1715"/>
    <w:rsid w:val="007A5150"/>
    <w:rsid w:val="007B5767"/>
    <w:rsid w:val="007C126A"/>
    <w:rsid w:val="007C7C9D"/>
    <w:rsid w:val="007D0A1C"/>
    <w:rsid w:val="007D339E"/>
    <w:rsid w:val="007D34E8"/>
    <w:rsid w:val="007E199E"/>
    <w:rsid w:val="007E1FF1"/>
    <w:rsid w:val="00802B9B"/>
    <w:rsid w:val="0080791C"/>
    <w:rsid w:val="00813A77"/>
    <w:rsid w:val="00814FC0"/>
    <w:rsid w:val="00817718"/>
    <w:rsid w:val="008179CA"/>
    <w:rsid w:val="00817A16"/>
    <w:rsid w:val="008338CB"/>
    <w:rsid w:val="008344BB"/>
    <w:rsid w:val="00837E2B"/>
    <w:rsid w:val="00844817"/>
    <w:rsid w:val="0085008C"/>
    <w:rsid w:val="00852CB2"/>
    <w:rsid w:val="00853445"/>
    <w:rsid w:val="008578B7"/>
    <w:rsid w:val="00862227"/>
    <w:rsid w:val="00873A26"/>
    <w:rsid w:val="008816CD"/>
    <w:rsid w:val="0088771C"/>
    <w:rsid w:val="00890EF5"/>
    <w:rsid w:val="008A4647"/>
    <w:rsid w:val="008A5D06"/>
    <w:rsid w:val="008B279D"/>
    <w:rsid w:val="008B49AB"/>
    <w:rsid w:val="008B5A24"/>
    <w:rsid w:val="008C0EF3"/>
    <w:rsid w:val="008C585C"/>
    <w:rsid w:val="008C70A0"/>
    <w:rsid w:val="008C762F"/>
    <w:rsid w:val="008C77B2"/>
    <w:rsid w:val="008E148F"/>
    <w:rsid w:val="008F34B7"/>
    <w:rsid w:val="008F53B0"/>
    <w:rsid w:val="0090403B"/>
    <w:rsid w:val="00904591"/>
    <w:rsid w:val="00904E2B"/>
    <w:rsid w:val="00912097"/>
    <w:rsid w:val="00916B35"/>
    <w:rsid w:val="009217BD"/>
    <w:rsid w:val="00921F9E"/>
    <w:rsid w:val="009358FF"/>
    <w:rsid w:val="0094467B"/>
    <w:rsid w:val="00944D30"/>
    <w:rsid w:val="00950AC2"/>
    <w:rsid w:val="00955B19"/>
    <w:rsid w:val="009653B4"/>
    <w:rsid w:val="0096799D"/>
    <w:rsid w:val="0097134A"/>
    <w:rsid w:val="00974ACF"/>
    <w:rsid w:val="00984DAA"/>
    <w:rsid w:val="00990765"/>
    <w:rsid w:val="00995ED8"/>
    <w:rsid w:val="00997610"/>
    <w:rsid w:val="009A3CB5"/>
    <w:rsid w:val="009A3E46"/>
    <w:rsid w:val="009A538E"/>
    <w:rsid w:val="009A6C32"/>
    <w:rsid w:val="009B03D9"/>
    <w:rsid w:val="009D796F"/>
    <w:rsid w:val="009E1788"/>
    <w:rsid w:val="009E7F6A"/>
    <w:rsid w:val="00A017CF"/>
    <w:rsid w:val="00A02AC6"/>
    <w:rsid w:val="00A04B6B"/>
    <w:rsid w:val="00A05361"/>
    <w:rsid w:val="00A131AD"/>
    <w:rsid w:val="00A15F5D"/>
    <w:rsid w:val="00A23F76"/>
    <w:rsid w:val="00A34F48"/>
    <w:rsid w:val="00A400C8"/>
    <w:rsid w:val="00A4268A"/>
    <w:rsid w:val="00A50D9A"/>
    <w:rsid w:val="00A55E27"/>
    <w:rsid w:val="00A710C0"/>
    <w:rsid w:val="00A753B0"/>
    <w:rsid w:val="00A75A89"/>
    <w:rsid w:val="00A77003"/>
    <w:rsid w:val="00A77692"/>
    <w:rsid w:val="00AA27EB"/>
    <w:rsid w:val="00AA6186"/>
    <w:rsid w:val="00AA6E97"/>
    <w:rsid w:val="00AB0C5E"/>
    <w:rsid w:val="00AB3F6C"/>
    <w:rsid w:val="00AB506B"/>
    <w:rsid w:val="00AB6705"/>
    <w:rsid w:val="00AC0EF2"/>
    <w:rsid w:val="00AC59AD"/>
    <w:rsid w:val="00AC5A3B"/>
    <w:rsid w:val="00AC6711"/>
    <w:rsid w:val="00AD20B1"/>
    <w:rsid w:val="00AD567C"/>
    <w:rsid w:val="00AD7D5E"/>
    <w:rsid w:val="00AE2794"/>
    <w:rsid w:val="00AE3AF2"/>
    <w:rsid w:val="00AE5832"/>
    <w:rsid w:val="00AE7770"/>
    <w:rsid w:val="00AF56F1"/>
    <w:rsid w:val="00B0765B"/>
    <w:rsid w:val="00B1182A"/>
    <w:rsid w:val="00B30801"/>
    <w:rsid w:val="00B37865"/>
    <w:rsid w:val="00B43E9A"/>
    <w:rsid w:val="00B5241C"/>
    <w:rsid w:val="00B555B6"/>
    <w:rsid w:val="00B649B8"/>
    <w:rsid w:val="00B82C04"/>
    <w:rsid w:val="00B858B5"/>
    <w:rsid w:val="00B8631C"/>
    <w:rsid w:val="00BA0956"/>
    <w:rsid w:val="00BA7315"/>
    <w:rsid w:val="00BB3C42"/>
    <w:rsid w:val="00BC2893"/>
    <w:rsid w:val="00BC3AF4"/>
    <w:rsid w:val="00BC61E4"/>
    <w:rsid w:val="00BD5431"/>
    <w:rsid w:val="00BD7F69"/>
    <w:rsid w:val="00BE00A2"/>
    <w:rsid w:val="00BE1002"/>
    <w:rsid w:val="00BE3EE4"/>
    <w:rsid w:val="00BE6750"/>
    <w:rsid w:val="00BF0214"/>
    <w:rsid w:val="00BF4383"/>
    <w:rsid w:val="00BF58EC"/>
    <w:rsid w:val="00C11956"/>
    <w:rsid w:val="00C128B4"/>
    <w:rsid w:val="00C236E6"/>
    <w:rsid w:val="00C24FCF"/>
    <w:rsid w:val="00C32DBC"/>
    <w:rsid w:val="00C3685A"/>
    <w:rsid w:val="00C44CB2"/>
    <w:rsid w:val="00C53CD9"/>
    <w:rsid w:val="00C55103"/>
    <w:rsid w:val="00C556B9"/>
    <w:rsid w:val="00C620EA"/>
    <w:rsid w:val="00C679AA"/>
    <w:rsid w:val="00C90469"/>
    <w:rsid w:val="00C918DD"/>
    <w:rsid w:val="00C978A6"/>
    <w:rsid w:val="00CA26F5"/>
    <w:rsid w:val="00CA7BD2"/>
    <w:rsid w:val="00CB4493"/>
    <w:rsid w:val="00CB5D79"/>
    <w:rsid w:val="00CD3BA7"/>
    <w:rsid w:val="00CD4B1D"/>
    <w:rsid w:val="00CE191C"/>
    <w:rsid w:val="00CF06CE"/>
    <w:rsid w:val="00D0568A"/>
    <w:rsid w:val="00D058B6"/>
    <w:rsid w:val="00D07A6A"/>
    <w:rsid w:val="00D14D79"/>
    <w:rsid w:val="00D201AA"/>
    <w:rsid w:val="00D228BF"/>
    <w:rsid w:val="00D230A7"/>
    <w:rsid w:val="00D277F8"/>
    <w:rsid w:val="00D2786A"/>
    <w:rsid w:val="00D44163"/>
    <w:rsid w:val="00D454DF"/>
    <w:rsid w:val="00D66511"/>
    <w:rsid w:val="00D811A8"/>
    <w:rsid w:val="00D819B0"/>
    <w:rsid w:val="00D829D0"/>
    <w:rsid w:val="00D841C0"/>
    <w:rsid w:val="00DA0849"/>
    <w:rsid w:val="00DA0B8A"/>
    <w:rsid w:val="00DA4A38"/>
    <w:rsid w:val="00DB0FA8"/>
    <w:rsid w:val="00DB64E8"/>
    <w:rsid w:val="00DC248A"/>
    <w:rsid w:val="00DC2C51"/>
    <w:rsid w:val="00DC487F"/>
    <w:rsid w:val="00DD1182"/>
    <w:rsid w:val="00DE2022"/>
    <w:rsid w:val="00DE2B80"/>
    <w:rsid w:val="00DE6997"/>
    <w:rsid w:val="00DE69BD"/>
    <w:rsid w:val="00DF31CD"/>
    <w:rsid w:val="00E3374D"/>
    <w:rsid w:val="00E422D1"/>
    <w:rsid w:val="00E447CC"/>
    <w:rsid w:val="00E4534F"/>
    <w:rsid w:val="00E46048"/>
    <w:rsid w:val="00E46C34"/>
    <w:rsid w:val="00E544F3"/>
    <w:rsid w:val="00E564E6"/>
    <w:rsid w:val="00E603C4"/>
    <w:rsid w:val="00E608E8"/>
    <w:rsid w:val="00E66387"/>
    <w:rsid w:val="00E72840"/>
    <w:rsid w:val="00E8023D"/>
    <w:rsid w:val="00E859A0"/>
    <w:rsid w:val="00E92500"/>
    <w:rsid w:val="00EB0E7C"/>
    <w:rsid w:val="00EB0F4C"/>
    <w:rsid w:val="00EB571E"/>
    <w:rsid w:val="00EB6B31"/>
    <w:rsid w:val="00EE24B9"/>
    <w:rsid w:val="00EF7028"/>
    <w:rsid w:val="00F01244"/>
    <w:rsid w:val="00F209F8"/>
    <w:rsid w:val="00F21EE3"/>
    <w:rsid w:val="00F21FE7"/>
    <w:rsid w:val="00F24BF3"/>
    <w:rsid w:val="00F3060A"/>
    <w:rsid w:val="00F363F1"/>
    <w:rsid w:val="00F373BB"/>
    <w:rsid w:val="00F37FB4"/>
    <w:rsid w:val="00F462FD"/>
    <w:rsid w:val="00F53EF1"/>
    <w:rsid w:val="00F62759"/>
    <w:rsid w:val="00F62E30"/>
    <w:rsid w:val="00F655EE"/>
    <w:rsid w:val="00F734D0"/>
    <w:rsid w:val="00F752A6"/>
    <w:rsid w:val="00F8417C"/>
    <w:rsid w:val="00F9280F"/>
    <w:rsid w:val="00FA1752"/>
    <w:rsid w:val="00FA2E87"/>
    <w:rsid w:val="00FA5222"/>
    <w:rsid w:val="00FB6F15"/>
    <w:rsid w:val="00FB704F"/>
    <w:rsid w:val="00FB74C0"/>
    <w:rsid w:val="00FC3160"/>
    <w:rsid w:val="00FC7596"/>
    <w:rsid w:val="00FD1415"/>
    <w:rsid w:val="00FE04B9"/>
    <w:rsid w:val="00FE6DEB"/>
    <w:rsid w:val="3DFC23A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90483F"/>
  <w15:docId w15:val="{230BCD03-6E25-4FB8-AC5D-4BC109CD3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Arial"/>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rFonts w:ascii="Times New Roman" w:hAnsi="Times New Roman" w:cs="Times New Roman"/>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Body Text Indent"/>
    <w:basedOn w:val="a"/>
    <w:link w:val="a6"/>
    <w:uiPriority w:val="99"/>
    <w:semiHidden/>
    <w:unhideWhenUsed/>
    <w:pPr>
      <w:spacing w:after="120"/>
      <w:ind w:leftChars="200" w:left="480"/>
    </w:pPr>
  </w:style>
  <w:style w:type="paragraph" w:styleId="a7">
    <w:name w:val="Plain Text"/>
    <w:basedOn w:val="a"/>
    <w:link w:val="a8"/>
    <w:pPr>
      <w:widowControl/>
      <w:spacing w:before="100" w:beforeAutospacing="1" w:after="100" w:afterAutospacing="1"/>
    </w:pPr>
    <w:rPr>
      <w:rFonts w:ascii="Arial Unicode MS" w:eastAsia="Arial Unicode MS" w:hAnsi="Arial Unicode MS"/>
      <w:kern w:val="0"/>
      <w:lang w:val="zh-CN" w:eastAsia="zh-CN"/>
    </w:rPr>
  </w:style>
  <w:style w:type="paragraph" w:styleId="a9">
    <w:name w:val="Balloon Text"/>
    <w:basedOn w:val="a"/>
    <w:link w:val="aa"/>
    <w:uiPriority w:val="99"/>
    <w:semiHidden/>
    <w:unhideWhenUsed/>
    <w:qFormat/>
    <w:rPr>
      <w:rFonts w:ascii="Calibri Light" w:hAnsi="Calibri Light"/>
      <w:sz w:val="18"/>
      <w:szCs w:val="18"/>
    </w:rPr>
  </w:style>
  <w:style w:type="paragraph" w:styleId="ab">
    <w:name w:val="footer"/>
    <w:basedOn w:val="a"/>
    <w:link w:val="ac"/>
    <w:uiPriority w:val="99"/>
    <w:unhideWhenUsed/>
    <w:pPr>
      <w:tabs>
        <w:tab w:val="center" w:pos="4153"/>
        <w:tab w:val="right" w:pos="8306"/>
      </w:tabs>
      <w:snapToGrid w:val="0"/>
    </w:pPr>
    <w:rPr>
      <w:sz w:val="20"/>
      <w:szCs w:val="20"/>
    </w:rPr>
  </w:style>
  <w:style w:type="paragraph" w:styleId="ad">
    <w:name w:val="header"/>
    <w:basedOn w:val="a"/>
    <w:link w:val="ae"/>
    <w:uiPriority w:val="99"/>
    <w:unhideWhenUsed/>
    <w:qFormat/>
    <w:pPr>
      <w:tabs>
        <w:tab w:val="center" w:pos="4153"/>
        <w:tab w:val="right" w:pos="8306"/>
      </w:tabs>
      <w:snapToGrid w:val="0"/>
    </w:pPr>
    <w:rPr>
      <w:sz w:val="20"/>
      <w:szCs w:val="20"/>
    </w:rPr>
  </w:style>
  <w:style w:type="paragraph" w:styleId="HTML">
    <w:name w:val="HTML Preformatted"/>
    <w:basedOn w:val="a"/>
    <w:link w:val="HTML0"/>
    <w:uiPriority w:val="99"/>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paragraph" w:styleId="Web">
    <w:name w:val="Normal (Web)"/>
    <w:basedOn w:val="a"/>
    <w:uiPriority w:val="99"/>
    <w:unhideWhenUsed/>
    <w:pPr>
      <w:widowControl/>
      <w:spacing w:before="100" w:beforeAutospacing="1" w:after="100" w:afterAutospacing="1"/>
    </w:pPr>
    <w:rPr>
      <w:rFonts w:ascii="新細明體" w:hAnsi="新細明體" w:cs="新細明體"/>
      <w:kern w:val="0"/>
    </w:rPr>
  </w:style>
  <w:style w:type="paragraph" w:styleId="af">
    <w:name w:val="annotation subject"/>
    <w:basedOn w:val="a3"/>
    <w:next w:val="a3"/>
    <w:link w:val="af0"/>
    <w:uiPriority w:val="99"/>
    <w:semiHidden/>
    <w:unhideWhenUsed/>
    <w:rPr>
      <w:b/>
      <w:bCs/>
    </w:rPr>
  </w:style>
  <w:style w:type="table" w:styleId="af1">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mphasis"/>
    <w:uiPriority w:val="20"/>
    <w:qFormat/>
    <w:rPr>
      <w:i/>
      <w:iCs/>
    </w:rPr>
  </w:style>
  <w:style w:type="character" w:styleId="af3">
    <w:name w:val="Hyperlink"/>
    <w:uiPriority w:val="99"/>
    <w:unhideWhenUsed/>
    <w:rPr>
      <w:color w:val="0563C1"/>
      <w:u w:val="single"/>
    </w:rPr>
  </w:style>
  <w:style w:type="character" w:styleId="af4">
    <w:name w:val="annotation reference"/>
    <w:uiPriority w:val="99"/>
    <w:semiHidden/>
    <w:unhideWhenUsed/>
    <w:rPr>
      <w:sz w:val="18"/>
      <w:szCs w:val="18"/>
    </w:rPr>
  </w:style>
  <w:style w:type="paragraph" w:styleId="af5">
    <w:name w:val="List Paragraph"/>
    <w:basedOn w:val="a"/>
    <w:link w:val="af6"/>
    <w:uiPriority w:val="34"/>
    <w:qFormat/>
    <w:pPr>
      <w:ind w:leftChars="200" w:left="480"/>
    </w:pPr>
  </w:style>
  <w:style w:type="paragraph" w:customStyle="1" w:styleId="af7">
    <w:name w:val="說明"/>
    <w:basedOn w:val="a5"/>
    <w:pPr>
      <w:spacing w:after="0" w:line="640" w:lineRule="exact"/>
      <w:ind w:leftChars="0" w:left="952" w:hanging="952"/>
    </w:pPr>
    <w:rPr>
      <w:rFonts w:ascii="Arial" w:eastAsia="標楷體" w:hAnsi="Arial"/>
      <w:sz w:val="32"/>
    </w:rPr>
  </w:style>
  <w:style w:type="character" w:customStyle="1" w:styleId="a6">
    <w:name w:val="本文縮排 字元"/>
    <w:link w:val="a5"/>
    <w:uiPriority w:val="99"/>
    <w:semiHidden/>
    <w:rPr>
      <w:rFonts w:ascii="Times New Roman" w:eastAsia="新細明體" w:hAnsi="Times New Roman" w:cs="Times New Roman"/>
      <w:szCs w:val="24"/>
    </w:rPr>
  </w:style>
  <w:style w:type="character" w:customStyle="1" w:styleId="ae">
    <w:name w:val="頁首 字元"/>
    <w:link w:val="ad"/>
    <w:uiPriority w:val="99"/>
    <w:rPr>
      <w:rFonts w:ascii="Times New Roman" w:eastAsia="新細明體" w:hAnsi="Times New Roman" w:cs="Times New Roman"/>
      <w:sz w:val="20"/>
      <w:szCs w:val="20"/>
    </w:rPr>
  </w:style>
  <w:style w:type="character" w:customStyle="1" w:styleId="ac">
    <w:name w:val="頁尾 字元"/>
    <w:link w:val="ab"/>
    <w:uiPriority w:val="99"/>
    <w:rPr>
      <w:rFonts w:ascii="Times New Roman" w:eastAsia="新細明體" w:hAnsi="Times New Roman" w:cs="Times New Roman"/>
      <w:sz w:val="20"/>
      <w:szCs w:val="20"/>
    </w:rPr>
  </w:style>
  <w:style w:type="paragraph" w:customStyle="1" w:styleId="Default">
    <w:name w:val="Default"/>
    <w:pPr>
      <w:widowControl w:val="0"/>
      <w:autoSpaceDE w:val="0"/>
      <w:autoSpaceDN w:val="0"/>
      <w:adjustRightInd w:val="0"/>
    </w:pPr>
    <w:rPr>
      <w:rFonts w:ascii="標楷體" w:hAnsi="標楷體" w:cs="標楷體"/>
      <w:color w:val="000000"/>
      <w:sz w:val="24"/>
      <w:szCs w:val="24"/>
    </w:rPr>
  </w:style>
  <w:style w:type="character" w:customStyle="1" w:styleId="a4">
    <w:name w:val="註解文字 字元"/>
    <w:link w:val="a3"/>
    <w:uiPriority w:val="99"/>
    <w:semiHidden/>
    <w:qFormat/>
    <w:rPr>
      <w:rFonts w:ascii="Times New Roman" w:eastAsia="新細明體" w:hAnsi="Times New Roman" w:cs="Times New Roman"/>
      <w:szCs w:val="24"/>
    </w:rPr>
  </w:style>
  <w:style w:type="character" w:customStyle="1" w:styleId="af0">
    <w:name w:val="註解主旨 字元"/>
    <w:link w:val="af"/>
    <w:uiPriority w:val="99"/>
    <w:semiHidden/>
    <w:qFormat/>
    <w:rPr>
      <w:rFonts w:ascii="Times New Roman" w:eastAsia="新細明體" w:hAnsi="Times New Roman" w:cs="Times New Roman"/>
      <w:b/>
      <w:bCs/>
      <w:szCs w:val="24"/>
    </w:rPr>
  </w:style>
  <w:style w:type="character" w:customStyle="1" w:styleId="aa">
    <w:name w:val="註解方塊文字 字元"/>
    <w:link w:val="a9"/>
    <w:uiPriority w:val="99"/>
    <w:semiHidden/>
    <w:rPr>
      <w:rFonts w:ascii="Calibri Light" w:eastAsia="新細明體" w:hAnsi="Calibri Light" w:cs="Times New Roman"/>
      <w:sz w:val="18"/>
      <w:szCs w:val="18"/>
    </w:rPr>
  </w:style>
  <w:style w:type="character" w:customStyle="1" w:styleId="HTML0">
    <w:name w:val="HTML 預設格式 字元"/>
    <w:link w:val="HTML"/>
    <w:uiPriority w:val="99"/>
    <w:rPr>
      <w:rFonts w:ascii="細明體" w:eastAsia="細明體" w:hAnsi="細明體" w:cs="細明體"/>
      <w:kern w:val="0"/>
      <w:szCs w:val="24"/>
    </w:rPr>
  </w:style>
  <w:style w:type="character" w:customStyle="1" w:styleId="af6">
    <w:name w:val="清單段落 字元"/>
    <w:link w:val="af5"/>
    <w:uiPriority w:val="34"/>
    <w:qFormat/>
    <w:rPr>
      <w:rFonts w:ascii="Times New Roman" w:eastAsia="新細明體" w:hAnsi="Times New Roman" w:cs="Times New Roman"/>
      <w:szCs w:val="24"/>
    </w:rPr>
  </w:style>
  <w:style w:type="character" w:customStyle="1" w:styleId="a8">
    <w:name w:val="純文字 字元"/>
    <w:link w:val="a7"/>
    <w:rPr>
      <w:rFonts w:ascii="Arial Unicode MS" w:eastAsia="Arial Unicode MS" w:hAnsi="Arial Unicode MS" w:cs="Times New Roman"/>
      <w:kern w:val="0"/>
      <w:szCs w:val="24"/>
      <w:lang w:val="zh-CN" w:eastAsia="zh-CN"/>
    </w:rPr>
  </w:style>
  <w:style w:type="paragraph" w:styleId="af8">
    <w:name w:val="Revision"/>
    <w:hidden/>
    <w:uiPriority w:val="99"/>
    <w:unhideWhenUsed/>
    <w:rsid w:val="00E66387"/>
    <w:rPr>
      <w:rFonts w:ascii="Times New Roman"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478DD-9BF0-4BFB-9EB8-39B814D64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3151</Words>
  <Characters>16540</Characters>
  <Application>Microsoft Office Word</Application>
  <DocSecurity>0</DocSecurity>
  <Lines>294</Lines>
  <Paragraphs>103</Paragraphs>
  <ScaleCrop>false</ScaleCrop>
  <Company/>
  <LinksUpToDate>false</LinksUpToDate>
  <CharactersWithSpaces>1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2-02-10T09:08:00Z</cp:lastPrinted>
  <dcterms:created xsi:type="dcterms:W3CDTF">2024-03-07T10:12:00Z</dcterms:created>
  <dcterms:modified xsi:type="dcterms:W3CDTF">2024-03-2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b032604528436d55ed09fa57dce6f888ee3984c366518f8fc3e96c9ccd5b5</vt:lpwstr>
  </property>
  <property fmtid="{D5CDD505-2E9C-101B-9397-08002B2CF9AE}" pid="3" name="KSOProductBuildVer">
    <vt:lpwstr>2052-12.1.0.15990</vt:lpwstr>
  </property>
  <property fmtid="{D5CDD505-2E9C-101B-9397-08002B2CF9AE}" pid="4" name="ICV">
    <vt:lpwstr>E65AA6D1125E4EA0AE29E9B6D544A8D8_12</vt:lpwstr>
  </property>
</Properties>
</file>